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B0F3" w14:textId="77777777" w:rsidR="00962EF3" w:rsidRDefault="00962EF3" w:rsidP="00962EF3">
      <w:pPr>
        <w:jc w:val="center"/>
        <w:rPr>
          <w:b/>
          <w:bCs/>
          <w:sz w:val="28"/>
          <w:szCs w:val="28"/>
        </w:rPr>
      </w:pPr>
      <w:proofErr w:type="spellStart"/>
      <w:r>
        <w:rPr>
          <w:b/>
          <w:bCs/>
          <w:sz w:val="28"/>
          <w:szCs w:val="28"/>
        </w:rPr>
        <w:t>Enjaaz</w:t>
      </w:r>
      <w:proofErr w:type="spellEnd"/>
    </w:p>
    <w:p w14:paraId="677737C9" w14:textId="77777777" w:rsidR="0032013D" w:rsidRPr="00F22C74" w:rsidRDefault="0010772A" w:rsidP="0010772A">
      <w:pPr>
        <w:rPr>
          <w:rFonts w:cs="Arial"/>
          <w:b/>
          <w:bCs/>
          <w:sz w:val="28"/>
          <w:szCs w:val="28"/>
          <w:rtl/>
        </w:rPr>
      </w:pPr>
      <w:r w:rsidRPr="00F22C74">
        <w:rPr>
          <w:b/>
          <w:bCs/>
          <w:sz w:val="28"/>
          <w:szCs w:val="28"/>
        </w:rPr>
        <w:t>Home</w:t>
      </w:r>
      <w:r w:rsidRPr="00F22C74">
        <w:rPr>
          <w:rFonts w:cs="Arial"/>
          <w:b/>
          <w:bCs/>
          <w:sz w:val="28"/>
          <w:szCs w:val="28"/>
          <w:rtl/>
        </w:rPr>
        <w:t>:</w:t>
      </w:r>
    </w:p>
    <w:p w14:paraId="63A40E3B" w14:textId="77777777" w:rsidR="00962EF3" w:rsidRPr="00962EF3" w:rsidRDefault="00962EF3" w:rsidP="00962EF3">
      <w:pPr>
        <w:rPr>
          <w:sz w:val="28"/>
          <w:szCs w:val="28"/>
        </w:rPr>
      </w:pPr>
      <w:r w:rsidRPr="00962EF3">
        <w:rPr>
          <w:sz w:val="28"/>
          <w:szCs w:val="28"/>
        </w:rPr>
        <w:t>We innovate ideas and capture attention by delivering a stunning professional service of global quality, backed by the most distinguished capabilities. This aims to provide our clients with the opportunity to develop, progress, and excel in the business world.</w:t>
      </w:r>
    </w:p>
    <w:p w14:paraId="27C2E313" w14:textId="77777777" w:rsidR="00962EF3" w:rsidRDefault="00962EF3" w:rsidP="00962EF3">
      <w:pPr>
        <w:rPr>
          <w:sz w:val="28"/>
          <w:szCs w:val="28"/>
        </w:rPr>
      </w:pPr>
      <w:r w:rsidRPr="00962EF3">
        <w:rPr>
          <w:sz w:val="28"/>
          <w:szCs w:val="28"/>
        </w:rPr>
        <w:t>Consequently, our presence is focused on making a substantial impact on services within the Kingdom. We dedicate ourselves to achieving your objectives and transforming your vision into reality, offering you the finest solutions with the highest levels of quality and expertise.</w:t>
      </w:r>
    </w:p>
    <w:p w14:paraId="7A8E0A1E" w14:textId="77777777" w:rsidR="001A7C56" w:rsidRPr="00F22C74" w:rsidRDefault="001A7C56" w:rsidP="00962EF3">
      <w:pPr>
        <w:rPr>
          <w:sz w:val="28"/>
          <w:szCs w:val="28"/>
        </w:rPr>
      </w:pPr>
      <w:r w:rsidRPr="00F22C74">
        <w:rPr>
          <w:b/>
          <w:bCs/>
          <w:sz w:val="28"/>
          <w:szCs w:val="28"/>
        </w:rPr>
        <w:t>Our Services:</w:t>
      </w:r>
    </w:p>
    <w:p w14:paraId="36272646" w14:textId="666F482B" w:rsidR="0035407C" w:rsidRPr="00821B16" w:rsidRDefault="00446513" w:rsidP="00821B16">
      <w:pPr>
        <w:pStyle w:val="ListParagraph"/>
        <w:numPr>
          <w:ilvl w:val="0"/>
          <w:numId w:val="1"/>
        </w:numPr>
        <w:rPr>
          <w:sz w:val="28"/>
          <w:szCs w:val="28"/>
        </w:rPr>
      </w:pPr>
      <w:r w:rsidRPr="00361951">
        <w:rPr>
          <w:sz w:val="28"/>
          <w:szCs w:val="28"/>
        </w:rPr>
        <w:t>Managing electronic services for establishments</w:t>
      </w:r>
      <w:r w:rsidR="00962EF3" w:rsidRPr="00962EF3">
        <w:rPr>
          <w:sz w:val="28"/>
          <w:szCs w:val="28"/>
        </w:rPr>
        <w:t xml:space="preserve">: </w:t>
      </w:r>
      <w:r w:rsidR="00821B16" w:rsidRPr="00821B16">
        <w:rPr>
          <w:sz w:val="28"/>
          <w:szCs w:val="28"/>
        </w:rPr>
        <w:t xml:space="preserve">Experience efficient management with our </w:t>
      </w:r>
      <w:r w:rsidR="00821B16" w:rsidRPr="00361951">
        <w:rPr>
          <w:sz w:val="28"/>
          <w:szCs w:val="28"/>
        </w:rPr>
        <w:t>electronic services</w:t>
      </w:r>
      <w:r w:rsidR="00821B16" w:rsidRPr="00821B16">
        <w:rPr>
          <w:sz w:val="28"/>
          <w:szCs w:val="28"/>
        </w:rPr>
        <w:t xml:space="preserve"> for establishments. Our solutions streamline operations, including employee oversight, insurance coordination, governmental interactions, medical provisions, and more. We ensure a smooth approach, freeing your focus for expansion and progress. </w:t>
      </w:r>
      <w:r w:rsidR="00962EF3" w:rsidRPr="00821B16">
        <w:rPr>
          <w:sz w:val="28"/>
          <w:szCs w:val="28"/>
        </w:rPr>
        <w:br/>
      </w:r>
    </w:p>
    <w:p w14:paraId="16F40B32" w14:textId="7B1B96A3" w:rsidR="0035407C" w:rsidRDefault="003551D0" w:rsidP="0035407C">
      <w:pPr>
        <w:pStyle w:val="ListParagraph"/>
        <w:numPr>
          <w:ilvl w:val="0"/>
          <w:numId w:val="1"/>
        </w:numPr>
        <w:rPr>
          <w:sz w:val="28"/>
          <w:szCs w:val="28"/>
        </w:rPr>
      </w:pPr>
      <w:r w:rsidRPr="00361951">
        <w:rPr>
          <w:sz w:val="28"/>
          <w:szCs w:val="28"/>
        </w:rPr>
        <w:t xml:space="preserve">Monthly and Annual Payroll Protection </w:t>
      </w:r>
      <w:r w:rsidR="00446513" w:rsidRPr="00361951">
        <w:rPr>
          <w:sz w:val="28"/>
          <w:szCs w:val="28"/>
        </w:rPr>
        <w:t>Service</w:t>
      </w:r>
      <w:r w:rsidR="00446513" w:rsidRPr="00446513">
        <w:t>: Grow</w:t>
      </w:r>
      <w:r w:rsidR="00446513" w:rsidRPr="00446513">
        <w:rPr>
          <w:sz w:val="28"/>
          <w:szCs w:val="28"/>
        </w:rPr>
        <w:t xml:space="preserve"> your business with our Monthly and Annual </w:t>
      </w:r>
      <w:r w:rsidR="00446513" w:rsidRPr="00361951">
        <w:rPr>
          <w:sz w:val="28"/>
          <w:szCs w:val="28"/>
        </w:rPr>
        <w:t>Payroll Protection</w:t>
      </w:r>
      <w:r w:rsidR="00446513" w:rsidRPr="00446513">
        <w:rPr>
          <w:sz w:val="28"/>
          <w:szCs w:val="28"/>
        </w:rPr>
        <w:t xml:space="preserve"> Service. We ensure precise </w:t>
      </w:r>
      <w:r w:rsidR="00446513" w:rsidRPr="00361951">
        <w:rPr>
          <w:sz w:val="28"/>
          <w:szCs w:val="28"/>
        </w:rPr>
        <w:t>payroll management</w:t>
      </w:r>
      <w:r w:rsidR="00446513" w:rsidRPr="00446513">
        <w:rPr>
          <w:sz w:val="28"/>
          <w:szCs w:val="28"/>
        </w:rPr>
        <w:t>, compliance, and income protection while guarding against risks and maintaining utmost confidentiality.</w:t>
      </w:r>
      <w:r w:rsidR="00446513">
        <w:rPr>
          <w:sz w:val="28"/>
          <w:szCs w:val="28"/>
          <w:rtl/>
        </w:rPr>
        <w:br/>
      </w:r>
    </w:p>
    <w:p w14:paraId="4C9375FC" w14:textId="09D0850E" w:rsidR="00BD293E" w:rsidRDefault="00BD293E" w:rsidP="00BD293E">
      <w:pPr>
        <w:pStyle w:val="ListParagraph"/>
        <w:numPr>
          <w:ilvl w:val="0"/>
          <w:numId w:val="1"/>
        </w:numPr>
        <w:rPr>
          <w:sz w:val="28"/>
          <w:szCs w:val="28"/>
        </w:rPr>
      </w:pPr>
      <w:r w:rsidRPr="00361951">
        <w:rPr>
          <w:sz w:val="28"/>
          <w:szCs w:val="28"/>
        </w:rPr>
        <w:t>Establishing Companies:</w:t>
      </w:r>
      <w:r>
        <w:rPr>
          <w:rFonts w:hint="cs"/>
          <w:sz w:val="28"/>
          <w:szCs w:val="28"/>
          <w:rtl/>
        </w:rPr>
        <w:t xml:space="preserve"> </w:t>
      </w:r>
      <w:r w:rsidRPr="00BD293E">
        <w:rPr>
          <w:sz w:val="28"/>
          <w:szCs w:val="28"/>
        </w:rPr>
        <w:t>Cultivate your vision into a thriving competitive force with our Establishing Compan</w:t>
      </w:r>
      <w:r w:rsidR="005E6D70">
        <w:rPr>
          <w:sz w:val="28"/>
          <w:szCs w:val="28"/>
        </w:rPr>
        <w:t>y'</w:t>
      </w:r>
      <w:r w:rsidRPr="00BD293E">
        <w:rPr>
          <w:sz w:val="28"/>
          <w:szCs w:val="28"/>
        </w:rPr>
        <w:t xml:space="preserve">s service. Our comprehensive approach includes </w:t>
      </w:r>
      <w:r w:rsidRPr="00361951">
        <w:rPr>
          <w:sz w:val="28"/>
          <w:szCs w:val="28"/>
        </w:rPr>
        <w:t>company formation</w:t>
      </w:r>
      <w:r w:rsidRPr="00BD293E">
        <w:rPr>
          <w:sz w:val="28"/>
          <w:szCs w:val="28"/>
        </w:rPr>
        <w:t>, expert guidance, and meticulous incorporation services to give your business a strong foundation.</w:t>
      </w:r>
      <w:r>
        <w:rPr>
          <w:sz w:val="28"/>
          <w:szCs w:val="28"/>
          <w:rtl/>
        </w:rPr>
        <w:t xml:space="preserve"> </w:t>
      </w:r>
      <w:r>
        <w:rPr>
          <w:sz w:val="28"/>
          <w:szCs w:val="28"/>
          <w:rtl/>
        </w:rPr>
        <w:br/>
      </w:r>
    </w:p>
    <w:p w14:paraId="5ACCCF19" w14:textId="30D15102" w:rsidR="0010772A" w:rsidRPr="0010772A" w:rsidRDefault="00BD293E" w:rsidP="00BD293E">
      <w:pPr>
        <w:pStyle w:val="ListParagraph"/>
        <w:numPr>
          <w:ilvl w:val="0"/>
          <w:numId w:val="1"/>
        </w:numPr>
        <w:rPr>
          <w:sz w:val="28"/>
          <w:szCs w:val="28"/>
        </w:rPr>
      </w:pPr>
      <w:r w:rsidRPr="00361951">
        <w:rPr>
          <w:sz w:val="28"/>
          <w:szCs w:val="28"/>
        </w:rPr>
        <w:t>Financial Advisory Services</w:t>
      </w:r>
      <w:r>
        <w:rPr>
          <w:rFonts w:hint="cs"/>
          <w:sz w:val="28"/>
          <w:szCs w:val="28"/>
          <w:rtl/>
        </w:rPr>
        <w:t xml:space="preserve">: </w:t>
      </w:r>
      <w:r>
        <w:rPr>
          <w:rFonts w:hint="cs"/>
          <w:sz w:val="28"/>
          <w:szCs w:val="28"/>
        </w:rPr>
        <w:t>Experience</w:t>
      </w:r>
      <w:r w:rsidRPr="00BD293E">
        <w:rPr>
          <w:sz w:val="28"/>
          <w:szCs w:val="28"/>
        </w:rPr>
        <w:t xml:space="preserve"> transformative Financial Advisory Services tailored to relieve financial pressures on your enterprise</w:t>
      </w:r>
      <w:r>
        <w:rPr>
          <w:rFonts w:hint="cs"/>
          <w:sz w:val="28"/>
          <w:szCs w:val="28"/>
          <w:rtl/>
        </w:rPr>
        <w:t>،</w:t>
      </w:r>
      <w:r w:rsidRPr="00BD293E">
        <w:rPr>
          <w:sz w:val="28"/>
          <w:szCs w:val="28"/>
        </w:rPr>
        <w:t xml:space="preserve"> our approach includes in-depth </w:t>
      </w:r>
      <w:r w:rsidRPr="00361951">
        <w:rPr>
          <w:sz w:val="28"/>
          <w:szCs w:val="28"/>
        </w:rPr>
        <w:t>financial consulting</w:t>
      </w:r>
      <w:r w:rsidRPr="00BD293E">
        <w:rPr>
          <w:sz w:val="28"/>
          <w:szCs w:val="28"/>
        </w:rPr>
        <w:t>, wealth management, and personalized investment advice to ensure your lasting success.</w:t>
      </w:r>
      <w:r w:rsidR="0035407C">
        <w:rPr>
          <w:sz w:val="28"/>
          <w:szCs w:val="28"/>
        </w:rPr>
        <w:br/>
      </w:r>
    </w:p>
    <w:p w14:paraId="7E31D762" w14:textId="464C9E95" w:rsidR="0010772A" w:rsidRPr="0010772A" w:rsidRDefault="0010772A" w:rsidP="0010772A">
      <w:pPr>
        <w:pStyle w:val="ListParagraph"/>
        <w:numPr>
          <w:ilvl w:val="0"/>
          <w:numId w:val="1"/>
        </w:numPr>
        <w:rPr>
          <w:sz w:val="28"/>
          <w:szCs w:val="28"/>
        </w:rPr>
      </w:pPr>
      <w:r w:rsidRPr="00361951">
        <w:rPr>
          <w:sz w:val="28"/>
          <w:szCs w:val="28"/>
        </w:rPr>
        <w:lastRenderedPageBreak/>
        <w:t>Tax and Zakat Solutions:</w:t>
      </w:r>
      <w:r w:rsidRPr="0010772A">
        <w:rPr>
          <w:sz w:val="28"/>
          <w:szCs w:val="28"/>
        </w:rPr>
        <w:t xml:space="preserve"> </w:t>
      </w:r>
      <w:r w:rsidR="00821B16" w:rsidRPr="00821B16">
        <w:rPr>
          <w:sz w:val="28"/>
          <w:szCs w:val="28"/>
        </w:rPr>
        <w:t xml:space="preserve">Elevate your </w:t>
      </w:r>
      <w:r w:rsidR="00821B16" w:rsidRPr="00361951">
        <w:rPr>
          <w:sz w:val="28"/>
          <w:szCs w:val="28"/>
        </w:rPr>
        <w:t>financial management</w:t>
      </w:r>
      <w:r w:rsidR="00821B16" w:rsidRPr="00821B16">
        <w:rPr>
          <w:sz w:val="28"/>
          <w:szCs w:val="28"/>
        </w:rPr>
        <w:t xml:space="preserve"> with our Tax and Zakat Solutions. Our dedicated team offers </w:t>
      </w:r>
      <w:r w:rsidR="00821B16" w:rsidRPr="00361951">
        <w:rPr>
          <w:sz w:val="28"/>
          <w:szCs w:val="28"/>
        </w:rPr>
        <w:t>comprehensive guidance</w:t>
      </w:r>
      <w:r w:rsidR="00821B16" w:rsidRPr="00821B16">
        <w:rPr>
          <w:sz w:val="28"/>
          <w:szCs w:val="28"/>
        </w:rPr>
        <w:t xml:space="preserve"> to help you understand your financial responsibilities while maximizing opportunities. Benefit from our expert consultation in the areas of zakat and taxes to enhance your </w:t>
      </w:r>
      <w:r w:rsidR="00821B16" w:rsidRPr="00361951">
        <w:rPr>
          <w:sz w:val="28"/>
          <w:szCs w:val="28"/>
        </w:rPr>
        <w:t>financial strategy.</w:t>
      </w:r>
      <w:r w:rsidR="00821B16">
        <w:rPr>
          <w:sz w:val="28"/>
          <w:szCs w:val="28"/>
          <w:rtl/>
        </w:rPr>
        <w:br/>
      </w:r>
    </w:p>
    <w:p w14:paraId="5920BA9E" w14:textId="79780A30" w:rsidR="0010772A" w:rsidRPr="0010772A" w:rsidRDefault="0035407C" w:rsidP="0010772A">
      <w:pPr>
        <w:pStyle w:val="ListParagraph"/>
        <w:numPr>
          <w:ilvl w:val="0"/>
          <w:numId w:val="1"/>
        </w:numPr>
        <w:rPr>
          <w:sz w:val="28"/>
          <w:szCs w:val="28"/>
        </w:rPr>
      </w:pPr>
      <w:r w:rsidRPr="00361951">
        <w:rPr>
          <w:sz w:val="28"/>
          <w:szCs w:val="28"/>
        </w:rPr>
        <w:t xml:space="preserve">Cooperative Insurance Services </w:t>
      </w:r>
      <w:r w:rsidRPr="00821B16">
        <w:rPr>
          <w:sz w:val="28"/>
          <w:szCs w:val="28"/>
        </w:rPr>
        <w:t>for Enterprises</w:t>
      </w:r>
      <w:r w:rsidRPr="0035407C">
        <w:rPr>
          <w:sz w:val="28"/>
          <w:szCs w:val="28"/>
        </w:rPr>
        <w:t xml:space="preserve">: </w:t>
      </w:r>
      <w:r w:rsidR="00821B16" w:rsidRPr="00821B16">
        <w:rPr>
          <w:sz w:val="28"/>
          <w:szCs w:val="28"/>
        </w:rPr>
        <w:t xml:space="preserve">Experience groundbreaking Cooperative Insurance Services for </w:t>
      </w:r>
      <w:r w:rsidR="00821B16" w:rsidRPr="00361951">
        <w:rPr>
          <w:sz w:val="28"/>
          <w:szCs w:val="28"/>
        </w:rPr>
        <w:t>Enterprises.</w:t>
      </w:r>
      <w:r w:rsidR="00821B16" w:rsidRPr="00821B16">
        <w:rPr>
          <w:sz w:val="28"/>
          <w:szCs w:val="28"/>
        </w:rPr>
        <w:t xml:space="preserve"> Our focus is on delivering innovative cooperative insurance solutions tailored precisely to your institution's needs. Our comprehensive offerings provide all-encompassing protection, strategically designed to ensure the lasting stability and security of your business operations.</w:t>
      </w:r>
      <w:r w:rsidR="00821B16">
        <w:rPr>
          <w:sz w:val="28"/>
          <w:szCs w:val="28"/>
          <w:rtl/>
        </w:rPr>
        <w:br/>
      </w:r>
    </w:p>
    <w:p w14:paraId="57A42E84" w14:textId="4FE7F27B" w:rsidR="0010772A" w:rsidRDefault="0010772A" w:rsidP="0010772A">
      <w:pPr>
        <w:pStyle w:val="ListParagraph"/>
        <w:numPr>
          <w:ilvl w:val="0"/>
          <w:numId w:val="1"/>
        </w:numPr>
        <w:rPr>
          <w:sz w:val="28"/>
          <w:szCs w:val="28"/>
        </w:rPr>
      </w:pPr>
      <w:r w:rsidRPr="00361951">
        <w:rPr>
          <w:sz w:val="28"/>
          <w:szCs w:val="28"/>
        </w:rPr>
        <w:t>Trademark Registration:</w:t>
      </w:r>
      <w:r w:rsidRPr="0010772A">
        <w:rPr>
          <w:sz w:val="28"/>
          <w:szCs w:val="28"/>
        </w:rPr>
        <w:t xml:space="preserve"> </w:t>
      </w:r>
      <w:r w:rsidR="00821B16" w:rsidRPr="00821B16">
        <w:rPr>
          <w:sz w:val="28"/>
          <w:szCs w:val="28"/>
        </w:rPr>
        <w:t xml:space="preserve">Safeguard your </w:t>
      </w:r>
      <w:r w:rsidR="00821B16" w:rsidRPr="00361951">
        <w:rPr>
          <w:sz w:val="28"/>
          <w:szCs w:val="28"/>
        </w:rPr>
        <w:t>brand identity</w:t>
      </w:r>
      <w:r w:rsidR="00821B16" w:rsidRPr="00821B16">
        <w:rPr>
          <w:sz w:val="28"/>
          <w:szCs w:val="28"/>
        </w:rPr>
        <w:t xml:space="preserve"> through our expert Trademark Registration service. Rely on </w:t>
      </w:r>
      <w:r w:rsidR="00821B16" w:rsidRPr="00361951">
        <w:rPr>
          <w:sz w:val="28"/>
          <w:szCs w:val="28"/>
        </w:rPr>
        <w:t>our legal consultations</w:t>
      </w:r>
      <w:r w:rsidR="00821B16" w:rsidRPr="00821B16">
        <w:rPr>
          <w:sz w:val="28"/>
          <w:szCs w:val="28"/>
        </w:rPr>
        <w:t xml:space="preserve"> to protect your trademark, as we meticulously prepare and submit all necessary documents for its registration, ensuring strict compliance with the Kingdom's laws and regulations.</w:t>
      </w:r>
      <w:r w:rsidR="00821B16">
        <w:rPr>
          <w:sz w:val="28"/>
          <w:szCs w:val="28"/>
          <w:rtl/>
        </w:rPr>
        <w:br/>
      </w:r>
    </w:p>
    <w:p w14:paraId="5099661A" w14:textId="20FEAB6C" w:rsidR="00211E10" w:rsidRPr="00211E10" w:rsidRDefault="00211E10" w:rsidP="00211E10">
      <w:pPr>
        <w:pStyle w:val="ListParagraph"/>
        <w:numPr>
          <w:ilvl w:val="0"/>
          <w:numId w:val="1"/>
        </w:numPr>
        <w:rPr>
          <w:sz w:val="28"/>
          <w:szCs w:val="28"/>
        </w:rPr>
      </w:pPr>
      <w:r w:rsidRPr="00361951">
        <w:rPr>
          <w:sz w:val="28"/>
          <w:szCs w:val="28"/>
        </w:rPr>
        <w:t>Consultations and Advice</w:t>
      </w:r>
      <w:r w:rsidRPr="00211E10">
        <w:rPr>
          <w:sz w:val="28"/>
          <w:szCs w:val="28"/>
        </w:rPr>
        <w:t xml:space="preserve">: </w:t>
      </w:r>
      <w:r w:rsidR="005960FF" w:rsidRPr="005960FF">
        <w:rPr>
          <w:sz w:val="28"/>
          <w:szCs w:val="28"/>
        </w:rPr>
        <w:t>Partner with us for Consultations and Advice tailored to your success. Our skilled business team delivers swift, advanced consultations that include thorough market analysis and the creation of a cohesive strategy, all designed to drive the growth and success of your project</w:t>
      </w:r>
      <w:r w:rsidR="0035407C" w:rsidRPr="0035407C">
        <w:rPr>
          <w:sz w:val="28"/>
          <w:szCs w:val="28"/>
        </w:rPr>
        <w:t>.</w:t>
      </w:r>
      <w:r w:rsidR="0035407C">
        <w:rPr>
          <w:sz w:val="28"/>
          <w:szCs w:val="28"/>
        </w:rPr>
        <w:br/>
      </w:r>
    </w:p>
    <w:p w14:paraId="27EEDFB8" w14:textId="764B8D3C" w:rsidR="00211E10" w:rsidRPr="005960FF" w:rsidRDefault="00211E10" w:rsidP="005960FF">
      <w:pPr>
        <w:pStyle w:val="ListParagraph"/>
        <w:numPr>
          <w:ilvl w:val="0"/>
          <w:numId w:val="1"/>
        </w:numPr>
        <w:rPr>
          <w:sz w:val="28"/>
          <w:szCs w:val="28"/>
          <w:rtl/>
        </w:rPr>
      </w:pPr>
      <w:r w:rsidRPr="00361951">
        <w:rPr>
          <w:sz w:val="28"/>
          <w:szCs w:val="28"/>
        </w:rPr>
        <w:t>Design Services</w:t>
      </w:r>
      <w:r w:rsidRPr="003551D0">
        <w:rPr>
          <w:sz w:val="28"/>
          <w:szCs w:val="28"/>
        </w:rPr>
        <w:t xml:space="preserve">: </w:t>
      </w:r>
      <w:r w:rsidR="005960FF" w:rsidRPr="005960FF">
        <w:rPr>
          <w:sz w:val="28"/>
          <w:szCs w:val="28"/>
        </w:rPr>
        <w:t>Elevate your projects with our Design Services, where creativity, excellence, and meticulousness converge. Our skilled team specializes in diverse design domains, whether it's developing a visual identity, creating branding and logos, or crafting websites that align with the latest technological trends. Explore our comprehensive suite of services for all your design needs.</w:t>
      </w:r>
      <w:r w:rsidR="005960FF" w:rsidRPr="005960FF">
        <w:rPr>
          <w:sz w:val="28"/>
          <w:szCs w:val="28"/>
          <w:rtl/>
        </w:rPr>
        <w:br/>
      </w:r>
      <w:r w:rsidR="005960FF" w:rsidRPr="005960FF">
        <w:rPr>
          <w:sz w:val="28"/>
          <w:szCs w:val="28"/>
          <w:rtl/>
        </w:rPr>
        <w:br/>
      </w:r>
      <w:r w:rsidR="003551D0" w:rsidRPr="005960FF">
        <w:rPr>
          <w:sz w:val="28"/>
          <w:szCs w:val="28"/>
        </w:rPr>
        <w:t xml:space="preserve">10- </w:t>
      </w:r>
      <w:r w:rsidR="003551D0" w:rsidRPr="00361951">
        <w:rPr>
          <w:sz w:val="28"/>
          <w:szCs w:val="28"/>
        </w:rPr>
        <w:t>Investor</w:t>
      </w:r>
      <w:r w:rsidRPr="00361951">
        <w:rPr>
          <w:sz w:val="28"/>
          <w:szCs w:val="28"/>
        </w:rPr>
        <w:t xml:space="preserve"> Services</w:t>
      </w:r>
      <w:r w:rsidRPr="005960FF">
        <w:rPr>
          <w:sz w:val="28"/>
          <w:szCs w:val="28"/>
        </w:rPr>
        <w:t xml:space="preserve">: </w:t>
      </w:r>
      <w:r w:rsidR="005960FF" w:rsidRPr="005960FF">
        <w:rPr>
          <w:sz w:val="28"/>
          <w:szCs w:val="28"/>
        </w:rPr>
        <w:t>Discover our Investor Services, where commitment transcends at any time</w:t>
      </w:r>
      <w:r w:rsidR="005960FF">
        <w:rPr>
          <w:rFonts w:hint="cs"/>
          <w:sz w:val="28"/>
          <w:szCs w:val="28"/>
          <w:rtl/>
        </w:rPr>
        <w:t>،</w:t>
      </w:r>
      <w:r w:rsidR="005960FF" w:rsidRPr="005960FF">
        <w:rPr>
          <w:sz w:val="28"/>
          <w:szCs w:val="28"/>
        </w:rPr>
        <w:t xml:space="preserve"> we accompany you throughout your investment journey in the market, working to achieve your financial goals with </w:t>
      </w:r>
      <w:r w:rsidR="005960FF" w:rsidRPr="005960FF">
        <w:rPr>
          <w:sz w:val="28"/>
          <w:szCs w:val="28"/>
        </w:rPr>
        <w:lastRenderedPageBreak/>
        <w:t>maximum returns</w:t>
      </w:r>
      <w:r w:rsidR="005960FF">
        <w:rPr>
          <w:rFonts w:hint="cs"/>
          <w:sz w:val="28"/>
          <w:szCs w:val="28"/>
          <w:rtl/>
        </w:rPr>
        <w:t>،</w:t>
      </w:r>
      <w:r w:rsidR="005960FF" w:rsidRPr="005960FF">
        <w:t xml:space="preserve"> </w:t>
      </w:r>
      <w:r w:rsidR="005960FF" w:rsidRPr="005960FF">
        <w:rPr>
          <w:sz w:val="28"/>
          <w:szCs w:val="28"/>
        </w:rPr>
        <w:t>starting from</w:t>
      </w:r>
      <w:r w:rsidR="005960FF">
        <w:rPr>
          <w:rFonts w:hint="cs"/>
          <w:sz w:val="28"/>
          <w:szCs w:val="28"/>
          <w:rtl/>
        </w:rPr>
        <w:t xml:space="preserve"> </w:t>
      </w:r>
      <w:r w:rsidR="005960FF" w:rsidRPr="005960FF">
        <w:rPr>
          <w:sz w:val="28"/>
          <w:szCs w:val="28"/>
        </w:rPr>
        <w:t xml:space="preserve">assessing opportunities, performing market analyses, </w:t>
      </w:r>
      <w:r w:rsidR="00FB2974" w:rsidRPr="00FB2974">
        <w:rPr>
          <w:sz w:val="28"/>
          <w:szCs w:val="28"/>
        </w:rPr>
        <w:t>down to</w:t>
      </w:r>
      <w:r w:rsidR="005960FF" w:rsidRPr="005960FF">
        <w:rPr>
          <w:sz w:val="28"/>
          <w:szCs w:val="28"/>
        </w:rPr>
        <w:t xml:space="preserve"> offering guidance for informed decision-making and seamless execution. </w:t>
      </w:r>
      <w:r w:rsidR="003551D0" w:rsidRPr="005960FF">
        <w:rPr>
          <w:sz w:val="28"/>
          <w:szCs w:val="28"/>
        </w:rPr>
        <w:br/>
      </w:r>
    </w:p>
    <w:p w14:paraId="12095B61" w14:textId="77777777" w:rsidR="00211E10" w:rsidRPr="00F22C74" w:rsidRDefault="00211E10" w:rsidP="00F22C74">
      <w:pPr>
        <w:pStyle w:val="ListParagraph"/>
        <w:jc w:val="center"/>
        <w:rPr>
          <w:b/>
          <w:bCs/>
          <w:sz w:val="28"/>
          <w:szCs w:val="28"/>
        </w:rPr>
      </w:pPr>
      <w:r w:rsidRPr="00F22C74">
        <w:rPr>
          <w:b/>
          <w:bCs/>
          <w:sz w:val="28"/>
          <w:szCs w:val="28"/>
        </w:rPr>
        <w:t xml:space="preserve">Who is </w:t>
      </w:r>
      <w:proofErr w:type="spellStart"/>
      <w:r w:rsidRPr="00F22C74">
        <w:rPr>
          <w:b/>
          <w:bCs/>
          <w:sz w:val="28"/>
          <w:szCs w:val="28"/>
        </w:rPr>
        <w:t>Enjaaz</w:t>
      </w:r>
      <w:proofErr w:type="spellEnd"/>
      <w:r w:rsidRPr="00F22C74">
        <w:rPr>
          <w:b/>
          <w:bCs/>
          <w:sz w:val="28"/>
          <w:szCs w:val="28"/>
        </w:rPr>
        <w:t>?</w:t>
      </w:r>
    </w:p>
    <w:p w14:paraId="0C03614C" w14:textId="77777777" w:rsidR="00211E10" w:rsidRPr="003551D0" w:rsidRDefault="00211E10" w:rsidP="00211E10">
      <w:pPr>
        <w:pStyle w:val="ListParagraph"/>
        <w:rPr>
          <w:sz w:val="28"/>
          <w:szCs w:val="28"/>
        </w:rPr>
      </w:pPr>
    </w:p>
    <w:p w14:paraId="78B857E7" w14:textId="77777777" w:rsidR="00211E10" w:rsidRPr="003551D0" w:rsidRDefault="00211E10" w:rsidP="00211E10">
      <w:pPr>
        <w:pStyle w:val="ListParagraph"/>
        <w:rPr>
          <w:sz w:val="28"/>
          <w:szCs w:val="28"/>
        </w:rPr>
      </w:pPr>
      <w:r w:rsidRPr="003551D0">
        <w:rPr>
          <w:sz w:val="28"/>
          <w:szCs w:val="28"/>
        </w:rPr>
        <w:t>“</w:t>
      </w:r>
      <w:proofErr w:type="spellStart"/>
      <w:r w:rsidRPr="003551D0">
        <w:rPr>
          <w:sz w:val="28"/>
          <w:szCs w:val="28"/>
        </w:rPr>
        <w:t>Enjaaz</w:t>
      </w:r>
      <w:proofErr w:type="spellEnd"/>
      <w:r w:rsidRPr="003551D0">
        <w:rPr>
          <w:sz w:val="28"/>
          <w:szCs w:val="28"/>
        </w:rPr>
        <w:t>”</w:t>
      </w:r>
      <w:r w:rsidR="003551D0">
        <w:rPr>
          <w:sz w:val="28"/>
          <w:szCs w:val="28"/>
        </w:rPr>
        <w:t xml:space="preserve"> </w:t>
      </w:r>
      <w:r w:rsidRPr="003551D0">
        <w:rPr>
          <w:sz w:val="28"/>
          <w:szCs w:val="28"/>
        </w:rPr>
        <w:t xml:space="preserve">We specialize in supporting the business sector across a diverse range of fields. With expertise in the realm of enterprises and the electronic services provided to clients, </w:t>
      </w:r>
      <w:r w:rsidR="00FA0906">
        <w:rPr>
          <w:sz w:val="28"/>
          <w:szCs w:val="28"/>
        </w:rPr>
        <w:t>we aim</w:t>
      </w:r>
      <w:r w:rsidRPr="003551D0">
        <w:rPr>
          <w:sz w:val="28"/>
          <w:szCs w:val="28"/>
        </w:rPr>
        <w:t xml:space="preserve"> to guide projects towards a trajectory that ensures their success.</w:t>
      </w:r>
    </w:p>
    <w:p w14:paraId="53113B11" w14:textId="77777777" w:rsidR="00211E10" w:rsidRPr="00F22C74" w:rsidRDefault="00211E10" w:rsidP="00211E10">
      <w:pPr>
        <w:pStyle w:val="ListParagraph"/>
        <w:rPr>
          <w:b/>
          <w:bCs/>
          <w:sz w:val="28"/>
          <w:szCs w:val="28"/>
        </w:rPr>
      </w:pPr>
    </w:p>
    <w:p w14:paraId="5713E8A5" w14:textId="77777777" w:rsidR="00211E10" w:rsidRPr="00F22C74" w:rsidRDefault="00211E10" w:rsidP="00F22C74">
      <w:pPr>
        <w:pStyle w:val="ListParagraph"/>
        <w:jc w:val="center"/>
        <w:rPr>
          <w:b/>
          <w:bCs/>
          <w:sz w:val="28"/>
          <w:szCs w:val="28"/>
        </w:rPr>
      </w:pPr>
      <w:r w:rsidRPr="00F22C74">
        <w:rPr>
          <w:b/>
          <w:bCs/>
          <w:sz w:val="28"/>
          <w:szCs w:val="28"/>
        </w:rPr>
        <w:t>The most sought-after services</w:t>
      </w:r>
    </w:p>
    <w:p w14:paraId="31D0EA3E" w14:textId="77777777" w:rsidR="00211E10" w:rsidRPr="00211E10" w:rsidRDefault="00211E10" w:rsidP="00211E10">
      <w:pPr>
        <w:pStyle w:val="ListParagraph"/>
        <w:rPr>
          <w:sz w:val="28"/>
          <w:szCs w:val="28"/>
        </w:rPr>
      </w:pPr>
      <w:r w:rsidRPr="00211E10">
        <w:rPr>
          <w:sz w:val="28"/>
          <w:szCs w:val="28"/>
        </w:rPr>
        <w:t>- Human resources services</w:t>
      </w:r>
    </w:p>
    <w:p w14:paraId="36B7205E" w14:textId="77777777" w:rsidR="00211E10" w:rsidRPr="00211E10" w:rsidRDefault="00211E10" w:rsidP="00211E10">
      <w:pPr>
        <w:pStyle w:val="ListParagraph"/>
        <w:rPr>
          <w:sz w:val="28"/>
          <w:szCs w:val="28"/>
        </w:rPr>
      </w:pPr>
      <w:r w:rsidRPr="00211E10">
        <w:rPr>
          <w:sz w:val="28"/>
          <w:szCs w:val="28"/>
        </w:rPr>
        <w:t xml:space="preserve">- </w:t>
      </w:r>
      <w:r w:rsidR="003551D0" w:rsidRPr="003551D0">
        <w:rPr>
          <w:sz w:val="28"/>
          <w:szCs w:val="28"/>
        </w:rPr>
        <w:t>Monthly and Annual Payroll Protection Service</w:t>
      </w:r>
    </w:p>
    <w:p w14:paraId="2A6199CE" w14:textId="77777777" w:rsidR="00211E10" w:rsidRPr="00211E10" w:rsidRDefault="00211E10" w:rsidP="00211E10">
      <w:pPr>
        <w:pStyle w:val="ListParagraph"/>
        <w:rPr>
          <w:sz w:val="28"/>
          <w:szCs w:val="28"/>
        </w:rPr>
      </w:pPr>
      <w:r w:rsidRPr="00211E10">
        <w:rPr>
          <w:sz w:val="28"/>
          <w:szCs w:val="28"/>
        </w:rPr>
        <w:t>- Legal Services</w:t>
      </w:r>
    </w:p>
    <w:p w14:paraId="7D563DA3" w14:textId="77777777" w:rsidR="00211E10" w:rsidRDefault="00211E10" w:rsidP="00211E10">
      <w:pPr>
        <w:pStyle w:val="ListParagraph"/>
        <w:rPr>
          <w:sz w:val="28"/>
          <w:szCs w:val="28"/>
        </w:rPr>
      </w:pPr>
      <w:r w:rsidRPr="00211E10">
        <w:rPr>
          <w:sz w:val="28"/>
          <w:szCs w:val="28"/>
        </w:rPr>
        <w:t>- Design and e-marketing services</w:t>
      </w:r>
    </w:p>
    <w:p w14:paraId="70879331" w14:textId="77777777" w:rsidR="00211E10" w:rsidRDefault="00211E10" w:rsidP="00211E10">
      <w:pPr>
        <w:pStyle w:val="ListParagraph"/>
        <w:rPr>
          <w:sz w:val="28"/>
          <w:szCs w:val="28"/>
        </w:rPr>
      </w:pPr>
    </w:p>
    <w:p w14:paraId="1C26BE1B" w14:textId="77777777" w:rsidR="00211E10" w:rsidRPr="00F22C74" w:rsidRDefault="00211E10" w:rsidP="00F22C74">
      <w:pPr>
        <w:pStyle w:val="ListParagraph"/>
        <w:jc w:val="center"/>
        <w:rPr>
          <w:b/>
          <w:bCs/>
          <w:sz w:val="28"/>
          <w:szCs w:val="28"/>
        </w:rPr>
      </w:pPr>
      <w:r w:rsidRPr="00F22C74">
        <w:rPr>
          <w:b/>
          <w:bCs/>
          <w:sz w:val="28"/>
          <w:szCs w:val="28"/>
        </w:rPr>
        <w:t xml:space="preserve">Why </w:t>
      </w:r>
      <w:proofErr w:type="spellStart"/>
      <w:r w:rsidR="001A7C56" w:rsidRPr="00F22C74">
        <w:rPr>
          <w:b/>
          <w:bCs/>
          <w:sz w:val="28"/>
          <w:szCs w:val="28"/>
        </w:rPr>
        <w:t>Enjaaz</w:t>
      </w:r>
      <w:proofErr w:type="spellEnd"/>
      <w:r w:rsidRPr="00F22C74">
        <w:rPr>
          <w:b/>
          <w:bCs/>
          <w:sz w:val="28"/>
          <w:szCs w:val="28"/>
        </w:rPr>
        <w:t>?</w:t>
      </w:r>
    </w:p>
    <w:p w14:paraId="1557DCAA" w14:textId="77777777" w:rsidR="00211E10" w:rsidRPr="00211E10" w:rsidRDefault="00211E10" w:rsidP="00211E10">
      <w:pPr>
        <w:pStyle w:val="ListParagraph"/>
        <w:rPr>
          <w:sz w:val="28"/>
          <w:szCs w:val="28"/>
        </w:rPr>
      </w:pPr>
    </w:p>
    <w:p w14:paraId="66B92AD7" w14:textId="77777777" w:rsidR="00720D5D" w:rsidRPr="00720D5D" w:rsidRDefault="00720D5D" w:rsidP="00F22C74">
      <w:pPr>
        <w:pStyle w:val="ListParagraph"/>
        <w:numPr>
          <w:ilvl w:val="0"/>
          <w:numId w:val="5"/>
        </w:numPr>
        <w:rPr>
          <w:sz w:val="28"/>
          <w:szCs w:val="28"/>
        </w:rPr>
      </w:pPr>
      <w:r w:rsidRPr="00720D5D">
        <w:rPr>
          <w:sz w:val="28"/>
          <w:szCs w:val="28"/>
        </w:rPr>
        <w:t>Conscious Experience: With 9 years of experience, we have gained extensive knowledge and completed hundreds of projects, providing our clients with awareness and a comprehensive understanding of our industry.</w:t>
      </w:r>
    </w:p>
    <w:p w14:paraId="68AD6613" w14:textId="77777777" w:rsidR="00720D5D" w:rsidRPr="00720D5D" w:rsidRDefault="00720D5D" w:rsidP="00720D5D">
      <w:pPr>
        <w:pStyle w:val="ListParagraph"/>
        <w:rPr>
          <w:sz w:val="28"/>
          <w:szCs w:val="28"/>
        </w:rPr>
      </w:pPr>
    </w:p>
    <w:p w14:paraId="5F31DD4A" w14:textId="77777777" w:rsidR="00720D5D" w:rsidRPr="00720D5D" w:rsidRDefault="00720D5D" w:rsidP="00F22C74">
      <w:pPr>
        <w:pStyle w:val="ListParagraph"/>
        <w:numPr>
          <w:ilvl w:val="0"/>
          <w:numId w:val="5"/>
        </w:numPr>
        <w:rPr>
          <w:sz w:val="28"/>
          <w:szCs w:val="28"/>
        </w:rPr>
      </w:pPr>
      <w:r w:rsidRPr="00720D5D">
        <w:rPr>
          <w:sz w:val="28"/>
          <w:szCs w:val="28"/>
        </w:rPr>
        <w:t>Tailored Uniqueness: Your requirements are distinct, and we are committed to offering customized solutions that precisely match your expectations.</w:t>
      </w:r>
    </w:p>
    <w:p w14:paraId="1703396D" w14:textId="77777777" w:rsidR="00720D5D" w:rsidRPr="00720D5D" w:rsidRDefault="00720D5D" w:rsidP="00720D5D">
      <w:pPr>
        <w:pStyle w:val="ListParagraph"/>
        <w:rPr>
          <w:sz w:val="28"/>
          <w:szCs w:val="28"/>
        </w:rPr>
      </w:pPr>
    </w:p>
    <w:p w14:paraId="71BEC065" w14:textId="77777777" w:rsidR="00720D5D" w:rsidRPr="00720D5D" w:rsidRDefault="00720D5D" w:rsidP="00F22C74">
      <w:pPr>
        <w:pStyle w:val="ListParagraph"/>
        <w:numPr>
          <w:ilvl w:val="0"/>
          <w:numId w:val="5"/>
        </w:numPr>
        <w:rPr>
          <w:sz w:val="28"/>
          <w:szCs w:val="28"/>
        </w:rPr>
      </w:pPr>
      <w:r w:rsidRPr="00720D5D">
        <w:rPr>
          <w:sz w:val="28"/>
          <w:szCs w:val="28"/>
        </w:rPr>
        <w:t>Quality Excellence: We are devoted to delivering the highest standards of quality across all aspects of our diverse services.</w:t>
      </w:r>
    </w:p>
    <w:p w14:paraId="3DE7CC91" w14:textId="77777777" w:rsidR="00720D5D" w:rsidRPr="00720D5D" w:rsidRDefault="00720D5D" w:rsidP="00720D5D">
      <w:pPr>
        <w:pStyle w:val="ListParagraph"/>
        <w:rPr>
          <w:sz w:val="28"/>
          <w:szCs w:val="28"/>
        </w:rPr>
      </w:pPr>
    </w:p>
    <w:p w14:paraId="009FA37B" w14:textId="77777777" w:rsidR="00211E10" w:rsidRPr="00211E10" w:rsidRDefault="00720D5D" w:rsidP="00F22C74">
      <w:pPr>
        <w:pStyle w:val="ListParagraph"/>
        <w:numPr>
          <w:ilvl w:val="0"/>
          <w:numId w:val="5"/>
        </w:numPr>
        <w:rPr>
          <w:sz w:val="28"/>
          <w:szCs w:val="28"/>
        </w:rPr>
      </w:pPr>
      <w:r w:rsidRPr="00720D5D">
        <w:rPr>
          <w:sz w:val="28"/>
          <w:szCs w:val="28"/>
        </w:rPr>
        <w:t>Long-term Collaboration: We view our relationship with you as more than just a transaction; it's a partnership aimed at mutual success.</w:t>
      </w:r>
      <w:r>
        <w:rPr>
          <w:sz w:val="28"/>
          <w:szCs w:val="28"/>
        </w:rPr>
        <w:br/>
      </w:r>
    </w:p>
    <w:p w14:paraId="074F6022" w14:textId="77777777" w:rsidR="00211E10" w:rsidRPr="00F22C74" w:rsidRDefault="00211E10" w:rsidP="00F22C74">
      <w:pPr>
        <w:pStyle w:val="ListParagraph"/>
        <w:ind w:left="1440"/>
        <w:jc w:val="center"/>
        <w:rPr>
          <w:b/>
          <w:bCs/>
          <w:sz w:val="28"/>
          <w:szCs w:val="28"/>
        </w:rPr>
      </w:pPr>
      <w:r w:rsidRPr="00F22C74">
        <w:rPr>
          <w:b/>
          <w:bCs/>
          <w:sz w:val="28"/>
          <w:szCs w:val="28"/>
        </w:rPr>
        <w:t>Frequently Asked Questions about "</w:t>
      </w:r>
      <w:proofErr w:type="spellStart"/>
      <w:r w:rsidR="00720D5D" w:rsidRPr="00F22C74">
        <w:rPr>
          <w:rFonts w:cs="Arial"/>
          <w:b/>
          <w:bCs/>
          <w:sz w:val="28"/>
          <w:szCs w:val="28"/>
        </w:rPr>
        <w:t>Enjaaz</w:t>
      </w:r>
      <w:proofErr w:type="spellEnd"/>
      <w:r w:rsidRPr="00F22C74">
        <w:rPr>
          <w:b/>
          <w:bCs/>
          <w:sz w:val="28"/>
          <w:szCs w:val="28"/>
        </w:rPr>
        <w:t>":</w:t>
      </w:r>
      <w:r w:rsidR="00720D5D" w:rsidRPr="00F22C74">
        <w:rPr>
          <w:b/>
          <w:bCs/>
          <w:sz w:val="28"/>
          <w:szCs w:val="28"/>
        </w:rPr>
        <w:br/>
      </w:r>
    </w:p>
    <w:p w14:paraId="0B279F8B" w14:textId="77777777" w:rsidR="00211E10" w:rsidRPr="00720D5D" w:rsidRDefault="00211E10" w:rsidP="00F22C74">
      <w:pPr>
        <w:pStyle w:val="ListParagraph"/>
        <w:ind w:left="-90"/>
        <w:rPr>
          <w:b/>
          <w:bCs/>
          <w:color w:val="FF0000"/>
          <w:sz w:val="28"/>
          <w:szCs w:val="28"/>
        </w:rPr>
      </w:pPr>
      <w:r w:rsidRPr="00F22C74">
        <w:rPr>
          <w:b/>
          <w:bCs/>
          <w:sz w:val="28"/>
          <w:szCs w:val="28"/>
        </w:rPr>
        <w:lastRenderedPageBreak/>
        <w:t>What services does "</w:t>
      </w:r>
      <w:proofErr w:type="spellStart"/>
      <w:r w:rsidR="003551D0" w:rsidRPr="00F22C74">
        <w:rPr>
          <w:rFonts w:cs="Arial"/>
          <w:b/>
          <w:bCs/>
          <w:sz w:val="28"/>
          <w:szCs w:val="28"/>
        </w:rPr>
        <w:t>Enjaaz</w:t>
      </w:r>
      <w:proofErr w:type="spellEnd"/>
      <w:r w:rsidRPr="00F22C74">
        <w:rPr>
          <w:b/>
          <w:bCs/>
          <w:sz w:val="28"/>
          <w:szCs w:val="28"/>
        </w:rPr>
        <w:t>" offer?</w:t>
      </w:r>
      <w:r w:rsidR="00720D5D">
        <w:rPr>
          <w:b/>
          <w:bCs/>
          <w:color w:val="FF0000"/>
          <w:sz w:val="28"/>
          <w:szCs w:val="28"/>
        </w:rPr>
        <w:br/>
      </w:r>
    </w:p>
    <w:p w14:paraId="0A205667" w14:textId="77777777" w:rsidR="00211E10" w:rsidRPr="00211E10" w:rsidRDefault="00211E10" w:rsidP="00F22C74">
      <w:pPr>
        <w:pStyle w:val="ListParagraph"/>
        <w:numPr>
          <w:ilvl w:val="0"/>
          <w:numId w:val="6"/>
        </w:numPr>
        <w:ind w:left="270"/>
        <w:rPr>
          <w:sz w:val="28"/>
          <w:szCs w:val="28"/>
        </w:rPr>
      </w:pPr>
      <w:r w:rsidRPr="00211E10">
        <w:rPr>
          <w:sz w:val="28"/>
          <w:szCs w:val="28"/>
        </w:rPr>
        <w:t>Monthly Payroll Protection Services</w:t>
      </w:r>
    </w:p>
    <w:p w14:paraId="159F6069" w14:textId="77777777" w:rsidR="00211E10" w:rsidRPr="00211E10" w:rsidRDefault="00211E10" w:rsidP="00F22C74">
      <w:pPr>
        <w:pStyle w:val="ListParagraph"/>
        <w:numPr>
          <w:ilvl w:val="0"/>
          <w:numId w:val="6"/>
        </w:numPr>
        <w:ind w:left="270"/>
        <w:rPr>
          <w:sz w:val="28"/>
          <w:szCs w:val="28"/>
        </w:rPr>
      </w:pPr>
      <w:r w:rsidRPr="00211E10">
        <w:rPr>
          <w:sz w:val="28"/>
          <w:szCs w:val="28"/>
        </w:rPr>
        <w:t>Annual Payroll Protection Services</w:t>
      </w:r>
    </w:p>
    <w:p w14:paraId="1E4253B5" w14:textId="77777777" w:rsidR="00211E10" w:rsidRPr="00211E10" w:rsidRDefault="00211E10" w:rsidP="00F22C74">
      <w:pPr>
        <w:pStyle w:val="ListParagraph"/>
        <w:numPr>
          <w:ilvl w:val="0"/>
          <w:numId w:val="6"/>
        </w:numPr>
        <w:ind w:left="270"/>
        <w:rPr>
          <w:sz w:val="28"/>
          <w:szCs w:val="28"/>
        </w:rPr>
      </w:pPr>
      <w:r w:rsidRPr="00211E10">
        <w:rPr>
          <w:sz w:val="28"/>
          <w:szCs w:val="28"/>
        </w:rPr>
        <w:t>Establishment of Institutions and Companies</w:t>
      </w:r>
    </w:p>
    <w:p w14:paraId="71920162" w14:textId="77777777" w:rsidR="00211E10" w:rsidRPr="00211E10" w:rsidRDefault="00211E10" w:rsidP="00F22C74">
      <w:pPr>
        <w:pStyle w:val="ListParagraph"/>
        <w:numPr>
          <w:ilvl w:val="0"/>
          <w:numId w:val="6"/>
        </w:numPr>
        <w:ind w:left="270"/>
        <w:rPr>
          <w:sz w:val="28"/>
          <w:szCs w:val="28"/>
        </w:rPr>
      </w:pPr>
      <w:r w:rsidRPr="00211E10">
        <w:rPr>
          <w:sz w:val="28"/>
          <w:szCs w:val="28"/>
        </w:rPr>
        <w:t>Transformation of Legal Entity for Establishments</w:t>
      </w:r>
    </w:p>
    <w:p w14:paraId="094BFEC2" w14:textId="77777777" w:rsidR="00211E10" w:rsidRPr="00211E10" w:rsidRDefault="00211E10" w:rsidP="00F22C74">
      <w:pPr>
        <w:pStyle w:val="ListParagraph"/>
        <w:numPr>
          <w:ilvl w:val="0"/>
          <w:numId w:val="6"/>
        </w:numPr>
        <w:ind w:left="270"/>
        <w:rPr>
          <w:sz w:val="28"/>
          <w:szCs w:val="28"/>
        </w:rPr>
      </w:pPr>
      <w:r w:rsidRPr="00211E10">
        <w:rPr>
          <w:sz w:val="28"/>
          <w:szCs w:val="28"/>
        </w:rPr>
        <w:t>Ownership Transfer Services for Establishments and Companies</w:t>
      </w:r>
    </w:p>
    <w:p w14:paraId="437914CB" w14:textId="77777777" w:rsidR="00211E10" w:rsidRPr="00211E10" w:rsidRDefault="00211E10" w:rsidP="00F22C74">
      <w:pPr>
        <w:pStyle w:val="ListParagraph"/>
        <w:numPr>
          <w:ilvl w:val="0"/>
          <w:numId w:val="6"/>
        </w:numPr>
        <w:ind w:left="270"/>
        <w:rPr>
          <w:sz w:val="28"/>
          <w:szCs w:val="28"/>
        </w:rPr>
      </w:pPr>
      <w:r w:rsidRPr="00211E10">
        <w:rPr>
          <w:sz w:val="28"/>
          <w:szCs w:val="28"/>
        </w:rPr>
        <w:t>Financial Burden Alleviation Services for Establishments</w:t>
      </w:r>
    </w:p>
    <w:p w14:paraId="171F920E" w14:textId="77777777" w:rsidR="00211E10" w:rsidRPr="00211E10" w:rsidRDefault="00211E10" w:rsidP="00F22C74">
      <w:pPr>
        <w:pStyle w:val="ListParagraph"/>
        <w:numPr>
          <w:ilvl w:val="0"/>
          <w:numId w:val="6"/>
        </w:numPr>
        <w:ind w:left="270"/>
        <w:rPr>
          <w:sz w:val="28"/>
          <w:szCs w:val="28"/>
        </w:rPr>
      </w:pPr>
      <w:r w:rsidRPr="00211E10">
        <w:rPr>
          <w:sz w:val="28"/>
          <w:szCs w:val="28"/>
        </w:rPr>
        <w:t>Zakat and Tax Services</w:t>
      </w:r>
    </w:p>
    <w:p w14:paraId="3132E28D" w14:textId="77777777" w:rsidR="00211E10" w:rsidRPr="00211E10" w:rsidRDefault="00211E10" w:rsidP="00F22C74">
      <w:pPr>
        <w:pStyle w:val="ListParagraph"/>
        <w:numPr>
          <w:ilvl w:val="0"/>
          <w:numId w:val="6"/>
        </w:numPr>
        <w:ind w:left="270"/>
        <w:rPr>
          <w:sz w:val="28"/>
          <w:szCs w:val="28"/>
        </w:rPr>
      </w:pPr>
      <w:r w:rsidRPr="00211E10">
        <w:rPr>
          <w:sz w:val="28"/>
          <w:szCs w:val="28"/>
        </w:rPr>
        <w:t>Direct Support Services for Government Ministries' Issues</w:t>
      </w:r>
    </w:p>
    <w:p w14:paraId="082A0F4C" w14:textId="77777777" w:rsidR="00211E10" w:rsidRPr="00211E10" w:rsidRDefault="00211E10" w:rsidP="00F22C74">
      <w:pPr>
        <w:pStyle w:val="ListParagraph"/>
        <w:numPr>
          <w:ilvl w:val="0"/>
          <w:numId w:val="6"/>
        </w:numPr>
        <w:ind w:left="270"/>
        <w:rPr>
          <w:sz w:val="28"/>
          <w:szCs w:val="28"/>
        </w:rPr>
      </w:pPr>
      <w:r w:rsidRPr="00211E10">
        <w:rPr>
          <w:sz w:val="28"/>
          <w:szCs w:val="28"/>
        </w:rPr>
        <w:t>Cooperative Insurance Services for Establishments</w:t>
      </w:r>
    </w:p>
    <w:p w14:paraId="50998271" w14:textId="77777777" w:rsidR="00211E10" w:rsidRPr="00211E10" w:rsidRDefault="00211E10" w:rsidP="00F22C74">
      <w:pPr>
        <w:pStyle w:val="ListParagraph"/>
        <w:numPr>
          <w:ilvl w:val="0"/>
          <w:numId w:val="6"/>
        </w:numPr>
        <w:ind w:left="270"/>
        <w:rPr>
          <w:sz w:val="28"/>
          <w:szCs w:val="28"/>
        </w:rPr>
      </w:pPr>
      <w:r w:rsidRPr="00211E10">
        <w:rPr>
          <w:sz w:val="28"/>
          <w:szCs w:val="28"/>
        </w:rPr>
        <w:t>Trademark Registration</w:t>
      </w:r>
    </w:p>
    <w:p w14:paraId="2C2E0CDB" w14:textId="77777777" w:rsidR="00211E10" w:rsidRPr="00211E10" w:rsidRDefault="00211E10" w:rsidP="00F22C74">
      <w:pPr>
        <w:pStyle w:val="ListParagraph"/>
        <w:numPr>
          <w:ilvl w:val="0"/>
          <w:numId w:val="6"/>
        </w:numPr>
        <w:ind w:left="270"/>
        <w:rPr>
          <w:sz w:val="28"/>
          <w:szCs w:val="28"/>
        </w:rPr>
      </w:pPr>
      <w:r w:rsidRPr="00211E10">
        <w:rPr>
          <w:sz w:val="28"/>
          <w:szCs w:val="28"/>
        </w:rPr>
        <w:t>E-Services Management</w:t>
      </w:r>
    </w:p>
    <w:p w14:paraId="7DB0054C" w14:textId="77777777" w:rsidR="00211E10" w:rsidRPr="00211E10" w:rsidRDefault="00211E10" w:rsidP="00F22C74">
      <w:pPr>
        <w:pStyle w:val="ListParagraph"/>
        <w:numPr>
          <w:ilvl w:val="0"/>
          <w:numId w:val="6"/>
        </w:numPr>
        <w:ind w:left="270"/>
        <w:rPr>
          <w:sz w:val="28"/>
          <w:szCs w:val="28"/>
        </w:rPr>
      </w:pPr>
      <w:r w:rsidRPr="00211E10">
        <w:rPr>
          <w:sz w:val="28"/>
          <w:szCs w:val="28"/>
        </w:rPr>
        <w:t>Business Consultation Services</w:t>
      </w:r>
    </w:p>
    <w:p w14:paraId="64C82959" w14:textId="77777777" w:rsidR="00211E10" w:rsidRPr="00211E10" w:rsidRDefault="00211E10" w:rsidP="00F22C74">
      <w:pPr>
        <w:pStyle w:val="ListParagraph"/>
        <w:numPr>
          <w:ilvl w:val="0"/>
          <w:numId w:val="6"/>
        </w:numPr>
        <w:ind w:left="270"/>
        <w:rPr>
          <w:sz w:val="28"/>
          <w:szCs w:val="28"/>
        </w:rPr>
      </w:pPr>
      <w:r w:rsidRPr="00211E10">
        <w:rPr>
          <w:sz w:val="28"/>
          <w:szCs w:val="28"/>
        </w:rPr>
        <w:t>Design Services</w:t>
      </w:r>
    </w:p>
    <w:p w14:paraId="6DE7152B" w14:textId="77777777" w:rsidR="00211E10" w:rsidRPr="00211E10" w:rsidRDefault="00211E10" w:rsidP="00F22C74">
      <w:pPr>
        <w:pStyle w:val="ListParagraph"/>
        <w:numPr>
          <w:ilvl w:val="0"/>
          <w:numId w:val="6"/>
        </w:numPr>
        <w:ind w:left="270"/>
        <w:rPr>
          <w:sz w:val="28"/>
          <w:szCs w:val="28"/>
        </w:rPr>
      </w:pPr>
      <w:r w:rsidRPr="00211E10">
        <w:rPr>
          <w:sz w:val="28"/>
          <w:szCs w:val="28"/>
        </w:rPr>
        <w:t>Digital Marketing Services</w:t>
      </w:r>
    </w:p>
    <w:p w14:paraId="55240AA8" w14:textId="77777777" w:rsidR="00211E10" w:rsidRPr="00211E10" w:rsidRDefault="00211E10" w:rsidP="00F22C74">
      <w:pPr>
        <w:pStyle w:val="ListParagraph"/>
        <w:numPr>
          <w:ilvl w:val="0"/>
          <w:numId w:val="6"/>
        </w:numPr>
        <w:ind w:left="270"/>
        <w:rPr>
          <w:sz w:val="28"/>
          <w:szCs w:val="28"/>
        </w:rPr>
      </w:pPr>
      <w:r w:rsidRPr="00211E10">
        <w:rPr>
          <w:sz w:val="28"/>
          <w:szCs w:val="28"/>
        </w:rPr>
        <w:t>Registration Services for High-Skilled Labor</w:t>
      </w:r>
      <w:r w:rsidR="00720D5D">
        <w:rPr>
          <w:sz w:val="28"/>
          <w:szCs w:val="28"/>
        </w:rPr>
        <w:br/>
      </w:r>
    </w:p>
    <w:p w14:paraId="62B9A892" w14:textId="77777777" w:rsidR="00211E10" w:rsidRPr="00F22C74" w:rsidRDefault="00211E10" w:rsidP="00F22C74">
      <w:pPr>
        <w:pStyle w:val="ListParagraph"/>
        <w:ind w:left="0"/>
        <w:rPr>
          <w:b/>
          <w:bCs/>
          <w:sz w:val="28"/>
          <w:szCs w:val="28"/>
        </w:rPr>
      </w:pPr>
      <w:r w:rsidRPr="00F22C74">
        <w:rPr>
          <w:b/>
          <w:bCs/>
          <w:sz w:val="28"/>
          <w:szCs w:val="28"/>
        </w:rPr>
        <w:t>What types of establishments does "</w:t>
      </w:r>
      <w:proofErr w:type="spellStart"/>
      <w:r w:rsidR="00720D5D" w:rsidRPr="00F22C74">
        <w:rPr>
          <w:rFonts w:cs="Arial"/>
          <w:b/>
          <w:bCs/>
          <w:sz w:val="28"/>
          <w:szCs w:val="28"/>
        </w:rPr>
        <w:t>Enjaaz</w:t>
      </w:r>
      <w:proofErr w:type="spellEnd"/>
      <w:r w:rsidRPr="00F22C74">
        <w:rPr>
          <w:b/>
          <w:bCs/>
          <w:sz w:val="28"/>
          <w:szCs w:val="28"/>
        </w:rPr>
        <w:t>" provide services for?</w:t>
      </w:r>
    </w:p>
    <w:p w14:paraId="0784C534" w14:textId="77777777" w:rsidR="00FA0906" w:rsidRPr="00F22C74" w:rsidRDefault="00211E10" w:rsidP="00F22C74">
      <w:pPr>
        <w:pStyle w:val="ListParagraph"/>
        <w:ind w:left="0"/>
        <w:rPr>
          <w:b/>
          <w:bCs/>
          <w:sz w:val="28"/>
          <w:szCs w:val="28"/>
        </w:rPr>
      </w:pPr>
      <w:r w:rsidRPr="00F22C74">
        <w:rPr>
          <w:b/>
          <w:bCs/>
          <w:sz w:val="28"/>
          <w:szCs w:val="28"/>
        </w:rPr>
        <w:t>Companies</w:t>
      </w:r>
    </w:p>
    <w:p w14:paraId="0B8E1F68" w14:textId="77777777" w:rsidR="00FA0906" w:rsidRDefault="00FA0906" w:rsidP="00F22C74">
      <w:pPr>
        <w:pStyle w:val="ListParagraph"/>
        <w:numPr>
          <w:ilvl w:val="0"/>
          <w:numId w:val="4"/>
        </w:numPr>
        <w:tabs>
          <w:tab w:val="left" w:pos="180"/>
        </w:tabs>
        <w:ind w:left="270" w:hanging="270"/>
        <w:rPr>
          <w:sz w:val="28"/>
          <w:szCs w:val="28"/>
        </w:rPr>
      </w:pPr>
      <w:r>
        <w:rPr>
          <w:sz w:val="28"/>
          <w:szCs w:val="28"/>
        </w:rPr>
        <w:t>F</w:t>
      </w:r>
      <w:r w:rsidR="00211E10" w:rsidRPr="00211E10">
        <w:rPr>
          <w:sz w:val="28"/>
          <w:szCs w:val="28"/>
        </w:rPr>
        <w:t>actories</w:t>
      </w:r>
    </w:p>
    <w:p w14:paraId="66577F24" w14:textId="4A010E6A" w:rsidR="00211E10" w:rsidRPr="00211E10" w:rsidRDefault="00FA0906" w:rsidP="00F22C74">
      <w:pPr>
        <w:pStyle w:val="ListParagraph"/>
        <w:numPr>
          <w:ilvl w:val="0"/>
          <w:numId w:val="4"/>
        </w:numPr>
        <w:tabs>
          <w:tab w:val="left" w:pos="180"/>
        </w:tabs>
        <w:ind w:left="270" w:hanging="270"/>
        <w:rPr>
          <w:sz w:val="28"/>
          <w:szCs w:val="28"/>
        </w:rPr>
      </w:pPr>
      <w:r>
        <w:rPr>
          <w:sz w:val="28"/>
          <w:szCs w:val="28"/>
        </w:rPr>
        <w:t>P</w:t>
      </w:r>
      <w:r w:rsidR="00211E10" w:rsidRPr="00211E10">
        <w:rPr>
          <w:sz w:val="28"/>
          <w:szCs w:val="28"/>
        </w:rPr>
        <w:t xml:space="preserve">rivate and </w:t>
      </w:r>
      <w:r>
        <w:rPr>
          <w:sz w:val="28"/>
          <w:szCs w:val="28"/>
        </w:rPr>
        <w:t>I</w:t>
      </w:r>
      <w:r w:rsidR="00211E10" w:rsidRPr="00211E10">
        <w:rPr>
          <w:sz w:val="28"/>
          <w:szCs w:val="28"/>
        </w:rPr>
        <w:t xml:space="preserve">ndividual </w:t>
      </w:r>
      <w:r>
        <w:rPr>
          <w:sz w:val="28"/>
          <w:szCs w:val="28"/>
        </w:rPr>
        <w:t>E</w:t>
      </w:r>
      <w:r w:rsidR="00211E10" w:rsidRPr="00211E10">
        <w:rPr>
          <w:sz w:val="28"/>
          <w:szCs w:val="28"/>
        </w:rPr>
        <w:t>stablishments.</w:t>
      </w:r>
    </w:p>
    <w:p w14:paraId="45B58848" w14:textId="77777777" w:rsidR="00211E10" w:rsidRPr="00211E10" w:rsidRDefault="00211E10" w:rsidP="00211E10">
      <w:pPr>
        <w:pStyle w:val="ListParagraph"/>
        <w:rPr>
          <w:sz w:val="28"/>
          <w:szCs w:val="28"/>
        </w:rPr>
      </w:pPr>
    </w:p>
    <w:p w14:paraId="603A03D4" w14:textId="77777777" w:rsidR="00211E10" w:rsidRPr="00F22C74" w:rsidRDefault="00211E10" w:rsidP="00F22C74">
      <w:pPr>
        <w:pStyle w:val="ListParagraph"/>
        <w:ind w:left="90" w:firstLine="90"/>
        <w:rPr>
          <w:b/>
          <w:bCs/>
          <w:sz w:val="28"/>
          <w:szCs w:val="28"/>
        </w:rPr>
      </w:pPr>
      <w:r w:rsidRPr="00F22C74">
        <w:rPr>
          <w:b/>
          <w:bCs/>
          <w:sz w:val="28"/>
          <w:szCs w:val="28"/>
        </w:rPr>
        <w:t>Is there a guide for "</w:t>
      </w:r>
      <w:proofErr w:type="spellStart"/>
      <w:r w:rsidR="00FA0906" w:rsidRPr="00F22C74">
        <w:rPr>
          <w:rFonts w:cs="Arial"/>
          <w:b/>
          <w:bCs/>
          <w:sz w:val="28"/>
          <w:szCs w:val="28"/>
        </w:rPr>
        <w:t>Enjaaz</w:t>
      </w:r>
      <w:proofErr w:type="spellEnd"/>
      <w:r w:rsidRPr="00F22C74">
        <w:rPr>
          <w:b/>
          <w:bCs/>
          <w:sz w:val="28"/>
          <w:szCs w:val="28"/>
        </w:rPr>
        <w:t>" services?</w:t>
      </w:r>
    </w:p>
    <w:p w14:paraId="2CB1B568" w14:textId="77777777" w:rsidR="00211E10" w:rsidRPr="00211E10" w:rsidRDefault="00211E10" w:rsidP="00F22C74">
      <w:pPr>
        <w:pStyle w:val="ListParagraph"/>
        <w:ind w:left="0"/>
        <w:rPr>
          <w:sz w:val="28"/>
          <w:szCs w:val="28"/>
        </w:rPr>
      </w:pPr>
      <w:r w:rsidRPr="00211E10">
        <w:rPr>
          <w:sz w:val="28"/>
          <w:szCs w:val="28"/>
        </w:rPr>
        <w:t>Yes, you can access it through the following link: [Link]</w:t>
      </w:r>
    </w:p>
    <w:p w14:paraId="38892502" w14:textId="77777777" w:rsidR="00211E10" w:rsidRPr="00211E10" w:rsidRDefault="00211E10" w:rsidP="00211E10">
      <w:pPr>
        <w:pStyle w:val="ListParagraph"/>
        <w:rPr>
          <w:sz w:val="28"/>
          <w:szCs w:val="28"/>
        </w:rPr>
      </w:pPr>
    </w:p>
    <w:p w14:paraId="005D897C" w14:textId="77777777" w:rsidR="00211E10" w:rsidRPr="00F22C74" w:rsidRDefault="00211E10" w:rsidP="00F22C74">
      <w:pPr>
        <w:pStyle w:val="ListParagraph"/>
        <w:ind w:left="180" w:hanging="90"/>
        <w:rPr>
          <w:b/>
          <w:bCs/>
          <w:sz w:val="28"/>
          <w:szCs w:val="28"/>
        </w:rPr>
      </w:pPr>
      <w:r w:rsidRPr="00F22C74">
        <w:rPr>
          <w:b/>
          <w:bCs/>
          <w:sz w:val="28"/>
          <w:szCs w:val="28"/>
        </w:rPr>
        <w:t>Does "</w:t>
      </w:r>
      <w:proofErr w:type="spellStart"/>
      <w:r w:rsidR="00FA0906" w:rsidRPr="00F22C74">
        <w:rPr>
          <w:rFonts w:cs="Arial"/>
          <w:b/>
          <w:bCs/>
          <w:sz w:val="28"/>
          <w:szCs w:val="28"/>
        </w:rPr>
        <w:t>Enjaaz</w:t>
      </w:r>
      <w:proofErr w:type="spellEnd"/>
      <w:r w:rsidRPr="00F22C74">
        <w:rPr>
          <w:b/>
          <w:bCs/>
          <w:sz w:val="28"/>
          <w:szCs w:val="28"/>
        </w:rPr>
        <w:t>" provide e-services management for all government platforms?</w:t>
      </w:r>
    </w:p>
    <w:p w14:paraId="1F6FFFAA" w14:textId="77777777" w:rsidR="00211E10" w:rsidRPr="00211E10" w:rsidRDefault="00211E10" w:rsidP="00F22C74">
      <w:pPr>
        <w:pStyle w:val="ListParagraph"/>
        <w:ind w:left="90"/>
        <w:rPr>
          <w:sz w:val="28"/>
          <w:szCs w:val="28"/>
        </w:rPr>
      </w:pPr>
      <w:r w:rsidRPr="00211E10">
        <w:rPr>
          <w:sz w:val="28"/>
          <w:szCs w:val="28"/>
        </w:rPr>
        <w:t>"</w:t>
      </w:r>
      <w:proofErr w:type="spellStart"/>
      <w:r w:rsidR="00FA0906">
        <w:rPr>
          <w:rFonts w:cs="Arial"/>
          <w:sz w:val="28"/>
          <w:szCs w:val="28"/>
        </w:rPr>
        <w:t>Enjaaz</w:t>
      </w:r>
      <w:proofErr w:type="spellEnd"/>
      <w:r w:rsidRPr="00211E10">
        <w:rPr>
          <w:sz w:val="28"/>
          <w:szCs w:val="28"/>
        </w:rPr>
        <w:t>" provides all e-services for electronic establishments, boasting a highly experienced team.</w:t>
      </w:r>
    </w:p>
    <w:p w14:paraId="26AFD748" w14:textId="77777777" w:rsidR="00211E10" w:rsidRPr="00211E10" w:rsidRDefault="00211E10" w:rsidP="00211E10">
      <w:pPr>
        <w:pStyle w:val="ListParagraph"/>
        <w:rPr>
          <w:sz w:val="28"/>
          <w:szCs w:val="28"/>
        </w:rPr>
      </w:pPr>
    </w:p>
    <w:p w14:paraId="42E2A1B3" w14:textId="77777777" w:rsidR="00211E10" w:rsidRPr="00F22C74" w:rsidRDefault="00211E10" w:rsidP="00F22C74">
      <w:pPr>
        <w:pStyle w:val="ListParagraph"/>
        <w:ind w:left="90"/>
        <w:rPr>
          <w:b/>
          <w:bCs/>
          <w:sz w:val="28"/>
          <w:szCs w:val="28"/>
        </w:rPr>
      </w:pPr>
      <w:r w:rsidRPr="00F22C74">
        <w:rPr>
          <w:b/>
          <w:bCs/>
          <w:sz w:val="28"/>
          <w:szCs w:val="28"/>
        </w:rPr>
        <w:t>Does "</w:t>
      </w:r>
      <w:proofErr w:type="spellStart"/>
      <w:r w:rsidR="00FA0906" w:rsidRPr="00F22C74">
        <w:rPr>
          <w:rFonts w:cs="Arial"/>
          <w:b/>
          <w:bCs/>
          <w:sz w:val="28"/>
          <w:szCs w:val="28"/>
        </w:rPr>
        <w:t>Enjaaz</w:t>
      </w:r>
      <w:proofErr w:type="spellEnd"/>
      <w:r w:rsidRPr="00F22C74">
        <w:rPr>
          <w:b/>
          <w:bCs/>
          <w:sz w:val="28"/>
          <w:szCs w:val="28"/>
        </w:rPr>
        <w:t>" offer monthly or annual contract services?</w:t>
      </w:r>
    </w:p>
    <w:p w14:paraId="0B6220E1" w14:textId="454414CF" w:rsidR="00211E10" w:rsidRPr="00211E10" w:rsidRDefault="00211E10" w:rsidP="00F22C74">
      <w:pPr>
        <w:pStyle w:val="ListParagraph"/>
        <w:ind w:left="90"/>
        <w:rPr>
          <w:sz w:val="28"/>
          <w:szCs w:val="28"/>
        </w:rPr>
      </w:pPr>
      <w:r w:rsidRPr="00211E10">
        <w:rPr>
          <w:sz w:val="28"/>
          <w:szCs w:val="28"/>
        </w:rPr>
        <w:t>We offer diverse service packages that cater to different establishment types and needs</w:t>
      </w:r>
      <w:r w:rsidR="00F22C74">
        <w:rPr>
          <w:rFonts w:hint="cs"/>
          <w:sz w:val="28"/>
          <w:szCs w:val="28"/>
          <w:rtl/>
        </w:rPr>
        <w:t>،</w:t>
      </w:r>
      <w:r w:rsidRPr="00211E10">
        <w:rPr>
          <w:sz w:val="28"/>
          <w:szCs w:val="28"/>
        </w:rPr>
        <w:t xml:space="preserve"> </w:t>
      </w:r>
      <w:proofErr w:type="gramStart"/>
      <w:r w:rsidRPr="00211E10">
        <w:rPr>
          <w:sz w:val="28"/>
          <w:szCs w:val="28"/>
        </w:rPr>
        <w:t>You</w:t>
      </w:r>
      <w:proofErr w:type="gramEnd"/>
      <w:r w:rsidRPr="00211E10">
        <w:rPr>
          <w:sz w:val="28"/>
          <w:szCs w:val="28"/>
        </w:rPr>
        <w:t xml:space="preserve"> can explore them and choose the one that suits you best. We've had the privilege of signing contracts with various companies and institutions and are always honored to serve you.</w:t>
      </w:r>
    </w:p>
    <w:p w14:paraId="4E940AD7" w14:textId="77777777" w:rsidR="00211E10" w:rsidRPr="00211E10" w:rsidRDefault="00211E10" w:rsidP="00211E10">
      <w:pPr>
        <w:pStyle w:val="ListParagraph"/>
        <w:rPr>
          <w:sz w:val="28"/>
          <w:szCs w:val="28"/>
        </w:rPr>
      </w:pPr>
    </w:p>
    <w:p w14:paraId="2070AF4D" w14:textId="77777777" w:rsidR="00211E10" w:rsidRPr="00F22C74" w:rsidRDefault="00211E10" w:rsidP="00211E10">
      <w:pPr>
        <w:pStyle w:val="ListParagraph"/>
        <w:rPr>
          <w:b/>
          <w:bCs/>
          <w:sz w:val="28"/>
          <w:szCs w:val="28"/>
        </w:rPr>
      </w:pPr>
      <w:r w:rsidRPr="00F22C74">
        <w:rPr>
          <w:b/>
          <w:bCs/>
          <w:sz w:val="28"/>
          <w:szCs w:val="28"/>
        </w:rPr>
        <w:t>Does "</w:t>
      </w:r>
      <w:proofErr w:type="spellStart"/>
      <w:r w:rsidR="00FA0906" w:rsidRPr="00F22C74">
        <w:rPr>
          <w:rFonts w:cs="Arial"/>
          <w:b/>
          <w:bCs/>
          <w:sz w:val="28"/>
          <w:szCs w:val="28"/>
        </w:rPr>
        <w:t>Enjaaz</w:t>
      </w:r>
      <w:proofErr w:type="spellEnd"/>
      <w:r w:rsidRPr="00F22C74">
        <w:rPr>
          <w:b/>
          <w:bCs/>
          <w:sz w:val="28"/>
          <w:szCs w:val="28"/>
        </w:rPr>
        <w:t>" offer any free services?</w:t>
      </w:r>
    </w:p>
    <w:p w14:paraId="1E01E49B" w14:textId="77777777" w:rsidR="00211E10" w:rsidRDefault="00211E10" w:rsidP="00211E10">
      <w:pPr>
        <w:pStyle w:val="ListParagraph"/>
        <w:rPr>
          <w:sz w:val="28"/>
          <w:szCs w:val="28"/>
        </w:rPr>
      </w:pPr>
      <w:r w:rsidRPr="00211E10">
        <w:rPr>
          <w:sz w:val="28"/>
          <w:szCs w:val="28"/>
        </w:rPr>
        <w:t>Yes, "</w:t>
      </w:r>
      <w:r w:rsidRPr="00211E10">
        <w:rPr>
          <w:rFonts w:cs="Arial"/>
          <w:sz w:val="28"/>
          <w:szCs w:val="28"/>
          <w:rtl/>
        </w:rPr>
        <w:t>إ</w:t>
      </w:r>
      <w:proofErr w:type="spellStart"/>
      <w:r w:rsidR="00FA0906">
        <w:rPr>
          <w:rFonts w:cs="Arial"/>
          <w:sz w:val="28"/>
          <w:szCs w:val="28"/>
        </w:rPr>
        <w:t>Enjaaz</w:t>
      </w:r>
      <w:proofErr w:type="spellEnd"/>
      <w:r w:rsidRPr="00211E10">
        <w:rPr>
          <w:sz w:val="28"/>
          <w:szCs w:val="28"/>
        </w:rPr>
        <w:t xml:space="preserve">" offers free services: </w:t>
      </w:r>
      <w:r w:rsidR="00FA0906" w:rsidRPr="00FA0906">
        <w:rPr>
          <w:sz w:val="28"/>
          <w:szCs w:val="28"/>
        </w:rPr>
        <w:t>"Try Me" Service</w:t>
      </w:r>
      <w:r w:rsidR="00FA0906" w:rsidRPr="00FA0906">
        <w:rPr>
          <w:rFonts w:ascii="Segoe UI" w:hAnsi="Segoe UI" w:cs="Segoe UI"/>
          <w:color w:val="343541"/>
          <w:rtl/>
        </w:rPr>
        <w:t xml:space="preserve"> </w:t>
      </w:r>
      <w:r w:rsidRPr="00211E10">
        <w:rPr>
          <w:sz w:val="28"/>
          <w:szCs w:val="28"/>
        </w:rPr>
        <w:t>" service and free consultations.</w:t>
      </w:r>
    </w:p>
    <w:p w14:paraId="49ABDAA9" w14:textId="77777777" w:rsidR="00211E10" w:rsidRPr="001A7C56" w:rsidRDefault="00211E10" w:rsidP="00211E10">
      <w:pPr>
        <w:pStyle w:val="ListParagraph"/>
        <w:rPr>
          <w:color w:val="FF0000"/>
          <w:sz w:val="28"/>
          <w:szCs w:val="28"/>
        </w:rPr>
      </w:pPr>
    </w:p>
    <w:p w14:paraId="60F062C1" w14:textId="77777777" w:rsidR="00211E10" w:rsidRPr="00F22C74" w:rsidRDefault="00211E10" w:rsidP="00F22C74">
      <w:pPr>
        <w:pStyle w:val="ListParagraph"/>
        <w:jc w:val="center"/>
        <w:rPr>
          <w:b/>
          <w:bCs/>
          <w:sz w:val="28"/>
          <w:szCs w:val="28"/>
        </w:rPr>
      </w:pPr>
      <w:r w:rsidRPr="00F22C74">
        <w:rPr>
          <w:b/>
          <w:bCs/>
          <w:sz w:val="28"/>
          <w:szCs w:val="28"/>
        </w:rPr>
        <w:t>Who Are We?</w:t>
      </w:r>
    </w:p>
    <w:p w14:paraId="01096C65" w14:textId="77777777" w:rsidR="00211E10" w:rsidRPr="00211E10" w:rsidRDefault="00211E10" w:rsidP="00211E10">
      <w:pPr>
        <w:pStyle w:val="ListParagraph"/>
        <w:rPr>
          <w:sz w:val="28"/>
          <w:szCs w:val="28"/>
        </w:rPr>
      </w:pPr>
    </w:p>
    <w:p w14:paraId="61900FD8" w14:textId="77777777" w:rsidR="00211E10" w:rsidRPr="00211E10" w:rsidRDefault="00FA0906" w:rsidP="00211E10">
      <w:pPr>
        <w:pStyle w:val="ListParagraph"/>
        <w:rPr>
          <w:b/>
          <w:bCs/>
          <w:sz w:val="28"/>
          <w:szCs w:val="28"/>
        </w:rPr>
      </w:pPr>
      <w:r w:rsidRPr="00FA0906">
        <w:rPr>
          <w:sz w:val="28"/>
          <w:szCs w:val="28"/>
        </w:rPr>
        <w:t xml:space="preserve">Founded in 2014, </w:t>
      </w:r>
      <w:proofErr w:type="spellStart"/>
      <w:r w:rsidRPr="00FA0906">
        <w:rPr>
          <w:sz w:val="28"/>
          <w:szCs w:val="28"/>
        </w:rPr>
        <w:t>Enjaaz</w:t>
      </w:r>
      <w:proofErr w:type="spellEnd"/>
      <w:r w:rsidRPr="00FA0906">
        <w:rPr>
          <w:sz w:val="28"/>
          <w:szCs w:val="28"/>
        </w:rPr>
        <w:t xml:space="preserve"> Company is a specialist in catering to the requirements of businesses, projects, institutions, and corporations. Our company extends adept guidance and rapid, all-encompassing solutions meticulously tailored to fulfill the demands of establishments and enterprises. Our accomplished team excels in crafting systematic strategies to expedite the resolution of challenges. Furthermore, we underscore the significance of nurturing and honing the workforce within these entities.</w:t>
      </w:r>
      <w:r>
        <w:rPr>
          <w:sz w:val="28"/>
          <w:szCs w:val="28"/>
        </w:rPr>
        <w:br/>
      </w:r>
    </w:p>
    <w:p w14:paraId="6EBCB14D" w14:textId="77777777" w:rsidR="00FA0906" w:rsidRPr="00F22C74" w:rsidRDefault="00211E10" w:rsidP="00F22C74">
      <w:pPr>
        <w:pStyle w:val="ListParagraph"/>
        <w:jc w:val="center"/>
        <w:rPr>
          <w:b/>
          <w:bCs/>
          <w:sz w:val="28"/>
          <w:szCs w:val="28"/>
        </w:rPr>
      </w:pPr>
      <w:r w:rsidRPr="00F22C74">
        <w:rPr>
          <w:b/>
          <w:bCs/>
          <w:sz w:val="28"/>
          <w:szCs w:val="28"/>
        </w:rPr>
        <w:t>Our Vision:</w:t>
      </w:r>
    </w:p>
    <w:p w14:paraId="57EAC87D" w14:textId="77777777" w:rsidR="00211E10" w:rsidRPr="00211E10" w:rsidRDefault="00FA0906" w:rsidP="00FA0906">
      <w:pPr>
        <w:pStyle w:val="ListParagraph"/>
        <w:rPr>
          <w:sz w:val="28"/>
          <w:szCs w:val="28"/>
        </w:rPr>
      </w:pPr>
      <w:r w:rsidRPr="00FA0906">
        <w:rPr>
          <w:sz w:val="28"/>
          <w:szCs w:val="28"/>
        </w:rPr>
        <w:t xml:space="preserve">Our commitment revolves around attaining a prominent stature in the realm of quality and professionalism in service delivery. </w:t>
      </w:r>
      <w:r>
        <w:rPr>
          <w:sz w:val="28"/>
          <w:szCs w:val="28"/>
        </w:rPr>
        <w:t>We aspire</w:t>
      </w:r>
      <w:r w:rsidRPr="00FA0906">
        <w:rPr>
          <w:sz w:val="28"/>
          <w:szCs w:val="28"/>
        </w:rPr>
        <w:t xml:space="preserve"> to lead the way in this sector on a national scale. Operating as a versatile service provider, we channel our utmost dedication and harness our entire arsenal of resources to meet our clients' contentment and inspire our workforce. United, we embark on a journey towards the pinnacle of excellence and innovation.</w:t>
      </w:r>
      <w:r>
        <w:rPr>
          <w:sz w:val="28"/>
          <w:szCs w:val="28"/>
        </w:rPr>
        <w:br/>
      </w:r>
    </w:p>
    <w:p w14:paraId="651A4471" w14:textId="77777777" w:rsidR="00211E10" w:rsidRPr="00F22C74" w:rsidRDefault="00211E10" w:rsidP="00F22C74">
      <w:pPr>
        <w:pStyle w:val="ListParagraph"/>
        <w:jc w:val="center"/>
        <w:rPr>
          <w:b/>
          <w:bCs/>
          <w:sz w:val="28"/>
          <w:szCs w:val="28"/>
        </w:rPr>
      </w:pPr>
      <w:r w:rsidRPr="00F22C74">
        <w:rPr>
          <w:b/>
          <w:bCs/>
          <w:sz w:val="28"/>
          <w:szCs w:val="28"/>
        </w:rPr>
        <w:t>Our Mission:</w:t>
      </w:r>
    </w:p>
    <w:p w14:paraId="3BC08582" w14:textId="77777777" w:rsidR="00211E10" w:rsidRPr="00211E10" w:rsidRDefault="00211E10" w:rsidP="00211E10">
      <w:pPr>
        <w:pStyle w:val="ListParagraph"/>
        <w:rPr>
          <w:sz w:val="28"/>
          <w:szCs w:val="28"/>
        </w:rPr>
      </w:pPr>
    </w:p>
    <w:p w14:paraId="63CE99A0" w14:textId="77777777" w:rsidR="00211E10" w:rsidRDefault="00FA0906" w:rsidP="00211E10">
      <w:pPr>
        <w:pStyle w:val="ListParagraph"/>
        <w:rPr>
          <w:sz w:val="28"/>
          <w:szCs w:val="28"/>
          <w:rtl/>
        </w:rPr>
      </w:pPr>
      <w:r w:rsidRPr="00FA0906">
        <w:rPr>
          <w:sz w:val="28"/>
          <w:szCs w:val="28"/>
        </w:rPr>
        <w:t xml:space="preserve">Our unwavering efforts </w:t>
      </w:r>
      <w:r>
        <w:rPr>
          <w:sz w:val="28"/>
          <w:szCs w:val="28"/>
        </w:rPr>
        <w:t xml:space="preserve">are </w:t>
      </w:r>
      <w:r w:rsidRPr="00FA0906">
        <w:rPr>
          <w:sz w:val="28"/>
          <w:szCs w:val="28"/>
        </w:rPr>
        <w:t xml:space="preserve">directed towards constructing robust pillars in the domains of innovation and service augmentation. We are dedicated to actively seeking out novel prospects and delivering </w:t>
      </w:r>
      <w:r>
        <w:rPr>
          <w:sz w:val="28"/>
          <w:szCs w:val="28"/>
        </w:rPr>
        <w:t xml:space="preserve">the </w:t>
      </w:r>
      <w:r w:rsidRPr="00FA0906">
        <w:rPr>
          <w:sz w:val="28"/>
          <w:szCs w:val="28"/>
        </w:rPr>
        <w:t>utmost solutions. Additionally, we allocate resources to furnish consultations that amplify efficiency and efficacy. We aspire to foster resilient collaborative bonds with corporations, ministries, and pertinent governmental bodies. Our objective revolves around playing pivotal roles in driving the accomplishments and advancement of our valued clientele.</w:t>
      </w:r>
    </w:p>
    <w:p w14:paraId="37C2DFFF" w14:textId="77777777" w:rsidR="009C2B95" w:rsidRDefault="009C2B95" w:rsidP="00211E10">
      <w:pPr>
        <w:pStyle w:val="ListParagraph"/>
        <w:rPr>
          <w:sz w:val="28"/>
          <w:szCs w:val="28"/>
          <w:rtl/>
        </w:rPr>
      </w:pPr>
    </w:p>
    <w:p w14:paraId="1F68DC1B" w14:textId="011DF343" w:rsidR="009C2B95" w:rsidRPr="009C2B95" w:rsidRDefault="009C2B95" w:rsidP="009C2B95">
      <w:pPr>
        <w:pStyle w:val="ListParagraph"/>
        <w:jc w:val="center"/>
        <w:rPr>
          <w:b/>
          <w:bCs/>
          <w:sz w:val="28"/>
          <w:szCs w:val="28"/>
        </w:rPr>
      </w:pPr>
      <w:r w:rsidRPr="009C2B95">
        <w:rPr>
          <w:b/>
          <w:bCs/>
          <w:sz w:val="28"/>
          <w:szCs w:val="28"/>
        </w:rPr>
        <w:lastRenderedPageBreak/>
        <w:t>Packages</w:t>
      </w:r>
      <w:r w:rsidR="00F870FA">
        <w:rPr>
          <w:b/>
          <w:bCs/>
          <w:sz w:val="28"/>
          <w:szCs w:val="28"/>
          <w:rtl/>
        </w:rPr>
        <w:br/>
      </w:r>
    </w:p>
    <w:p w14:paraId="24F17990" w14:textId="0FABEE4A" w:rsidR="009C2B95" w:rsidRPr="009C2B95" w:rsidRDefault="00F870FA" w:rsidP="009C2B95">
      <w:pPr>
        <w:pStyle w:val="ListParagraph"/>
        <w:rPr>
          <w:sz w:val="28"/>
          <w:szCs w:val="28"/>
        </w:rPr>
      </w:pPr>
      <w:r w:rsidRPr="00F870FA">
        <w:rPr>
          <w:sz w:val="28"/>
          <w:szCs w:val="28"/>
        </w:rPr>
        <w:t xml:space="preserve">Because of the scale of our clients' businesses, we understand their specific demands. As a result, we provide </w:t>
      </w:r>
      <w:proofErr w:type="spellStart"/>
      <w:r w:rsidRPr="00F870FA">
        <w:rPr>
          <w:sz w:val="28"/>
          <w:szCs w:val="28"/>
        </w:rPr>
        <w:t>customised</w:t>
      </w:r>
      <w:proofErr w:type="spellEnd"/>
      <w:r w:rsidRPr="00F870FA">
        <w:rPr>
          <w:sz w:val="28"/>
          <w:szCs w:val="28"/>
        </w:rPr>
        <w:t xml:space="preserve"> pricing that is aligned with satisfying their objectives to the greatest extent possible while keeping worldwide quality standards.</w:t>
      </w:r>
      <w:r>
        <w:rPr>
          <w:sz w:val="28"/>
          <w:szCs w:val="28"/>
          <w:rtl/>
        </w:rPr>
        <w:br/>
      </w:r>
    </w:p>
    <w:p w14:paraId="5ED155BD" w14:textId="77777777" w:rsidR="009C2B95" w:rsidRPr="009C2B95" w:rsidRDefault="009C2B95" w:rsidP="009C2B95">
      <w:pPr>
        <w:pStyle w:val="ListParagraph"/>
        <w:rPr>
          <w:sz w:val="28"/>
          <w:szCs w:val="28"/>
        </w:rPr>
      </w:pPr>
      <w:r w:rsidRPr="009C2B95">
        <w:rPr>
          <w:sz w:val="28"/>
          <w:szCs w:val="28"/>
        </w:rPr>
        <w:t>Available Electronic Service Packages for Our Valued Clients:</w:t>
      </w:r>
    </w:p>
    <w:p w14:paraId="1FD317FE" w14:textId="77777777" w:rsidR="009C2B95" w:rsidRPr="009C2B95" w:rsidRDefault="009C2B95" w:rsidP="009C2B95">
      <w:pPr>
        <w:pStyle w:val="ListParagraph"/>
        <w:rPr>
          <w:sz w:val="28"/>
          <w:szCs w:val="28"/>
        </w:rPr>
      </w:pPr>
    </w:p>
    <w:p w14:paraId="004C2712" w14:textId="06F4FBC4" w:rsidR="009C2B95" w:rsidRPr="009C2B95" w:rsidRDefault="009C2B95" w:rsidP="006558D3">
      <w:pPr>
        <w:pStyle w:val="ListParagraph"/>
        <w:numPr>
          <w:ilvl w:val="0"/>
          <w:numId w:val="8"/>
        </w:numPr>
        <w:rPr>
          <w:b/>
          <w:bCs/>
          <w:sz w:val="28"/>
          <w:szCs w:val="28"/>
        </w:rPr>
      </w:pPr>
      <w:r w:rsidRPr="009C2B95">
        <w:rPr>
          <w:b/>
          <w:bCs/>
          <w:sz w:val="28"/>
          <w:szCs w:val="28"/>
        </w:rPr>
        <w:t>Service Management Package</w:t>
      </w:r>
    </w:p>
    <w:p w14:paraId="46145B7D" w14:textId="21B7BB77" w:rsidR="009C2B95" w:rsidRPr="009C2B95" w:rsidRDefault="009C2B95" w:rsidP="009C2B95">
      <w:pPr>
        <w:pStyle w:val="ListParagraph"/>
        <w:rPr>
          <w:sz w:val="28"/>
          <w:szCs w:val="28"/>
        </w:rPr>
      </w:pPr>
      <w:r w:rsidRPr="009C2B95">
        <w:rPr>
          <w:sz w:val="28"/>
          <w:szCs w:val="28"/>
        </w:rPr>
        <w:t>We have four tiers categorizing specialized service</w:t>
      </w:r>
      <w:r w:rsidR="0040250D">
        <w:rPr>
          <w:sz w:val="28"/>
          <w:szCs w:val="28"/>
        </w:rPr>
        <w:t>s</w:t>
      </w:r>
      <w:r w:rsidRPr="009C2B95">
        <w:rPr>
          <w:sz w:val="28"/>
          <w:szCs w:val="28"/>
        </w:rPr>
        <w:t xml:space="preserve"> based on your needs:</w:t>
      </w:r>
      <w:r>
        <w:rPr>
          <w:sz w:val="28"/>
          <w:szCs w:val="28"/>
          <w:rtl/>
        </w:rPr>
        <w:br/>
      </w:r>
      <w:r>
        <w:rPr>
          <w:b/>
          <w:bCs/>
          <w:sz w:val="28"/>
          <w:szCs w:val="28"/>
        </w:rPr>
        <w:br/>
      </w:r>
      <w:r w:rsidR="006558D3">
        <w:rPr>
          <w:sz w:val="28"/>
          <w:szCs w:val="28"/>
        </w:rPr>
        <w:t xml:space="preserve">1- </w:t>
      </w:r>
      <w:r w:rsidRPr="006558D3">
        <w:rPr>
          <w:sz w:val="28"/>
          <w:szCs w:val="28"/>
        </w:rPr>
        <w:t>Bronze Package: Only for 3499 SAR, includes</w:t>
      </w:r>
    </w:p>
    <w:p w14:paraId="1606AA3B" w14:textId="77777777" w:rsidR="009C2B95" w:rsidRPr="009C2B95" w:rsidRDefault="009C2B95" w:rsidP="009C2B95">
      <w:pPr>
        <w:pStyle w:val="ListParagraph"/>
        <w:rPr>
          <w:sz w:val="28"/>
          <w:szCs w:val="28"/>
        </w:rPr>
      </w:pPr>
      <w:r w:rsidRPr="009C2B95">
        <w:rPr>
          <w:sz w:val="28"/>
          <w:szCs w:val="28"/>
        </w:rPr>
        <w:t>Management of up to 4 employees</w:t>
      </w:r>
    </w:p>
    <w:p w14:paraId="18BD68A3"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Insurance services</w:t>
      </w:r>
    </w:p>
    <w:p w14:paraId="3563E877"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Chamber of Commerce management</w:t>
      </w:r>
    </w:p>
    <w:p w14:paraId="54DA005C"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Zakat and Income management</w:t>
      </w:r>
    </w:p>
    <w:p w14:paraId="4A4CAF2D"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Labor office management</w:t>
      </w:r>
    </w:p>
    <w:p w14:paraId="7AE91E72"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Medical services management</w:t>
      </w:r>
    </w:p>
    <w:p w14:paraId="5C41F818"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Support program management</w:t>
      </w:r>
    </w:p>
    <w:p w14:paraId="69D79425"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Municipal services management</w:t>
      </w:r>
    </w:p>
    <w:p w14:paraId="0E5B5112"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Social insurance services management</w:t>
      </w:r>
    </w:p>
    <w:p w14:paraId="6041DC28" w14:textId="77777777" w:rsidR="009C2B95" w:rsidRPr="009C2B95" w:rsidRDefault="009C2B95" w:rsidP="006558D3">
      <w:pPr>
        <w:pStyle w:val="ListParagraph"/>
        <w:numPr>
          <w:ilvl w:val="0"/>
          <w:numId w:val="9"/>
        </w:numPr>
        <w:ind w:left="270" w:firstLine="90"/>
        <w:rPr>
          <w:sz w:val="28"/>
          <w:szCs w:val="28"/>
        </w:rPr>
      </w:pPr>
      <w:r w:rsidRPr="009C2B95">
        <w:rPr>
          <w:sz w:val="28"/>
          <w:szCs w:val="28"/>
        </w:rPr>
        <w:t>Ministry of Commerce services management</w:t>
      </w:r>
    </w:p>
    <w:p w14:paraId="59A7C259" w14:textId="77777777" w:rsidR="009C2B95" w:rsidRPr="009C2B95" w:rsidRDefault="009C2B95" w:rsidP="009C2B95">
      <w:pPr>
        <w:pStyle w:val="ListParagraph"/>
        <w:rPr>
          <w:sz w:val="28"/>
          <w:szCs w:val="28"/>
        </w:rPr>
      </w:pPr>
      <w:r w:rsidRPr="009C2B95">
        <w:rPr>
          <w:sz w:val="28"/>
          <w:szCs w:val="28"/>
        </w:rPr>
        <w:t>Throughout the subscription period, clients will benefit from a complimentary service package that guarantees:</w:t>
      </w:r>
    </w:p>
    <w:p w14:paraId="13D7A5AE" w14:textId="77777777" w:rsidR="009C2B95" w:rsidRPr="009C2B95" w:rsidRDefault="009C2B95" w:rsidP="009C2B95">
      <w:pPr>
        <w:pStyle w:val="ListParagraph"/>
        <w:rPr>
          <w:sz w:val="28"/>
          <w:szCs w:val="28"/>
        </w:rPr>
      </w:pPr>
    </w:p>
    <w:p w14:paraId="52FBB36A" w14:textId="77777777" w:rsidR="009C2B95" w:rsidRPr="009C2B95" w:rsidRDefault="009C2B95" w:rsidP="00C51049">
      <w:pPr>
        <w:pStyle w:val="ListParagraph"/>
        <w:numPr>
          <w:ilvl w:val="0"/>
          <w:numId w:val="10"/>
        </w:numPr>
        <w:ind w:left="630" w:hanging="180"/>
        <w:rPr>
          <w:sz w:val="28"/>
          <w:szCs w:val="28"/>
        </w:rPr>
      </w:pPr>
      <w:r w:rsidRPr="009C2B95">
        <w:rPr>
          <w:sz w:val="28"/>
          <w:szCs w:val="28"/>
        </w:rPr>
        <w:t>Flight booking at the lowest rates</w:t>
      </w:r>
    </w:p>
    <w:p w14:paraId="1D1ED3FC" w14:textId="77777777" w:rsidR="009C2B95" w:rsidRPr="009C2B95" w:rsidRDefault="009C2B95" w:rsidP="00C51049">
      <w:pPr>
        <w:pStyle w:val="ListParagraph"/>
        <w:numPr>
          <w:ilvl w:val="0"/>
          <w:numId w:val="10"/>
        </w:numPr>
        <w:ind w:left="630" w:hanging="180"/>
        <w:rPr>
          <w:sz w:val="28"/>
          <w:szCs w:val="28"/>
        </w:rPr>
      </w:pPr>
      <w:r w:rsidRPr="009C2B95">
        <w:rPr>
          <w:sz w:val="28"/>
          <w:szCs w:val="28"/>
        </w:rPr>
        <w:t>Hotel booking at the best rates</w:t>
      </w:r>
    </w:p>
    <w:p w14:paraId="42B7224B" w14:textId="77777777" w:rsidR="009C2B95" w:rsidRPr="009C2B95" w:rsidRDefault="009C2B95" w:rsidP="00C51049">
      <w:pPr>
        <w:pStyle w:val="ListParagraph"/>
        <w:numPr>
          <w:ilvl w:val="0"/>
          <w:numId w:val="10"/>
        </w:numPr>
        <w:ind w:left="630" w:hanging="180"/>
        <w:rPr>
          <w:sz w:val="28"/>
          <w:szCs w:val="28"/>
        </w:rPr>
      </w:pPr>
      <w:r w:rsidRPr="009C2B95">
        <w:rPr>
          <w:sz w:val="28"/>
          <w:szCs w:val="28"/>
        </w:rPr>
        <w:t>Car insurance at the most competitive rates</w:t>
      </w:r>
    </w:p>
    <w:p w14:paraId="06AB767C" w14:textId="77777777" w:rsidR="009C2B95" w:rsidRPr="009C2B95" w:rsidRDefault="009C2B95" w:rsidP="00C51049">
      <w:pPr>
        <w:pStyle w:val="ListParagraph"/>
        <w:numPr>
          <w:ilvl w:val="0"/>
          <w:numId w:val="10"/>
        </w:numPr>
        <w:ind w:left="630" w:hanging="180"/>
        <w:rPr>
          <w:sz w:val="28"/>
          <w:szCs w:val="28"/>
        </w:rPr>
      </w:pPr>
      <w:r w:rsidRPr="009C2B95">
        <w:rPr>
          <w:sz w:val="28"/>
          <w:szCs w:val="28"/>
        </w:rPr>
        <w:t>Processing and attestation of work visas by the Chamber of Commerce</w:t>
      </w:r>
    </w:p>
    <w:p w14:paraId="7AED2159" w14:textId="77777777" w:rsidR="009C2B95" w:rsidRPr="009C2B95" w:rsidRDefault="009C2B95" w:rsidP="00C51049">
      <w:pPr>
        <w:pStyle w:val="ListParagraph"/>
        <w:numPr>
          <w:ilvl w:val="0"/>
          <w:numId w:val="10"/>
        </w:numPr>
        <w:ind w:left="630" w:hanging="180"/>
        <w:rPr>
          <w:sz w:val="28"/>
          <w:szCs w:val="28"/>
        </w:rPr>
      </w:pPr>
      <w:r w:rsidRPr="009C2B95">
        <w:rPr>
          <w:sz w:val="28"/>
          <w:szCs w:val="28"/>
        </w:rPr>
        <w:t>30% discount on all design and marketing services</w:t>
      </w:r>
    </w:p>
    <w:p w14:paraId="76255D46" w14:textId="77777777" w:rsidR="009C2B95" w:rsidRPr="009C2B95" w:rsidRDefault="009C2B95" w:rsidP="00C51049">
      <w:pPr>
        <w:pStyle w:val="ListParagraph"/>
        <w:numPr>
          <w:ilvl w:val="0"/>
          <w:numId w:val="10"/>
        </w:numPr>
        <w:ind w:left="630" w:hanging="180"/>
        <w:rPr>
          <w:sz w:val="28"/>
          <w:szCs w:val="28"/>
        </w:rPr>
      </w:pPr>
      <w:r w:rsidRPr="009C2B95">
        <w:rPr>
          <w:sz w:val="28"/>
          <w:szCs w:val="28"/>
        </w:rPr>
        <w:t xml:space="preserve">20% discount for accounting software needs from </w:t>
      </w:r>
      <w:proofErr w:type="spellStart"/>
      <w:r w:rsidRPr="009C2B95">
        <w:rPr>
          <w:sz w:val="28"/>
          <w:szCs w:val="28"/>
        </w:rPr>
        <w:t>Qiyad</w:t>
      </w:r>
      <w:proofErr w:type="spellEnd"/>
      <w:r w:rsidRPr="009C2B95">
        <w:rPr>
          <w:sz w:val="28"/>
          <w:szCs w:val="28"/>
        </w:rPr>
        <w:t xml:space="preserve"> Company</w:t>
      </w:r>
    </w:p>
    <w:p w14:paraId="216D116D" w14:textId="12782FB5" w:rsidR="009C2B95" w:rsidRPr="00211E10" w:rsidRDefault="009C2B95" w:rsidP="00C51049">
      <w:pPr>
        <w:pStyle w:val="ListParagraph"/>
        <w:numPr>
          <w:ilvl w:val="0"/>
          <w:numId w:val="10"/>
        </w:numPr>
        <w:ind w:left="630" w:hanging="180"/>
        <w:rPr>
          <w:sz w:val="28"/>
          <w:szCs w:val="28"/>
        </w:rPr>
      </w:pPr>
      <w:r w:rsidRPr="009C2B95">
        <w:rPr>
          <w:sz w:val="28"/>
          <w:szCs w:val="28"/>
        </w:rPr>
        <w:t>Facilitation of government loans for the establishment</w:t>
      </w:r>
    </w:p>
    <w:p w14:paraId="07E88152" w14:textId="77777777" w:rsidR="001A7C56" w:rsidRDefault="001A7C56" w:rsidP="00211E10">
      <w:pPr>
        <w:pStyle w:val="ListParagraph"/>
        <w:rPr>
          <w:sz w:val="28"/>
          <w:szCs w:val="28"/>
          <w:rtl/>
        </w:rPr>
      </w:pPr>
    </w:p>
    <w:p w14:paraId="77B8A385" w14:textId="77777777" w:rsidR="009C2B95" w:rsidRDefault="009C2B95" w:rsidP="00211E10">
      <w:pPr>
        <w:pStyle w:val="ListParagraph"/>
        <w:rPr>
          <w:sz w:val="28"/>
          <w:szCs w:val="28"/>
        </w:rPr>
      </w:pPr>
    </w:p>
    <w:p w14:paraId="7325F92F" w14:textId="29E77C48" w:rsidR="009C2B95" w:rsidRPr="006558D3" w:rsidRDefault="00C51049" w:rsidP="009C2B95">
      <w:pPr>
        <w:rPr>
          <w:sz w:val="28"/>
          <w:szCs w:val="28"/>
          <w:lang w:bidi="ar-EG"/>
        </w:rPr>
      </w:pPr>
      <w:r>
        <w:rPr>
          <w:sz w:val="28"/>
          <w:szCs w:val="28"/>
          <w:lang w:bidi="ar-EG"/>
        </w:rPr>
        <w:t xml:space="preserve">2- </w:t>
      </w:r>
      <w:r w:rsidR="009C2B95" w:rsidRPr="006558D3">
        <w:rPr>
          <w:sz w:val="28"/>
          <w:szCs w:val="28"/>
          <w:lang w:bidi="ar-EG"/>
        </w:rPr>
        <w:t>Silver Package: Only for 4999 SAR</w:t>
      </w:r>
    </w:p>
    <w:p w14:paraId="12D56EE6" w14:textId="77777777" w:rsidR="009C2B95" w:rsidRPr="009C2B95" w:rsidRDefault="009C2B95" w:rsidP="009C2B95">
      <w:pPr>
        <w:pStyle w:val="ListParagraph"/>
        <w:rPr>
          <w:sz w:val="28"/>
          <w:szCs w:val="28"/>
          <w:lang w:bidi="ar-EG"/>
        </w:rPr>
      </w:pPr>
      <w:r w:rsidRPr="009C2B95">
        <w:rPr>
          <w:sz w:val="28"/>
          <w:szCs w:val="28"/>
          <w:lang w:bidi="ar-EG"/>
        </w:rPr>
        <w:t>Operations for up to 6 employees</w:t>
      </w:r>
    </w:p>
    <w:p w14:paraId="210C2A79"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Robust service management</w:t>
      </w:r>
    </w:p>
    <w:p w14:paraId="6AC63148"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Social insurance services management</w:t>
      </w:r>
    </w:p>
    <w:p w14:paraId="505D8261"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Ministry of Commerce services management</w:t>
      </w:r>
    </w:p>
    <w:p w14:paraId="2E5F9A62"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Absher (resident) services management</w:t>
      </w:r>
    </w:p>
    <w:p w14:paraId="24B25E98"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Municipal services management</w:t>
      </w:r>
    </w:p>
    <w:p w14:paraId="69E3C183"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Chamber of Commerce services management</w:t>
      </w:r>
    </w:p>
    <w:p w14:paraId="6183A5B0"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Zakat and Income management</w:t>
      </w:r>
    </w:p>
    <w:p w14:paraId="12784EBF"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Labor office management</w:t>
      </w:r>
    </w:p>
    <w:p w14:paraId="2C71A7E4" w14:textId="77777777" w:rsidR="009C2B95" w:rsidRPr="009C2B95" w:rsidRDefault="009C2B95" w:rsidP="00C51049">
      <w:pPr>
        <w:pStyle w:val="ListParagraph"/>
        <w:numPr>
          <w:ilvl w:val="0"/>
          <w:numId w:val="11"/>
        </w:numPr>
        <w:ind w:left="540" w:hanging="90"/>
        <w:rPr>
          <w:sz w:val="28"/>
          <w:szCs w:val="28"/>
          <w:lang w:bidi="ar-EG"/>
        </w:rPr>
      </w:pPr>
      <w:r w:rsidRPr="009C2B95">
        <w:rPr>
          <w:sz w:val="28"/>
          <w:szCs w:val="28"/>
          <w:lang w:bidi="ar-EG"/>
        </w:rPr>
        <w:t>Support program management</w:t>
      </w:r>
    </w:p>
    <w:p w14:paraId="1F4299A4" w14:textId="77777777" w:rsidR="009C2B95" w:rsidRPr="009C2B95" w:rsidRDefault="009C2B95" w:rsidP="009C2B95">
      <w:pPr>
        <w:pStyle w:val="ListParagraph"/>
        <w:rPr>
          <w:sz w:val="28"/>
          <w:szCs w:val="28"/>
          <w:lang w:bidi="ar-EG"/>
        </w:rPr>
      </w:pPr>
      <w:r w:rsidRPr="009C2B95">
        <w:rPr>
          <w:sz w:val="28"/>
          <w:szCs w:val="28"/>
          <w:lang w:bidi="ar-EG"/>
        </w:rPr>
        <w:t>Throughout the subscription period, clients will benefit from a complimentary service package that guarantees:</w:t>
      </w:r>
    </w:p>
    <w:p w14:paraId="590CEAD0" w14:textId="77777777" w:rsidR="009C2B95" w:rsidRPr="009C2B95" w:rsidRDefault="009C2B95" w:rsidP="009C2B95">
      <w:pPr>
        <w:pStyle w:val="ListParagraph"/>
        <w:rPr>
          <w:sz w:val="28"/>
          <w:szCs w:val="28"/>
          <w:lang w:bidi="ar-EG"/>
        </w:rPr>
      </w:pPr>
    </w:p>
    <w:p w14:paraId="5F991D47" w14:textId="77777777" w:rsidR="009C2B95" w:rsidRPr="009C2B95" w:rsidRDefault="009C2B95" w:rsidP="00C51049">
      <w:pPr>
        <w:pStyle w:val="ListParagraph"/>
        <w:numPr>
          <w:ilvl w:val="0"/>
          <w:numId w:val="12"/>
        </w:numPr>
        <w:ind w:left="540" w:hanging="180"/>
        <w:rPr>
          <w:sz w:val="28"/>
          <w:szCs w:val="28"/>
          <w:lang w:bidi="ar-EG"/>
        </w:rPr>
      </w:pPr>
      <w:r w:rsidRPr="009C2B95">
        <w:rPr>
          <w:sz w:val="28"/>
          <w:szCs w:val="28"/>
          <w:lang w:bidi="ar-EG"/>
        </w:rPr>
        <w:t>Free services during the subscription period</w:t>
      </w:r>
    </w:p>
    <w:p w14:paraId="10052654" w14:textId="77777777" w:rsidR="009C2B95" w:rsidRPr="009C2B95" w:rsidRDefault="009C2B95" w:rsidP="00C51049">
      <w:pPr>
        <w:pStyle w:val="ListParagraph"/>
        <w:ind w:left="540" w:hanging="180"/>
        <w:rPr>
          <w:sz w:val="28"/>
          <w:szCs w:val="28"/>
          <w:lang w:bidi="ar-EG"/>
        </w:rPr>
      </w:pPr>
    </w:p>
    <w:p w14:paraId="309C2FD2" w14:textId="77777777" w:rsidR="009C2B95" w:rsidRPr="009C2B95" w:rsidRDefault="009C2B95" w:rsidP="00C51049">
      <w:pPr>
        <w:pStyle w:val="ListParagraph"/>
        <w:numPr>
          <w:ilvl w:val="0"/>
          <w:numId w:val="12"/>
        </w:numPr>
        <w:ind w:left="540" w:hanging="180"/>
        <w:rPr>
          <w:sz w:val="28"/>
          <w:szCs w:val="28"/>
          <w:lang w:bidi="ar-EG"/>
        </w:rPr>
      </w:pPr>
      <w:r w:rsidRPr="009C2B95">
        <w:rPr>
          <w:sz w:val="28"/>
          <w:szCs w:val="28"/>
          <w:lang w:bidi="ar-EG"/>
        </w:rPr>
        <w:t>Flight booking at the lowest rates</w:t>
      </w:r>
    </w:p>
    <w:p w14:paraId="72E353D1" w14:textId="77777777" w:rsidR="009C2B95" w:rsidRPr="009C2B95" w:rsidRDefault="009C2B95" w:rsidP="00C51049">
      <w:pPr>
        <w:pStyle w:val="ListParagraph"/>
        <w:ind w:left="540" w:hanging="180"/>
        <w:rPr>
          <w:sz w:val="28"/>
          <w:szCs w:val="28"/>
          <w:lang w:bidi="ar-EG"/>
        </w:rPr>
      </w:pPr>
    </w:p>
    <w:p w14:paraId="1613728A" w14:textId="77777777" w:rsidR="009C2B95" w:rsidRPr="009C2B95" w:rsidRDefault="009C2B95" w:rsidP="00C51049">
      <w:pPr>
        <w:pStyle w:val="ListParagraph"/>
        <w:numPr>
          <w:ilvl w:val="0"/>
          <w:numId w:val="12"/>
        </w:numPr>
        <w:ind w:left="540" w:hanging="180"/>
        <w:rPr>
          <w:sz w:val="28"/>
          <w:szCs w:val="28"/>
          <w:lang w:bidi="ar-EG"/>
        </w:rPr>
      </w:pPr>
      <w:r w:rsidRPr="009C2B95">
        <w:rPr>
          <w:sz w:val="28"/>
          <w:szCs w:val="28"/>
          <w:lang w:bidi="ar-EG"/>
        </w:rPr>
        <w:t>Hotel booking at the best rates</w:t>
      </w:r>
    </w:p>
    <w:p w14:paraId="031DC41F" w14:textId="77777777" w:rsidR="009C2B95" w:rsidRPr="009C2B95" w:rsidRDefault="009C2B95" w:rsidP="00C51049">
      <w:pPr>
        <w:pStyle w:val="ListParagraph"/>
        <w:ind w:left="540" w:hanging="180"/>
        <w:rPr>
          <w:sz w:val="28"/>
          <w:szCs w:val="28"/>
          <w:lang w:bidi="ar-EG"/>
        </w:rPr>
      </w:pPr>
    </w:p>
    <w:p w14:paraId="27F97E47" w14:textId="77777777" w:rsidR="009C2B95" w:rsidRPr="009C2B95" w:rsidRDefault="009C2B95" w:rsidP="00C51049">
      <w:pPr>
        <w:pStyle w:val="ListParagraph"/>
        <w:numPr>
          <w:ilvl w:val="0"/>
          <w:numId w:val="12"/>
        </w:numPr>
        <w:ind w:left="540" w:hanging="180"/>
        <w:rPr>
          <w:sz w:val="28"/>
          <w:szCs w:val="28"/>
          <w:lang w:bidi="ar-EG"/>
        </w:rPr>
      </w:pPr>
      <w:r w:rsidRPr="009C2B95">
        <w:rPr>
          <w:sz w:val="28"/>
          <w:szCs w:val="28"/>
          <w:lang w:bidi="ar-EG"/>
        </w:rPr>
        <w:t>Car insurance at the most competitive rates</w:t>
      </w:r>
    </w:p>
    <w:p w14:paraId="296E394C" w14:textId="77777777" w:rsidR="009C2B95" w:rsidRPr="009C2B95" w:rsidRDefault="009C2B95" w:rsidP="00C51049">
      <w:pPr>
        <w:pStyle w:val="ListParagraph"/>
        <w:ind w:left="540" w:hanging="180"/>
        <w:rPr>
          <w:sz w:val="28"/>
          <w:szCs w:val="28"/>
          <w:lang w:bidi="ar-EG"/>
        </w:rPr>
      </w:pPr>
    </w:p>
    <w:p w14:paraId="0498D861" w14:textId="77777777" w:rsidR="009C2B95" w:rsidRPr="009C2B95" w:rsidRDefault="009C2B95" w:rsidP="00C51049">
      <w:pPr>
        <w:pStyle w:val="ListParagraph"/>
        <w:numPr>
          <w:ilvl w:val="0"/>
          <w:numId w:val="12"/>
        </w:numPr>
        <w:ind w:left="540" w:hanging="180"/>
        <w:rPr>
          <w:sz w:val="28"/>
          <w:szCs w:val="28"/>
          <w:lang w:bidi="ar-EG"/>
        </w:rPr>
      </w:pPr>
      <w:r w:rsidRPr="009C2B95">
        <w:rPr>
          <w:sz w:val="28"/>
          <w:szCs w:val="28"/>
          <w:lang w:bidi="ar-EG"/>
        </w:rPr>
        <w:t>Processing and attestation of work visas by the Chamber of Commerce</w:t>
      </w:r>
    </w:p>
    <w:p w14:paraId="76B1A474" w14:textId="77777777" w:rsidR="009C2B95" w:rsidRPr="009C2B95" w:rsidRDefault="009C2B95" w:rsidP="00C51049">
      <w:pPr>
        <w:pStyle w:val="ListParagraph"/>
        <w:ind w:left="540" w:hanging="180"/>
        <w:rPr>
          <w:sz w:val="28"/>
          <w:szCs w:val="28"/>
          <w:lang w:bidi="ar-EG"/>
        </w:rPr>
      </w:pPr>
    </w:p>
    <w:p w14:paraId="17FEDE38" w14:textId="77777777" w:rsidR="009C2B95" w:rsidRPr="009C2B95" w:rsidRDefault="009C2B95" w:rsidP="00C51049">
      <w:pPr>
        <w:pStyle w:val="ListParagraph"/>
        <w:numPr>
          <w:ilvl w:val="0"/>
          <w:numId w:val="12"/>
        </w:numPr>
        <w:ind w:left="540" w:hanging="180"/>
        <w:rPr>
          <w:sz w:val="28"/>
          <w:szCs w:val="28"/>
          <w:lang w:bidi="ar-EG"/>
        </w:rPr>
      </w:pPr>
      <w:r w:rsidRPr="009C2B95">
        <w:rPr>
          <w:sz w:val="28"/>
          <w:szCs w:val="28"/>
          <w:lang w:bidi="ar-EG"/>
        </w:rPr>
        <w:t>30% discount on all design and marketing services</w:t>
      </w:r>
    </w:p>
    <w:p w14:paraId="279FC95C" w14:textId="77777777" w:rsidR="009C2B95" w:rsidRPr="009C2B95" w:rsidRDefault="009C2B95" w:rsidP="00C51049">
      <w:pPr>
        <w:pStyle w:val="ListParagraph"/>
        <w:ind w:left="540" w:hanging="180"/>
        <w:rPr>
          <w:sz w:val="28"/>
          <w:szCs w:val="28"/>
          <w:lang w:bidi="ar-EG"/>
        </w:rPr>
      </w:pPr>
    </w:p>
    <w:p w14:paraId="37FC9F0C" w14:textId="77777777" w:rsidR="009C2B95" w:rsidRPr="009C2B95" w:rsidRDefault="009C2B95" w:rsidP="00C51049">
      <w:pPr>
        <w:pStyle w:val="ListParagraph"/>
        <w:numPr>
          <w:ilvl w:val="0"/>
          <w:numId w:val="12"/>
        </w:numPr>
        <w:ind w:left="540" w:hanging="180"/>
        <w:rPr>
          <w:sz w:val="28"/>
          <w:szCs w:val="28"/>
          <w:lang w:bidi="ar-EG"/>
        </w:rPr>
      </w:pPr>
      <w:r w:rsidRPr="009C2B95">
        <w:rPr>
          <w:sz w:val="28"/>
          <w:szCs w:val="28"/>
          <w:lang w:bidi="ar-EG"/>
        </w:rPr>
        <w:t xml:space="preserve">20% discount for accounting software needs from </w:t>
      </w:r>
      <w:proofErr w:type="spellStart"/>
      <w:r w:rsidRPr="009C2B95">
        <w:rPr>
          <w:sz w:val="28"/>
          <w:szCs w:val="28"/>
          <w:lang w:bidi="ar-EG"/>
        </w:rPr>
        <w:t>Qiyad</w:t>
      </w:r>
      <w:proofErr w:type="spellEnd"/>
      <w:r w:rsidRPr="009C2B95">
        <w:rPr>
          <w:sz w:val="28"/>
          <w:szCs w:val="28"/>
          <w:lang w:bidi="ar-EG"/>
        </w:rPr>
        <w:t xml:space="preserve"> Company</w:t>
      </w:r>
    </w:p>
    <w:p w14:paraId="716E53EB" w14:textId="77777777" w:rsidR="009C2B95" w:rsidRPr="009C2B95" w:rsidRDefault="009C2B95" w:rsidP="00C51049">
      <w:pPr>
        <w:pStyle w:val="ListParagraph"/>
        <w:ind w:left="540" w:hanging="180"/>
        <w:rPr>
          <w:sz w:val="28"/>
          <w:szCs w:val="28"/>
          <w:lang w:bidi="ar-EG"/>
        </w:rPr>
      </w:pPr>
    </w:p>
    <w:p w14:paraId="30963FEE" w14:textId="77777777" w:rsidR="009C2B95" w:rsidRPr="009C2B95" w:rsidRDefault="009C2B95" w:rsidP="00C51049">
      <w:pPr>
        <w:pStyle w:val="ListParagraph"/>
        <w:numPr>
          <w:ilvl w:val="0"/>
          <w:numId w:val="12"/>
        </w:numPr>
        <w:ind w:left="540" w:hanging="180"/>
        <w:rPr>
          <w:sz w:val="28"/>
          <w:szCs w:val="28"/>
          <w:lang w:bidi="ar-EG"/>
        </w:rPr>
      </w:pPr>
      <w:r w:rsidRPr="009C2B95">
        <w:rPr>
          <w:sz w:val="28"/>
          <w:szCs w:val="28"/>
          <w:lang w:bidi="ar-EG"/>
        </w:rPr>
        <w:t>Facilitation of government loans for the establishment</w:t>
      </w:r>
    </w:p>
    <w:p w14:paraId="0F1F541F" w14:textId="77777777" w:rsidR="009C2B95" w:rsidRPr="009C2B95" w:rsidRDefault="009C2B95" w:rsidP="009C2B95">
      <w:pPr>
        <w:pStyle w:val="ListParagraph"/>
        <w:rPr>
          <w:sz w:val="28"/>
          <w:szCs w:val="28"/>
          <w:lang w:bidi="ar-EG"/>
        </w:rPr>
      </w:pPr>
    </w:p>
    <w:p w14:paraId="3FEAE7C1" w14:textId="0E5E713B" w:rsidR="009C2B95" w:rsidRPr="009C2B95" w:rsidRDefault="00C51049" w:rsidP="009C2B95">
      <w:pPr>
        <w:pStyle w:val="ListParagraph"/>
        <w:rPr>
          <w:sz w:val="28"/>
          <w:szCs w:val="28"/>
          <w:lang w:bidi="ar-EG"/>
        </w:rPr>
      </w:pPr>
      <w:r>
        <w:rPr>
          <w:sz w:val="28"/>
          <w:szCs w:val="28"/>
          <w:lang w:bidi="ar-EG"/>
        </w:rPr>
        <w:t xml:space="preserve">3- </w:t>
      </w:r>
      <w:r w:rsidR="009C2B95" w:rsidRPr="009C2B95">
        <w:rPr>
          <w:sz w:val="28"/>
          <w:szCs w:val="28"/>
          <w:lang w:bidi="ar-EG"/>
        </w:rPr>
        <w:t>Gold Package: Only for 7999 SAR</w:t>
      </w:r>
    </w:p>
    <w:p w14:paraId="31C99D53" w14:textId="77777777" w:rsidR="009C2B95" w:rsidRPr="009C2B95" w:rsidRDefault="009C2B95" w:rsidP="009C2B95">
      <w:pPr>
        <w:pStyle w:val="ListParagraph"/>
        <w:rPr>
          <w:sz w:val="28"/>
          <w:szCs w:val="28"/>
          <w:lang w:bidi="ar-EG"/>
        </w:rPr>
      </w:pPr>
    </w:p>
    <w:p w14:paraId="1EA53433" w14:textId="77777777" w:rsidR="009C2B95" w:rsidRPr="009C2B95" w:rsidRDefault="009C2B95" w:rsidP="009C2B95">
      <w:pPr>
        <w:pStyle w:val="ListParagraph"/>
        <w:rPr>
          <w:sz w:val="28"/>
          <w:szCs w:val="28"/>
          <w:lang w:bidi="ar-EG"/>
        </w:rPr>
      </w:pPr>
      <w:r w:rsidRPr="009C2B95">
        <w:rPr>
          <w:sz w:val="28"/>
          <w:szCs w:val="28"/>
          <w:lang w:bidi="ar-EG"/>
        </w:rPr>
        <w:t>Operations for up to 9 employees</w:t>
      </w:r>
    </w:p>
    <w:p w14:paraId="42D04119" w14:textId="77777777" w:rsidR="009C2B95" w:rsidRPr="009C2B95" w:rsidRDefault="009C2B95" w:rsidP="00C51049">
      <w:pPr>
        <w:pStyle w:val="ListParagraph"/>
        <w:numPr>
          <w:ilvl w:val="0"/>
          <w:numId w:val="14"/>
        </w:numPr>
        <w:ind w:left="540" w:hanging="270"/>
        <w:rPr>
          <w:sz w:val="28"/>
          <w:szCs w:val="28"/>
          <w:lang w:bidi="ar-EG"/>
        </w:rPr>
      </w:pPr>
      <w:r w:rsidRPr="009C2B95">
        <w:rPr>
          <w:sz w:val="28"/>
          <w:szCs w:val="28"/>
          <w:lang w:bidi="ar-EG"/>
        </w:rPr>
        <w:lastRenderedPageBreak/>
        <w:t>Social insurance services management</w:t>
      </w:r>
    </w:p>
    <w:p w14:paraId="4A5E3B3E" w14:textId="77777777" w:rsidR="009C2B95" w:rsidRPr="009C2B95" w:rsidRDefault="009C2B95" w:rsidP="00C51049">
      <w:pPr>
        <w:pStyle w:val="ListParagraph"/>
        <w:numPr>
          <w:ilvl w:val="0"/>
          <w:numId w:val="14"/>
        </w:numPr>
        <w:ind w:left="540" w:hanging="270"/>
        <w:rPr>
          <w:sz w:val="28"/>
          <w:szCs w:val="28"/>
          <w:lang w:bidi="ar-EG"/>
        </w:rPr>
      </w:pPr>
      <w:r w:rsidRPr="009C2B95">
        <w:rPr>
          <w:sz w:val="28"/>
          <w:szCs w:val="28"/>
          <w:lang w:bidi="ar-EG"/>
        </w:rPr>
        <w:t>Ministry of Commerce services management</w:t>
      </w:r>
    </w:p>
    <w:p w14:paraId="1C13873A"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Absher (resident) services management</w:t>
      </w:r>
    </w:p>
    <w:p w14:paraId="34377D69"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Municipal services management</w:t>
      </w:r>
    </w:p>
    <w:p w14:paraId="4FD2E79B"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Chamber of Commerce services management</w:t>
      </w:r>
    </w:p>
    <w:p w14:paraId="690C0391"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Zakat and Income management</w:t>
      </w:r>
    </w:p>
    <w:p w14:paraId="0CF1BEDA"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Labor office management</w:t>
      </w:r>
    </w:p>
    <w:p w14:paraId="31335743"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Support program management</w:t>
      </w:r>
    </w:p>
    <w:p w14:paraId="19A7634F"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Medical insurance services management</w:t>
      </w:r>
    </w:p>
    <w:p w14:paraId="4599897E"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Safety services management</w:t>
      </w:r>
    </w:p>
    <w:p w14:paraId="2E3C7EAA" w14:textId="77777777" w:rsidR="009C2B95" w:rsidRPr="009C2B95" w:rsidRDefault="009C2B95" w:rsidP="00C51049">
      <w:pPr>
        <w:pStyle w:val="ListParagraph"/>
        <w:numPr>
          <w:ilvl w:val="0"/>
          <w:numId w:val="13"/>
        </w:numPr>
        <w:ind w:left="630"/>
        <w:rPr>
          <w:sz w:val="28"/>
          <w:szCs w:val="28"/>
          <w:lang w:bidi="ar-EG"/>
        </w:rPr>
      </w:pPr>
      <w:proofErr w:type="spellStart"/>
      <w:r w:rsidRPr="009C2B95">
        <w:rPr>
          <w:sz w:val="28"/>
          <w:szCs w:val="28"/>
          <w:lang w:bidi="ar-EG"/>
        </w:rPr>
        <w:t>Najiz</w:t>
      </w:r>
      <w:proofErr w:type="spellEnd"/>
      <w:r w:rsidRPr="009C2B95">
        <w:rPr>
          <w:sz w:val="28"/>
          <w:szCs w:val="28"/>
          <w:lang w:bidi="ar-EG"/>
        </w:rPr>
        <w:t xml:space="preserve"> services management</w:t>
      </w:r>
    </w:p>
    <w:p w14:paraId="61D41C11"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Nafiz services management</w:t>
      </w:r>
    </w:p>
    <w:p w14:paraId="2145AFFD"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Payroll management and wage protection subscription</w:t>
      </w:r>
    </w:p>
    <w:p w14:paraId="097D4166" w14:textId="77777777" w:rsidR="009C2B95" w:rsidRPr="009C2B95" w:rsidRDefault="009C2B95" w:rsidP="00C51049">
      <w:pPr>
        <w:pStyle w:val="ListParagraph"/>
        <w:numPr>
          <w:ilvl w:val="0"/>
          <w:numId w:val="13"/>
        </w:numPr>
        <w:ind w:left="630"/>
        <w:rPr>
          <w:sz w:val="28"/>
          <w:szCs w:val="28"/>
          <w:lang w:bidi="ar-EG"/>
        </w:rPr>
      </w:pPr>
      <w:r w:rsidRPr="009C2B95">
        <w:rPr>
          <w:sz w:val="28"/>
          <w:szCs w:val="28"/>
          <w:lang w:bidi="ar-EG"/>
        </w:rPr>
        <w:t>Employment contract documentation for employees</w:t>
      </w:r>
    </w:p>
    <w:p w14:paraId="25429A48" w14:textId="77777777" w:rsidR="009C2B95" w:rsidRPr="009C2B95" w:rsidRDefault="009C2B95" w:rsidP="009C2B95">
      <w:pPr>
        <w:pStyle w:val="ListParagraph"/>
        <w:rPr>
          <w:sz w:val="28"/>
          <w:szCs w:val="28"/>
          <w:lang w:bidi="ar-EG"/>
        </w:rPr>
      </w:pPr>
      <w:r w:rsidRPr="009C2B95">
        <w:rPr>
          <w:sz w:val="28"/>
          <w:szCs w:val="28"/>
          <w:lang w:bidi="ar-EG"/>
        </w:rPr>
        <w:t>Throughout the subscription period, clients will benefit from a complimentary service package that guarantees:</w:t>
      </w:r>
    </w:p>
    <w:p w14:paraId="072586CA" w14:textId="77777777" w:rsidR="009C2B95" w:rsidRPr="009C2B95" w:rsidRDefault="009C2B95" w:rsidP="009C2B95">
      <w:pPr>
        <w:pStyle w:val="ListParagraph"/>
        <w:rPr>
          <w:sz w:val="28"/>
          <w:szCs w:val="28"/>
          <w:lang w:bidi="ar-EG"/>
        </w:rPr>
      </w:pPr>
    </w:p>
    <w:p w14:paraId="45B0A390" w14:textId="77777777" w:rsidR="009C2B95" w:rsidRPr="009C2B95" w:rsidRDefault="009C2B95" w:rsidP="00C51049">
      <w:pPr>
        <w:pStyle w:val="ListParagraph"/>
        <w:numPr>
          <w:ilvl w:val="0"/>
          <w:numId w:val="16"/>
        </w:numPr>
        <w:rPr>
          <w:sz w:val="28"/>
          <w:szCs w:val="28"/>
          <w:lang w:bidi="ar-EG"/>
        </w:rPr>
      </w:pPr>
      <w:r w:rsidRPr="009C2B95">
        <w:rPr>
          <w:sz w:val="28"/>
          <w:szCs w:val="28"/>
          <w:lang w:bidi="ar-EG"/>
        </w:rPr>
        <w:t>Flight booking at the lowest rates</w:t>
      </w:r>
    </w:p>
    <w:p w14:paraId="247F9D49" w14:textId="77777777" w:rsidR="009C2B95" w:rsidRPr="009C2B95" w:rsidRDefault="009C2B95" w:rsidP="00C51049">
      <w:pPr>
        <w:pStyle w:val="ListParagraph"/>
        <w:ind w:left="630"/>
        <w:rPr>
          <w:sz w:val="28"/>
          <w:szCs w:val="28"/>
          <w:lang w:bidi="ar-EG"/>
        </w:rPr>
      </w:pPr>
    </w:p>
    <w:p w14:paraId="4EC1C86B" w14:textId="77777777" w:rsidR="009C2B95" w:rsidRPr="009C2B95" w:rsidRDefault="009C2B95" w:rsidP="00C51049">
      <w:pPr>
        <w:pStyle w:val="ListParagraph"/>
        <w:numPr>
          <w:ilvl w:val="0"/>
          <w:numId w:val="16"/>
        </w:numPr>
        <w:rPr>
          <w:sz w:val="28"/>
          <w:szCs w:val="28"/>
          <w:lang w:bidi="ar-EG"/>
        </w:rPr>
      </w:pPr>
      <w:r w:rsidRPr="009C2B95">
        <w:rPr>
          <w:sz w:val="28"/>
          <w:szCs w:val="28"/>
          <w:lang w:bidi="ar-EG"/>
        </w:rPr>
        <w:t>Hotel booking at the best rates</w:t>
      </w:r>
    </w:p>
    <w:p w14:paraId="7B3294F9" w14:textId="77777777" w:rsidR="009C2B95" w:rsidRPr="009C2B95" w:rsidRDefault="009C2B95" w:rsidP="00C51049">
      <w:pPr>
        <w:pStyle w:val="ListParagraph"/>
        <w:ind w:left="630"/>
        <w:rPr>
          <w:sz w:val="28"/>
          <w:szCs w:val="28"/>
          <w:lang w:bidi="ar-EG"/>
        </w:rPr>
      </w:pPr>
    </w:p>
    <w:p w14:paraId="5E8A0812" w14:textId="77777777" w:rsidR="009C2B95" w:rsidRPr="009C2B95" w:rsidRDefault="009C2B95" w:rsidP="00C51049">
      <w:pPr>
        <w:pStyle w:val="ListParagraph"/>
        <w:numPr>
          <w:ilvl w:val="0"/>
          <w:numId w:val="16"/>
        </w:numPr>
        <w:rPr>
          <w:sz w:val="28"/>
          <w:szCs w:val="28"/>
          <w:lang w:bidi="ar-EG"/>
        </w:rPr>
      </w:pPr>
      <w:r w:rsidRPr="009C2B95">
        <w:rPr>
          <w:sz w:val="28"/>
          <w:szCs w:val="28"/>
          <w:lang w:bidi="ar-EG"/>
        </w:rPr>
        <w:t>Car insurance at the most competitive rates</w:t>
      </w:r>
    </w:p>
    <w:p w14:paraId="70647EDE" w14:textId="77777777" w:rsidR="009C2B95" w:rsidRPr="009C2B95" w:rsidRDefault="009C2B95" w:rsidP="00C51049">
      <w:pPr>
        <w:pStyle w:val="ListParagraph"/>
        <w:ind w:left="630"/>
        <w:rPr>
          <w:sz w:val="28"/>
          <w:szCs w:val="28"/>
          <w:lang w:bidi="ar-EG"/>
        </w:rPr>
      </w:pPr>
    </w:p>
    <w:p w14:paraId="5A63ECCE" w14:textId="77777777" w:rsidR="009C2B95" w:rsidRPr="009C2B95" w:rsidRDefault="009C2B95" w:rsidP="00C51049">
      <w:pPr>
        <w:pStyle w:val="ListParagraph"/>
        <w:numPr>
          <w:ilvl w:val="0"/>
          <w:numId w:val="16"/>
        </w:numPr>
        <w:rPr>
          <w:sz w:val="28"/>
          <w:szCs w:val="28"/>
          <w:lang w:bidi="ar-EG"/>
        </w:rPr>
      </w:pPr>
      <w:r w:rsidRPr="009C2B95">
        <w:rPr>
          <w:sz w:val="28"/>
          <w:szCs w:val="28"/>
          <w:lang w:bidi="ar-EG"/>
        </w:rPr>
        <w:t>Processing and attestation of work visas by the Chamber of Commerce</w:t>
      </w:r>
    </w:p>
    <w:p w14:paraId="468072E0" w14:textId="77777777" w:rsidR="009C2B95" w:rsidRPr="009C2B95" w:rsidRDefault="009C2B95" w:rsidP="00C51049">
      <w:pPr>
        <w:pStyle w:val="ListParagraph"/>
        <w:ind w:left="630"/>
        <w:rPr>
          <w:sz w:val="28"/>
          <w:szCs w:val="28"/>
          <w:lang w:bidi="ar-EG"/>
        </w:rPr>
      </w:pPr>
    </w:p>
    <w:p w14:paraId="48C3E5A0" w14:textId="77777777" w:rsidR="009C2B95" w:rsidRPr="009C2B95" w:rsidRDefault="009C2B95" w:rsidP="00C51049">
      <w:pPr>
        <w:pStyle w:val="ListParagraph"/>
        <w:numPr>
          <w:ilvl w:val="0"/>
          <w:numId w:val="16"/>
        </w:numPr>
        <w:rPr>
          <w:sz w:val="28"/>
          <w:szCs w:val="28"/>
          <w:lang w:bidi="ar-EG"/>
        </w:rPr>
      </w:pPr>
      <w:r w:rsidRPr="009C2B95">
        <w:rPr>
          <w:sz w:val="28"/>
          <w:szCs w:val="28"/>
          <w:lang w:bidi="ar-EG"/>
        </w:rPr>
        <w:t>30% discount on all design and marketing services</w:t>
      </w:r>
    </w:p>
    <w:p w14:paraId="1E4CF455" w14:textId="77777777" w:rsidR="009C2B95" w:rsidRPr="009C2B95" w:rsidRDefault="009C2B95" w:rsidP="00C51049">
      <w:pPr>
        <w:pStyle w:val="ListParagraph"/>
        <w:ind w:left="630"/>
        <w:rPr>
          <w:sz w:val="28"/>
          <w:szCs w:val="28"/>
          <w:lang w:bidi="ar-EG"/>
        </w:rPr>
      </w:pPr>
    </w:p>
    <w:p w14:paraId="0946261E" w14:textId="77777777" w:rsidR="009C2B95" w:rsidRPr="009C2B95" w:rsidRDefault="009C2B95" w:rsidP="00C51049">
      <w:pPr>
        <w:pStyle w:val="ListParagraph"/>
        <w:numPr>
          <w:ilvl w:val="0"/>
          <w:numId w:val="16"/>
        </w:numPr>
        <w:rPr>
          <w:sz w:val="28"/>
          <w:szCs w:val="28"/>
          <w:lang w:bidi="ar-EG"/>
        </w:rPr>
      </w:pPr>
      <w:r w:rsidRPr="009C2B95">
        <w:rPr>
          <w:sz w:val="28"/>
          <w:szCs w:val="28"/>
          <w:lang w:bidi="ar-EG"/>
        </w:rPr>
        <w:t xml:space="preserve">20% discount for accounting software needs from </w:t>
      </w:r>
      <w:proofErr w:type="spellStart"/>
      <w:r w:rsidRPr="009C2B95">
        <w:rPr>
          <w:sz w:val="28"/>
          <w:szCs w:val="28"/>
          <w:lang w:bidi="ar-EG"/>
        </w:rPr>
        <w:t>Qiyad</w:t>
      </w:r>
      <w:proofErr w:type="spellEnd"/>
      <w:r w:rsidRPr="009C2B95">
        <w:rPr>
          <w:sz w:val="28"/>
          <w:szCs w:val="28"/>
          <w:lang w:bidi="ar-EG"/>
        </w:rPr>
        <w:t xml:space="preserve"> Company</w:t>
      </w:r>
    </w:p>
    <w:p w14:paraId="6330FA14" w14:textId="77777777" w:rsidR="009C2B95" w:rsidRPr="009C2B95" w:rsidRDefault="009C2B95" w:rsidP="00C51049">
      <w:pPr>
        <w:pStyle w:val="ListParagraph"/>
        <w:ind w:left="630"/>
        <w:rPr>
          <w:sz w:val="28"/>
          <w:szCs w:val="28"/>
          <w:lang w:bidi="ar-EG"/>
        </w:rPr>
      </w:pPr>
    </w:p>
    <w:p w14:paraId="68F6BF68" w14:textId="77777777" w:rsidR="009C2B95" w:rsidRPr="009C2B95" w:rsidRDefault="009C2B95" w:rsidP="00C51049">
      <w:pPr>
        <w:pStyle w:val="ListParagraph"/>
        <w:numPr>
          <w:ilvl w:val="0"/>
          <w:numId w:val="16"/>
        </w:numPr>
        <w:rPr>
          <w:sz w:val="28"/>
          <w:szCs w:val="28"/>
          <w:lang w:bidi="ar-EG"/>
        </w:rPr>
      </w:pPr>
      <w:r w:rsidRPr="009C2B95">
        <w:rPr>
          <w:sz w:val="28"/>
          <w:szCs w:val="28"/>
          <w:lang w:bidi="ar-EG"/>
        </w:rPr>
        <w:t>Facilitation of government loans for the establishment</w:t>
      </w:r>
    </w:p>
    <w:p w14:paraId="5D19F96F" w14:textId="77777777" w:rsidR="009C2B95" w:rsidRPr="009C2B95" w:rsidRDefault="009C2B95" w:rsidP="009C2B95">
      <w:pPr>
        <w:pStyle w:val="ListParagraph"/>
        <w:rPr>
          <w:sz w:val="28"/>
          <w:szCs w:val="28"/>
          <w:lang w:bidi="ar-EG"/>
        </w:rPr>
      </w:pPr>
    </w:p>
    <w:p w14:paraId="4882EC71" w14:textId="4C6A052A" w:rsidR="009C2B95" w:rsidRPr="009C2B95" w:rsidRDefault="009C2B95" w:rsidP="00C51049">
      <w:pPr>
        <w:pStyle w:val="ListParagraph"/>
        <w:numPr>
          <w:ilvl w:val="0"/>
          <w:numId w:val="16"/>
        </w:numPr>
        <w:rPr>
          <w:sz w:val="28"/>
          <w:szCs w:val="28"/>
          <w:lang w:bidi="ar-EG"/>
        </w:rPr>
      </w:pPr>
      <w:r w:rsidRPr="009C2B95">
        <w:rPr>
          <w:sz w:val="28"/>
          <w:szCs w:val="28"/>
          <w:lang w:bidi="ar-EG"/>
        </w:rPr>
        <w:t>Payroll package</w:t>
      </w:r>
    </w:p>
    <w:p w14:paraId="61B59213" w14:textId="77777777" w:rsidR="009C2B95" w:rsidRPr="009C2B95" w:rsidRDefault="009C2B95" w:rsidP="009C2B95">
      <w:pPr>
        <w:pStyle w:val="ListParagraph"/>
        <w:rPr>
          <w:sz w:val="28"/>
          <w:szCs w:val="28"/>
          <w:lang w:bidi="ar-EG"/>
        </w:rPr>
      </w:pPr>
    </w:p>
    <w:p w14:paraId="0DB1D9BE" w14:textId="77777777" w:rsidR="009C2B95" w:rsidRPr="009C2B95" w:rsidRDefault="009C2B95" w:rsidP="00C51049">
      <w:pPr>
        <w:pStyle w:val="ListParagraph"/>
        <w:numPr>
          <w:ilvl w:val="1"/>
          <w:numId w:val="17"/>
        </w:numPr>
        <w:ind w:left="450" w:hanging="90"/>
        <w:rPr>
          <w:sz w:val="28"/>
          <w:szCs w:val="28"/>
          <w:lang w:bidi="ar-EG"/>
        </w:rPr>
      </w:pPr>
      <w:r w:rsidRPr="009C2B95">
        <w:rPr>
          <w:sz w:val="28"/>
          <w:szCs w:val="28"/>
          <w:lang w:bidi="ar-EG"/>
        </w:rPr>
        <w:t>Legal domains package</w:t>
      </w:r>
    </w:p>
    <w:p w14:paraId="7AFB04A5" w14:textId="77777777" w:rsidR="009C2B95" w:rsidRPr="009C2B95" w:rsidRDefault="009C2B95" w:rsidP="009C2B95">
      <w:pPr>
        <w:pStyle w:val="ListParagraph"/>
        <w:rPr>
          <w:sz w:val="28"/>
          <w:szCs w:val="28"/>
          <w:lang w:bidi="ar-EG"/>
        </w:rPr>
      </w:pPr>
    </w:p>
    <w:p w14:paraId="0AEE17BE" w14:textId="794C0BA3" w:rsidR="009C2B95" w:rsidRPr="009C2B95" w:rsidRDefault="00C51049" w:rsidP="009C2B95">
      <w:pPr>
        <w:pStyle w:val="ListParagraph"/>
        <w:rPr>
          <w:sz w:val="28"/>
          <w:szCs w:val="28"/>
          <w:lang w:bidi="ar-EG"/>
        </w:rPr>
      </w:pPr>
      <w:r>
        <w:rPr>
          <w:sz w:val="28"/>
          <w:szCs w:val="28"/>
          <w:lang w:bidi="ar-EG"/>
        </w:rPr>
        <w:t xml:space="preserve">4- </w:t>
      </w:r>
      <w:r w:rsidR="009C2B95" w:rsidRPr="009C2B95">
        <w:rPr>
          <w:sz w:val="28"/>
          <w:szCs w:val="28"/>
          <w:lang w:bidi="ar-EG"/>
        </w:rPr>
        <w:t>Diamond Package: Only for 1499 SAR</w:t>
      </w:r>
    </w:p>
    <w:p w14:paraId="6B1199C8" w14:textId="77777777" w:rsidR="009C2B95" w:rsidRPr="009C2B95" w:rsidRDefault="009C2B95" w:rsidP="009C2B95">
      <w:pPr>
        <w:pStyle w:val="ListParagraph"/>
        <w:rPr>
          <w:sz w:val="28"/>
          <w:szCs w:val="28"/>
          <w:lang w:bidi="ar-EG"/>
        </w:rPr>
      </w:pPr>
    </w:p>
    <w:p w14:paraId="1D456B9E" w14:textId="77777777" w:rsidR="009C2B95" w:rsidRPr="009C2B95" w:rsidRDefault="009C2B95" w:rsidP="009C2B95">
      <w:pPr>
        <w:pStyle w:val="ListParagraph"/>
        <w:rPr>
          <w:sz w:val="28"/>
          <w:szCs w:val="28"/>
          <w:lang w:bidi="ar-EG"/>
        </w:rPr>
      </w:pPr>
      <w:r w:rsidRPr="009C2B95">
        <w:rPr>
          <w:sz w:val="28"/>
          <w:szCs w:val="28"/>
          <w:lang w:bidi="ar-EG"/>
        </w:rPr>
        <w:t>Operations for up to 9 employees</w:t>
      </w:r>
    </w:p>
    <w:p w14:paraId="0B3E5DD9"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Robust service management</w:t>
      </w:r>
    </w:p>
    <w:p w14:paraId="72A31250"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Social insurance services management</w:t>
      </w:r>
    </w:p>
    <w:p w14:paraId="75028803"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Ministry of Commerce services management</w:t>
      </w:r>
    </w:p>
    <w:p w14:paraId="7D28CC27"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Absher (resident) services management</w:t>
      </w:r>
    </w:p>
    <w:p w14:paraId="212CF81E"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Municipal services management</w:t>
      </w:r>
    </w:p>
    <w:p w14:paraId="55376BCB"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Chamber of Commerce services management</w:t>
      </w:r>
    </w:p>
    <w:p w14:paraId="4A2F1CDE"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Zakat and Income management</w:t>
      </w:r>
    </w:p>
    <w:p w14:paraId="0C734D7D"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Labor office management</w:t>
      </w:r>
    </w:p>
    <w:p w14:paraId="3E7069E9"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Support program management</w:t>
      </w:r>
    </w:p>
    <w:p w14:paraId="799BDDA4"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Medical insurance services management</w:t>
      </w:r>
    </w:p>
    <w:p w14:paraId="6B92E026"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Safety services management</w:t>
      </w:r>
    </w:p>
    <w:p w14:paraId="7CAE1081" w14:textId="77777777" w:rsidR="009C2B95" w:rsidRPr="009C2B95" w:rsidRDefault="009C2B95" w:rsidP="00C51049">
      <w:pPr>
        <w:pStyle w:val="ListParagraph"/>
        <w:numPr>
          <w:ilvl w:val="0"/>
          <w:numId w:val="18"/>
        </w:numPr>
        <w:ind w:left="450" w:hanging="90"/>
        <w:rPr>
          <w:sz w:val="28"/>
          <w:szCs w:val="28"/>
          <w:lang w:bidi="ar-EG"/>
        </w:rPr>
      </w:pPr>
      <w:proofErr w:type="spellStart"/>
      <w:r w:rsidRPr="009C2B95">
        <w:rPr>
          <w:sz w:val="28"/>
          <w:szCs w:val="28"/>
          <w:lang w:bidi="ar-EG"/>
        </w:rPr>
        <w:t>Najiz</w:t>
      </w:r>
      <w:proofErr w:type="spellEnd"/>
      <w:r w:rsidRPr="009C2B95">
        <w:rPr>
          <w:sz w:val="28"/>
          <w:szCs w:val="28"/>
          <w:lang w:bidi="ar-EG"/>
        </w:rPr>
        <w:t xml:space="preserve"> services management</w:t>
      </w:r>
    </w:p>
    <w:p w14:paraId="3CBC2B0F"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Nafiz services management</w:t>
      </w:r>
    </w:p>
    <w:p w14:paraId="19CCC494"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Payroll management and wage protection subscription</w:t>
      </w:r>
    </w:p>
    <w:p w14:paraId="5F9E2B58"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Employment contract documentation for employees</w:t>
      </w:r>
    </w:p>
    <w:p w14:paraId="51F1B70B"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Financial burden relief</w:t>
      </w:r>
    </w:p>
    <w:p w14:paraId="4108064D"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Website design</w:t>
      </w:r>
    </w:p>
    <w:p w14:paraId="6BE681A0"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E-commerce store design</w:t>
      </w:r>
    </w:p>
    <w:p w14:paraId="0507C62C"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Professional logo design</w:t>
      </w:r>
    </w:p>
    <w:p w14:paraId="164A40F5" w14:textId="77777777" w:rsidR="009C2B95" w:rsidRPr="009C2B95" w:rsidRDefault="009C2B95" w:rsidP="00C51049">
      <w:pPr>
        <w:pStyle w:val="ListParagraph"/>
        <w:numPr>
          <w:ilvl w:val="0"/>
          <w:numId w:val="18"/>
        </w:numPr>
        <w:ind w:left="450" w:hanging="90"/>
        <w:rPr>
          <w:sz w:val="28"/>
          <w:szCs w:val="28"/>
          <w:lang w:bidi="ar-EG"/>
        </w:rPr>
      </w:pPr>
      <w:r w:rsidRPr="009C2B95">
        <w:rPr>
          <w:sz w:val="28"/>
          <w:szCs w:val="28"/>
          <w:lang w:bidi="ar-EG"/>
        </w:rPr>
        <w:t>Marketing</w:t>
      </w:r>
    </w:p>
    <w:p w14:paraId="39AAA89B" w14:textId="77777777" w:rsidR="009C2B95" w:rsidRPr="009C2B95" w:rsidRDefault="009C2B95" w:rsidP="009C2B95">
      <w:pPr>
        <w:pStyle w:val="ListParagraph"/>
        <w:rPr>
          <w:sz w:val="28"/>
          <w:szCs w:val="28"/>
          <w:lang w:bidi="ar-EG"/>
        </w:rPr>
      </w:pPr>
      <w:r w:rsidRPr="009C2B95">
        <w:rPr>
          <w:sz w:val="28"/>
          <w:szCs w:val="28"/>
          <w:lang w:bidi="ar-EG"/>
        </w:rPr>
        <w:t>Throughout the subscription period, clients will benefit from a complimentary service package that guarantees:</w:t>
      </w:r>
    </w:p>
    <w:p w14:paraId="63132596" w14:textId="77777777" w:rsidR="009C2B95" w:rsidRPr="009C2B95" w:rsidRDefault="009C2B95" w:rsidP="009C2B95">
      <w:pPr>
        <w:pStyle w:val="ListParagraph"/>
        <w:rPr>
          <w:sz w:val="28"/>
          <w:szCs w:val="28"/>
          <w:lang w:bidi="ar-EG"/>
        </w:rPr>
      </w:pPr>
    </w:p>
    <w:p w14:paraId="7095DF2E" w14:textId="77777777" w:rsidR="009C2B95" w:rsidRPr="009C2B95" w:rsidRDefault="009C2B95" w:rsidP="00C51049">
      <w:pPr>
        <w:pStyle w:val="ListParagraph"/>
        <w:numPr>
          <w:ilvl w:val="0"/>
          <w:numId w:val="19"/>
        </w:numPr>
        <w:ind w:left="360" w:firstLine="90"/>
        <w:rPr>
          <w:sz w:val="28"/>
          <w:szCs w:val="28"/>
          <w:lang w:bidi="ar-EG"/>
        </w:rPr>
      </w:pPr>
      <w:r w:rsidRPr="009C2B95">
        <w:rPr>
          <w:sz w:val="28"/>
          <w:szCs w:val="28"/>
          <w:lang w:bidi="ar-EG"/>
        </w:rPr>
        <w:t>Flight booking at the lowest rates</w:t>
      </w:r>
    </w:p>
    <w:p w14:paraId="409FD2EF" w14:textId="77777777" w:rsidR="009C2B95" w:rsidRPr="009C2B95" w:rsidRDefault="009C2B95" w:rsidP="00C51049">
      <w:pPr>
        <w:pStyle w:val="ListParagraph"/>
        <w:numPr>
          <w:ilvl w:val="0"/>
          <w:numId w:val="19"/>
        </w:numPr>
        <w:ind w:left="360" w:firstLine="90"/>
        <w:rPr>
          <w:sz w:val="28"/>
          <w:szCs w:val="28"/>
          <w:lang w:bidi="ar-EG"/>
        </w:rPr>
      </w:pPr>
      <w:r w:rsidRPr="009C2B95">
        <w:rPr>
          <w:sz w:val="28"/>
          <w:szCs w:val="28"/>
          <w:lang w:bidi="ar-EG"/>
        </w:rPr>
        <w:t>Hotel booking at the best rates</w:t>
      </w:r>
    </w:p>
    <w:p w14:paraId="4E6BF1F7" w14:textId="77777777" w:rsidR="009C2B95" w:rsidRPr="009C2B95" w:rsidRDefault="009C2B95" w:rsidP="00C51049">
      <w:pPr>
        <w:pStyle w:val="ListParagraph"/>
        <w:numPr>
          <w:ilvl w:val="0"/>
          <w:numId w:val="19"/>
        </w:numPr>
        <w:ind w:left="360" w:firstLine="90"/>
        <w:rPr>
          <w:sz w:val="28"/>
          <w:szCs w:val="28"/>
          <w:lang w:bidi="ar-EG"/>
        </w:rPr>
      </w:pPr>
      <w:r w:rsidRPr="009C2B95">
        <w:rPr>
          <w:sz w:val="28"/>
          <w:szCs w:val="28"/>
          <w:lang w:bidi="ar-EG"/>
        </w:rPr>
        <w:t>Car insurance at the most competitive rates</w:t>
      </w:r>
    </w:p>
    <w:p w14:paraId="1E2E7416" w14:textId="77777777" w:rsidR="009C2B95" w:rsidRPr="009C2B95" w:rsidRDefault="009C2B95" w:rsidP="00C51049">
      <w:pPr>
        <w:pStyle w:val="ListParagraph"/>
        <w:numPr>
          <w:ilvl w:val="0"/>
          <w:numId w:val="19"/>
        </w:numPr>
        <w:ind w:left="360" w:firstLine="90"/>
        <w:rPr>
          <w:sz w:val="28"/>
          <w:szCs w:val="28"/>
          <w:lang w:bidi="ar-EG"/>
        </w:rPr>
      </w:pPr>
      <w:r w:rsidRPr="009C2B95">
        <w:rPr>
          <w:sz w:val="28"/>
          <w:szCs w:val="28"/>
          <w:lang w:bidi="ar-EG"/>
        </w:rPr>
        <w:t>Processing and attestation of work visas by the Chamber of Commerce</w:t>
      </w:r>
    </w:p>
    <w:p w14:paraId="77284449" w14:textId="77777777" w:rsidR="009C2B95" w:rsidRPr="009C2B95" w:rsidRDefault="009C2B95" w:rsidP="00C51049">
      <w:pPr>
        <w:pStyle w:val="ListParagraph"/>
        <w:numPr>
          <w:ilvl w:val="0"/>
          <w:numId w:val="19"/>
        </w:numPr>
        <w:ind w:left="360" w:firstLine="90"/>
        <w:rPr>
          <w:sz w:val="28"/>
          <w:szCs w:val="28"/>
          <w:lang w:bidi="ar-EG"/>
        </w:rPr>
      </w:pPr>
      <w:r w:rsidRPr="009C2B95">
        <w:rPr>
          <w:sz w:val="28"/>
          <w:szCs w:val="28"/>
          <w:lang w:bidi="ar-EG"/>
        </w:rPr>
        <w:t>30% discount on all design and marketing services</w:t>
      </w:r>
    </w:p>
    <w:p w14:paraId="5ED08B9F" w14:textId="1A51586A" w:rsidR="009C2B95" w:rsidRPr="0040250D" w:rsidRDefault="009C2B95" w:rsidP="00C51049">
      <w:pPr>
        <w:pStyle w:val="ListParagraph"/>
        <w:numPr>
          <w:ilvl w:val="0"/>
          <w:numId w:val="19"/>
        </w:numPr>
        <w:ind w:left="360" w:firstLine="90"/>
        <w:rPr>
          <w:sz w:val="28"/>
          <w:szCs w:val="28"/>
          <w:lang w:bidi="ar-EG"/>
        </w:rPr>
      </w:pPr>
      <w:r w:rsidRPr="009C2B95">
        <w:rPr>
          <w:sz w:val="28"/>
          <w:szCs w:val="28"/>
          <w:lang w:bidi="ar-EG"/>
        </w:rPr>
        <w:t xml:space="preserve">20% discount for accounting software needs from </w:t>
      </w:r>
      <w:proofErr w:type="spellStart"/>
      <w:r w:rsidR="0040250D" w:rsidRPr="0040250D">
        <w:rPr>
          <w:sz w:val="28"/>
          <w:szCs w:val="28"/>
          <w:lang w:bidi="ar-EG"/>
        </w:rPr>
        <w:t>Qoyod</w:t>
      </w:r>
      <w:proofErr w:type="spellEnd"/>
      <w:r w:rsidRPr="0040250D">
        <w:rPr>
          <w:sz w:val="28"/>
          <w:szCs w:val="28"/>
          <w:lang w:bidi="ar-EG"/>
        </w:rPr>
        <w:t xml:space="preserve"> Company</w:t>
      </w:r>
    </w:p>
    <w:p w14:paraId="7DB5D35E" w14:textId="183FEFC5" w:rsidR="001A7C56" w:rsidRDefault="009C2B95" w:rsidP="00C51049">
      <w:pPr>
        <w:pStyle w:val="ListParagraph"/>
        <w:numPr>
          <w:ilvl w:val="0"/>
          <w:numId w:val="19"/>
        </w:numPr>
        <w:ind w:left="360" w:firstLine="90"/>
        <w:rPr>
          <w:sz w:val="28"/>
          <w:szCs w:val="28"/>
          <w:rtl/>
          <w:lang w:bidi="ar-EG"/>
        </w:rPr>
      </w:pPr>
      <w:r w:rsidRPr="009C2B95">
        <w:rPr>
          <w:sz w:val="28"/>
          <w:szCs w:val="28"/>
          <w:lang w:bidi="ar-EG"/>
        </w:rPr>
        <w:lastRenderedPageBreak/>
        <w:t>Facilitation of government loans for the establishment</w:t>
      </w:r>
      <w:r>
        <w:rPr>
          <w:sz w:val="28"/>
          <w:szCs w:val="28"/>
          <w:rtl/>
          <w:lang w:bidi="ar-EG"/>
        </w:rPr>
        <w:br/>
      </w:r>
    </w:p>
    <w:p w14:paraId="33D38F51" w14:textId="6858DCE7" w:rsidR="009C2B95" w:rsidRPr="006558D3" w:rsidRDefault="009C2B95" w:rsidP="006558D3">
      <w:pPr>
        <w:pStyle w:val="ListParagraph"/>
        <w:numPr>
          <w:ilvl w:val="0"/>
          <w:numId w:val="8"/>
        </w:numPr>
        <w:rPr>
          <w:b/>
          <w:bCs/>
          <w:sz w:val="28"/>
          <w:szCs w:val="28"/>
          <w:lang w:bidi="ar-EG"/>
        </w:rPr>
      </w:pPr>
      <w:r w:rsidRPr="006558D3">
        <w:rPr>
          <w:b/>
          <w:bCs/>
          <w:sz w:val="28"/>
          <w:szCs w:val="28"/>
          <w:lang w:bidi="ar-EG"/>
        </w:rPr>
        <w:t>Payroll Management Package</w:t>
      </w:r>
    </w:p>
    <w:p w14:paraId="562DEB05" w14:textId="77777777" w:rsidR="009C2B95" w:rsidRPr="009C2B95" w:rsidRDefault="009C2B95" w:rsidP="009C2B95">
      <w:pPr>
        <w:pStyle w:val="ListParagraph"/>
        <w:rPr>
          <w:sz w:val="28"/>
          <w:szCs w:val="28"/>
          <w:lang w:bidi="ar-EG"/>
        </w:rPr>
      </w:pPr>
      <w:r w:rsidRPr="009C2B95">
        <w:rPr>
          <w:sz w:val="28"/>
          <w:szCs w:val="28"/>
          <w:lang w:bidi="ar-EG"/>
        </w:rPr>
        <w:t>This specialized package offers a comprehensive solution for companies to efficiently manage their payroll and benefits, enabling them to achieve higher efficiency and better focus on business growth.</w:t>
      </w:r>
    </w:p>
    <w:p w14:paraId="3A9DFB6E" w14:textId="77777777" w:rsidR="009C2B95" w:rsidRPr="009C2B95" w:rsidRDefault="009C2B95" w:rsidP="009C2B95">
      <w:pPr>
        <w:pStyle w:val="ListParagraph"/>
        <w:rPr>
          <w:sz w:val="28"/>
          <w:szCs w:val="28"/>
          <w:lang w:bidi="ar-EG"/>
        </w:rPr>
      </w:pPr>
      <w:r w:rsidRPr="009C2B95">
        <w:rPr>
          <w:sz w:val="28"/>
          <w:szCs w:val="28"/>
          <w:lang w:bidi="ar-EG"/>
        </w:rPr>
        <w:t>The package includes eight classifications tailored to companies' needs:</w:t>
      </w:r>
    </w:p>
    <w:p w14:paraId="59C371EB" w14:textId="77777777" w:rsidR="009C2B95" w:rsidRPr="009C2B95" w:rsidRDefault="009C2B95" w:rsidP="009C2B95">
      <w:pPr>
        <w:pStyle w:val="ListParagraph"/>
        <w:rPr>
          <w:sz w:val="28"/>
          <w:szCs w:val="28"/>
          <w:lang w:bidi="ar-EG"/>
        </w:rPr>
      </w:pPr>
    </w:p>
    <w:p w14:paraId="39F61EBC" w14:textId="77777777" w:rsidR="009C2B95" w:rsidRPr="009C2B95" w:rsidRDefault="009C2B95" w:rsidP="002A7D46">
      <w:pPr>
        <w:pStyle w:val="ListParagraph"/>
        <w:numPr>
          <w:ilvl w:val="0"/>
          <w:numId w:val="20"/>
        </w:numPr>
        <w:ind w:left="540" w:firstLine="0"/>
        <w:rPr>
          <w:sz w:val="28"/>
          <w:szCs w:val="28"/>
          <w:lang w:bidi="ar-EG"/>
        </w:rPr>
      </w:pPr>
      <w:r w:rsidRPr="009C2B95">
        <w:rPr>
          <w:sz w:val="28"/>
          <w:szCs w:val="28"/>
          <w:lang w:bidi="ar-EG"/>
        </w:rPr>
        <w:t>Bronze Package: Priced at 55,000 SAR</w:t>
      </w:r>
    </w:p>
    <w:p w14:paraId="3205EE63" w14:textId="77777777" w:rsidR="009C2B95" w:rsidRPr="009C2B95" w:rsidRDefault="009C2B95" w:rsidP="002A7D46">
      <w:pPr>
        <w:pStyle w:val="ListParagraph"/>
        <w:numPr>
          <w:ilvl w:val="0"/>
          <w:numId w:val="20"/>
        </w:numPr>
        <w:ind w:left="540" w:firstLine="0"/>
        <w:rPr>
          <w:sz w:val="28"/>
          <w:szCs w:val="28"/>
          <w:lang w:bidi="ar-EG"/>
        </w:rPr>
      </w:pPr>
      <w:r w:rsidRPr="009C2B95">
        <w:rPr>
          <w:sz w:val="28"/>
          <w:szCs w:val="28"/>
          <w:lang w:bidi="ar-EG"/>
        </w:rPr>
        <w:t>Silver Package: Priced at 8,600 SAR</w:t>
      </w:r>
    </w:p>
    <w:p w14:paraId="28970882" w14:textId="77777777" w:rsidR="009C2B95" w:rsidRPr="009C2B95" w:rsidRDefault="009C2B95" w:rsidP="002A7D46">
      <w:pPr>
        <w:pStyle w:val="ListParagraph"/>
        <w:numPr>
          <w:ilvl w:val="0"/>
          <w:numId w:val="20"/>
        </w:numPr>
        <w:ind w:left="540" w:firstLine="0"/>
        <w:rPr>
          <w:sz w:val="28"/>
          <w:szCs w:val="28"/>
          <w:lang w:bidi="ar-EG"/>
        </w:rPr>
      </w:pPr>
      <w:r w:rsidRPr="009C2B95">
        <w:rPr>
          <w:sz w:val="28"/>
          <w:szCs w:val="28"/>
          <w:lang w:bidi="ar-EG"/>
        </w:rPr>
        <w:t>Gold Package: Priced at 15,800 SAR</w:t>
      </w:r>
    </w:p>
    <w:p w14:paraId="452E3413" w14:textId="77777777" w:rsidR="009C2B95" w:rsidRPr="009C2B95" w:rsidRDefault="009C2B95" w:rsidP="002A7D46">
      <w:pPr>
        <w:pStyle w:val="ListParagraph"/>
        <w:numPr>
          <w:ilvl w:val="0"/>
          <w:numId w:val="20"/>
        </w:numPr>
        <w:ind w:left="540" w:firstLine="0"/>
        <w:rPr>
          <w:sz w:val="28"/>
          <w:szCs w:val="28"/>
          <w:lang w:bidi="ar-EG"/>
        </w:rPr>
      </w:pPr>
      <w:r w:rsidRPr="009C2B95">
        <w:rPr>
          <w:sz w:val="28"/>
          <w:szCs w:val="28"/>
          <w:lang w:bidi="ar-EG"/>
        </w:rPr>
        <w:t>Platinum Package: Priced at 208,000 SAR</w:t>
      </w:r>
    </w:p>
    <w:p w14:paraId="1890965F" w14:textId="77777777" w:rsidR="009C2B95" w:rsidRPr="009C2B95" w:rsidRDefault="009C2B95" w:rsidP="002A7D46">
      <w:pPr>
        <w:pStyle w:val="ListParagraph"/>
        <w:numPr>
          <w:ilvl w:val="0"/>
          <w:numId w:val="20"/>
        </w:numPr>
        <w:ind w:left="540" w:firstLine="0"/>
        <w:rPr>
          <w:sz w:val="28"/>
          <w:szCs w:val="28"/>
          <w:lang w:bidi="ar-EG"/>
        </w:rPr>
      </w:pPr>
      <w:r w:rsidRPr="009C2B95">
        <w:rPr>
          <w:sz w:val="28"/>
          <w:szCs w:val="28"/>
          <w:lang w:bidi="ar-EG"/>
        </w:rPr>
        <w:t>Bronze Package: Priced at 650 SAR</w:t>
      </w:r>
    </w:p>
    <w:p w14:paraId="7DE56957" w14:textId="77777777" w:rsidR="009C2B95" w:rsidRPr="009C2B95" w:rsidRDefault="009C2B95" w:rsidP="002A7D46">
      <w:pPr>
        <w:pStyle w:val="ListParagraph"/>
        <w:numPr>
          <w:ilvl w:val="0"/>
          <w:numId w:val="20"/>
        </w:numPr>
        <w:ind w:left="540" w:firstLine="0"/>
        <w:rPr>
          <w:sz w:val="28"/>
          <w:szCs w:val="28"/>
          <w:lang w:bidi="ar-EG"/>
        </w:rPr>
      </w:pPr>
      <w:r w:rsidRPr="009C2B95">
        <w:rPr>
          <w:sz w:val="28"/>
          <w:szCs w:val="28"/>
          <w:lang w:bidi="ar-EG"/>
        </w:rPr>
        <w:t>Silver Package: Priced at 1,200 SAR</w:t>
      </w:r>
    </w:p>
    <w:p w14:paraId="65071C99" w14:textId="77777777" w:rsidR="009C2B95" w:rsidRPr="009C2B95" w:rsidRDefault="009C2B95" w:rsidP="002A7D46">
      <w:pPr>
        <w:pStyle w:val="ListParagraph"/>
        <w:numPr>
          <w:ilvl w:val="0"/>
          <w:numId w:val="20"/>
        </w:numPr>
        <w:ind w:left="540" w:firstLine="0"/>
        <w:rPr>
          <w:sz w:val="28"/>
          <w:szCs w:val="28"/>
          <w:lang w:bidi="ar-EG"/>
        </w:rPr>
      </w:pPr>
      <w:r w:rsidRPr="009C2B95">
        <w:rPr>
          <w:sz w:val="28"/>
          <w:szCs w:val="28"/>
          <w:lang w:bidi="ar-EG"/>
        </w:rPr>
        <w:t>Gold Package: Priced at 2,100 SAR</w:t>
      </w:r>
    </w:p>
    <w:p w14:paraId="4DC884ED" w14:textId="5CE10C4C" w:rsidR="009C2B95" w:rsidRDefault="009C2B95" w:rsidP="002A7D46">
      <w:pPr>
        <w:pStyle w:val="ListParagraph"/>
        <w:numPr>
          <w:ilvl w:val="0"/>
          <w:numId w:val="20"/>
        </w:numPr>
        <w:ind w:left="540" w:firstLine="0"/>
        <w:rPr>
          <w:sz w:val="28"/>
          <w:szCs w:val="28"/>
          <w:rtl/>
          <w:lang w:bidi="ar-EG"/>
        </w:rPr>
      </w:pPr>
      <w:r w:rsidRPr="009C2B95">
        <w:rPr>
          <w:sz w:val="28"/>
          <w:szCs w:val="28"/>
          <w:lang w:bidi="ar-EG"/>
        </w:rPr>
        <w:t>Platinum Package: Priced at 3,200 SAR</w:t>
      </w:r>
    </w:p>
    <w:p w14:paraId="71ED0039" w14:textId="77777777" w:rsidR="009C2B95" w:rsidRDefault="009C2B95" w:rsidP="009C2B95">
      <w:pPr>
        <w:pStyle w:val="ListParagraph"/>
        <w:rPr>
          <w:sz w:val="28"/>
          <w:szCs w:val="28"/>
          <w:rtl/>
          <w:lang w:bidi="ar-EG"/>
        </w:rPr>
      </w:pPr>
    </w:p>
    <w:p w14:paraId="6CEF77A7" w14:textId="77777777" w:rsidR="009C2B95" w:rsidRPr="009C2B95" w:rsidRDefault="009C2B95" w:rsidP="009C2B95">
      <w:pPr>
        <w:pStyle w:val="ListParagraph"/>
        <w:rPr>
          <w:b/>
          <w:bCs/>
          <w:sz w:val="28"/>
          <w:szCs w:val="28"/>
          <w:lang w:bidi="ar-EG"/>
        </w:rPr>
      </w:pPr>
      <w:r w:rsidRPr="009C2B95">
        <w:rPr>
          <w:b/>
          <w:bCs/>
          <w:sz w:val="28"/>
          <w:szCs w:val="28"/>
          <w:lang w:bidi="ar-EG"/>
        </w:rPr>
        <w:t>Legal Services Package:</w:t>
      </w:r>
    </w:p>
    <w:p w14:paraId="39CE2E9D" w14:textId="77777777" w:rsidR="009C2B95" w:rsidRPr="009C2B95" w:rsidRDefault="009C2B95" w:rsidP="009C2B95">
      <w:pPr>
        <w:pStyle w:val="ListParagraph"/>
        <w:rPr>
          <w:sz w:val="28"/>
          <w:szCs w:val="28"/>
          <w:lang w:bidi="ar-EG"/>
        </w:rPr>
      </w:pPr>
      <w:r w:rsidRPr="009C2B95">
        <w:rPr>
          <w:sz w:val="28"/>
          <w:szCs w:val="28"/>
          <w:lang w:bidi="ar-EG"/>
        </w:rPr>
        <w:t>Companies crucially require legal services in various forms due to the increasing complexities of legislative and regulatory environments. This need encompasses several objectives, including:</w:t>
      </w:r>
    </w:p>
    <w:p w14:paraId="35DF1B12" w14:textId="77777777" w:rsidR="009C2B95" w:rsidRPr="009C2B95" w:rsidRDefault="009C2B95" w:rsidP="002A7D46">
      <w:pPr>
        <w:pStyle w:val="ListParagraph"/>
        <w:numPr>
          <w:ilvl w:val="0"/>
          <w:numId w:val="21"/>
        </w:numPr>
        <w:ind w:left="540" w:firstLine="90"/>
        <w:rPr>
          <w:sz w:val="28"/>
          <w:szCs w:val="28"/>
          <w:lang w:bidi="ar-EG"/>
        </w:rPr>
      </w:pPr>
      <w:r w:rsidRPr="009C2B95">
        <w:rPr>
          <w:sz w:val="28"/>
          <w:szCs w:val="28"/>
          <w:lang w:bidi="ar-EG"/>
        </w:rPr>
        <w:t>Protection from legal issues</w:t>
      </w:r>
    </w:p>
    <w:p w14:paraId="4B1E59CE" w14:textId="77777777" w:rsidR="009C2B95" w:rsidRPr="009C2B95" w:rsidRDefault="009C2B95" w:rsidP="002A7D46">
      <w:pPr>
        <w:pStyle w:val="ListParagraph"/>
        <w:numPr>
          <w:ilvl w:val="0"/>
          <w:numId w:val="21"/>
        </w:numPr>
        <w:ind w:left="540" w:firstLine="90"/>
        <w:rPr>
          <w:sz w:val="28"/>
          <w:szCs w:val="28"/>
          <w:lang w:bidi="ar-EG"/>
        </w:rPr>
      </w:pPr>
      <w:r w:rsidRPr="009C2B95">
        <w:rPr>
          <w:sz w:val="28"/>
          <w:szCs w:val="28"/>
          <w:lang w:bidi="ar-EG"/>
        </w:rPr>
        <w:t>Protection from potential legal cases</w:t>
      </w:r>
    </w:p>
    <w:p w14:paraId="66680CA0" w14:textId="77777777" w:rsidR="009C2B95" w:rsidRPr="009C2B95" w:rsidRDefault="009C2B95" w:rsidP="002A7D46">
      <w:pPr>
        <w:pStyle w:val="ListParagraph"/>
        <w:numPr>
          <w:ilvl w:val="0"/>
          <w:numId w:val="21"/>
        </w:numPr>
        <w:ind w:left="540" w:firstLine="90"/>
        <w:rPr>
          <w:sz w:val="28"/>
          <w:szCs w:val="28"/>
          <w:lang w:bidi="ar-EG"/>
        </w:rPr>
      </w:pPr>
      <w:r w:rsidRPr="009C2B95">
        <w:rPr>
          <w:sz w:val="28"/>
          <w:szCs w:val="28"/>
          <w:lang w:bidi="ar-EG"/>
        </w:rPr>
        <w:t>Drafting contracts and agreements</w:t>
      </w:r>
    </w:p>
    <w:p w14:paraId="40B93955" w14:textId="77777777" w:rsidR="009C2B95" w:rsidRPr="009C2B95" w:rsidRDefault="009C2B95" w:rsidP="002A7D46">
      <w:pPr>
        <w:pStyle w:val="ListParagraph"/>
        <w:numPr>
          <w:ilvl w:val="0"/>
          <w:numId w:val="21"/>
        </w:numPr>
        <w:ind w:left="540" w:firstLine="90"/>
        <w:rPr>
          <w:sz w:val="28"/>
          <w:szCs w:val="28"/>
          <w:lang w:bidi="ar-EG"/>
        </w:rPr>
      </w:pPr>
      <w:r w:rsidRPr="009C2B95">
        <w:rPr>
          <w:sz w:val="28"/>
          <w:szCs w:val="28"/>
          <w:lang w:bidi="ar-EG"/>
        </w:rPr>
        <w:t>Ensuring compliance with local and international laws and regulations</w:t>
      </w:r>
    </w:p>
    <w:p w14:paraId="1CD9383D" w14:textId="77777777" w:rsidR="009C2B95" w:rsidRPr="009C2B95" w:rsidRDefault="009C2B95" w:rsidP="002A7D46">
      <w:pPr>
        <w:pStyle w:val="ListParagraph"/>
        <w:numPr>
          <w:ilvl w:val="0"/>
          <w:numId w:val="21"/>
        </w:numPr>
        <w:ind w:left="540" w:firstLine="90"/>
        <w:rPr>
          <w:sz w:val="28"/>
          <w:szCs w:val="28"/>
          <w:lang w:bidi="ar-EG"/>
        </w:rPr>
      </w:pPr>
      <w:r w:rsidRPr="009C2B95">
        <w:rPr>
          <w:sz w:val="28"/>
          <w:szCs w:val="28"/>
          <w:lang w:bidi="ar-EG"/>
        </w:rPr>
        <w:t>Efficient dispute resolution</w:t>
      </w:r>
    </w:p>
    <w:p w14:paraId="544F4524" w14:textId="77777777" w:rsidR="009C2B95" w:rsidRPr="009C2B95" w:rsidRDefault="009C2B95" w:rsidP="002A7D46">
      <w:pPr>
        <w:pStyle w:val="ListParagraph"/>
        <w:numPr>
          <w:ilvl w:val="0"/>
          <w:numId w:val="21"/>
        </w:numPr>
        <w:ind w:left="540" w:firstLine="90"/>
        <w:rPr>
          <w:sz w:val="28"/>
          <w:szCs w:val="28"/>
          <w:lang w:bidi="ar-EG"/>
        </w:rPr>
      </w:pPr>
      <w:r w:rsidRPr="009C2B95">
        <w:rPr>
          <w:sz w:val="28"/>
          <w:szCs w:val="28"/>
          <w:lang w:bidi="ar-EG"/>
        </w:rPr>
        <w:t>Providing strategic legal consultations</w:t>
      </w:r>
    </w:p>
    <w:p w14:paraId="001C4CC6" w14:textId="77777777" w:rsidR="009C2B95" w:rsidRPr="009C2B95" w:rsidRDefault="009C2B95" w:rsidP="002A7D46">
      <w:pPr>
        <w:pStyle w:val="ListParagraph"/>
        <w:numPr>
          <w:ilvl w:val="0"/>
          <w:numId w:val="21"/>
        </w:numPr>
        <w:ind w:left="540" w:firstLine="90"/>
        <w:rPr>
          <w:sz w:val="28"/>
          <w:szCs w:val="28"/>
          <w:lang w:bidi="ar-EG"/>
        </w:rPr>
      </w:pPr>
      <w:r w:rsidRPr="009C2B95">
        <w:rPr>
          <w:sz w:val="28"/>
          <w:szCs w:val="28"/>
          <w:lang w:bidi="ar-EG"/>
        </w:rPr>
        <w:t>Safeguarding business integrity and minimizing legal risks</w:t>
      </w:r>
    </w:p>
    <w:p w14:paraId="58BA0179" w14:textId="77777777" w:rsidR="009C2B95" w:rsidRPr="009C2B95" w:rsidRDefault="009C2B95" w:rsidP="002A7D46">
      <w:pPr>
        <w:pStyle w:val="ListParagraph"/>
        <w:numPr>
          <w:ilvl w:val="0"/>
          <w:numId w:val="21"/>
        </w:numPr>
        <w:ind w:left="540" w:firstLine="90"/>
        <w:rPr>
          <w:sz w:val="28"/>
          <w:szCs w:val="28"/>
          <w:lang w:bidi="ar-EG"/>
        </w:rPr>
      </w:pPr>
      <w:r w:rsidRPr="009C2B95">
        <w:rPr>
          <w:sz w:val="28"/>
          <w:szCs w:val="28"/>
          <w:lang w:bidi="ar-EG"/>
        </w:rPr>
        <w:t>Enhancing sustainability and success in the market.</w:t>
      </w:r>
    </w:p>
    <w:p w14:paraId="72D76BFA" w14:textId="72906E04" w:rsidR="009C2B95" w:rsidRPr="009C2B95" w:rsidRDefault="009C2B95" w:rsidP="002A7D46">
      <w:pPr>
        <w:pStyle w:val="ListParagraph"/>
        <w:ind w:left="630"/>
        <w:rPr>
          <w:sz w:val="28"/>
          <w:szCs w:val="28"/>
          <w:lang w:bidi="ar-EG"/>
        </w:rPr>
      </w:pPr>
      <w:r w:rsidRPr="009C2B95">
        <w:rPr>
          <w:sz w:val="28"/>
          <w:szCs w:val="28"/>
          <w:lang w:bidi="ar-EG"/>
        </w:rPr>
        <w:t>Among the legal services provided by "</w:t>
      </w:r>
      <w:proofErr w:type="spellStart"/>
      <w:r>
        <w:rPr>
          <w:sz w:val="28"/>
          <w:szCs w:val="28"/>
          <w:lang w:bidi="ar-EG"/>
        </w:rPr>
        <w:t>Enjaaz</w:t>
      </w:r>
      <w:proofErr w:type="spellEnd"/>
      <w:r w:rsidRPr="009C2B95">
        <w:rPr>
          <w:sz w:val="28"/>
          <w:szCs w:val="28"/>
          <w:lang w:bidi="ar-EG"/>
        </w:rPr>
        <w:t>":</w:t>
      </w:r>
    </w:p>
    <w:p w14:paraId="4D56490F" w14:textId="77777777" w:rsidR="009C2B95" w:rsidRPr="009C2B95" w:rsidRDefault="009C2B95" w:rsidP="009C2B95">
      <w:pPr>
        <w:pStyle w:val="ListParagraph"/>
        <w:rPr>
          <w:sz w:val="28"/>
          <w:szCs w:val="28"/>
          <w:lang w:bidi="ar-EG"/>
        </w:rPr>
      </w:pPr>
    </w:p>
    <w:p w14:paraId="023DAC61"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Labor Law</w:t>
      </w:r>
    </w:p>
    <w:p w14:paraId="130AB63F"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Civil Law</w:t>
      </w:r>
    </w:p>
    <w:p w14:paraId="1CFE3A6D"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Enforcement</w:t>
      </w:r>
    </w:p>
    <w:p w14:paraId="6014202B"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Commercial Law</w:t>
      </w:r>
    </w:p>
    <w:p w14:paraId="7F22F0C7"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lastRenderedPageBreak/>
        <w:t>Financial Law</w:t>
      </w:r>
    </w:p>
    <w:p w14:paraId="7A7BF65B"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Zakat (Charitable donations) Law</w:t>
      </w:r>
    </w:p>
    <w:p w14:paraId="00A6E8D7"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Tax Law</w:t>
      </w:r>
    </w:p>
    <w:p w14:paraId="1E3F2340"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Inheritance Law</w:t>
      </w:r>
    </w:p>
    <w:p w14:paraId="773808FE"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Real Estate Law</w:t>
      </w:r>
    </w:p>
    <w:p w14:paraId="3BBDED33"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Contract Law</w:t>
      </w:r>
    </w:p>
    <w:p w14:paraId="00419593"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Investment Law</w:t>
      </w:r>
    </w:p>
    <w:p w14:paraId="6F13C5EC"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Waqf (Endowment) Law</w:t>
      </w:r>
    </w:p>
    <w:p w14:paraId="649CDE4D"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Intellectual Property Law</w:t>
      </w:r>
    </w:p>
    <w:p w14:paraId="71092A07"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International Law</w:t>
      </w:r>
    </w:p>
    <w:p w14:paraId="079E4AA1"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Laws of GCC Countries</w:t>
      </w:r>
    </w:p>
    <w:p w14:paraId="5EA1AE2C"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Turkish Law</w:t>
      </w:r>
    </w:p>
    <w:p w14:paraId="7BA3A3D9"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US Law</w:t>
      </w:r>
    </w:p>
    <w:p w14:paraId="4FD1C22E"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UK Law</w:t>
      </w:r>
    </w:p>
    <w:p w14:paraId="3D132C69"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Bilateral Agreements</w:t>
      </w:r>
    </w:p>
    <w:p w14:paraId="239B9FD9"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International Agreements</w:t>
      </w:r>
    </w:p>
    <w:p w14:paraId="24500A4C"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Arbitration</w:t>
      </w:r>
    </w:p>
    <w:p w14:paraId="2DA7BD82"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Corporate Governance</w:t>
      </w:r>
    </w:p>
    <w:p w14:paraId="171DEB09"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Corporate Compliance</w:t>
      </w:r>
    </w:p>
    <w:p w14:paraId="71CE84B2"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Legal Representation and Litigation</w:t>
      </w:r>
    </w:p>
    <w:p w14:paraId="1AC584FF"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Drafting Various Types of Contracts</w:t>
      </w:r>
    </w:p>
    <w:p w14:paraId="268BE682"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Debt Management and Collection</w:t>
      </w:r>
    </w:p>
    <w:p w14:paraId="6016C1B9"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Legal Protection</w:t>
      </w:r>
    </w:p>
    <w:p w14:paraId="6412AE65"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Electronic Documentation Services</w:t>
      </w:r>
    </w:p>
    <w:p w14:paraId="3BB950E1"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Drafting and Attesting to Commercial and Financial Contracts</w:t>
      </w:r>
    </w:p>
    <w:p w14:paraId="4F6088B3"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Amicable Settlements</w:t>
      </w:r>
    </w:p>
    <w:p w14:paraId="45692760"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Commercial Mediation</w:t>
      </w:r>
    </w:p>
    <w:p w14:paraId="6E185A60"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Estate Settlements</w:t>
      </w:r>
    </w:p>
    <w:p w14:paraId="3750002C"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Preparing Commercial Papers</w:t>
      </w:r>
    </w:p>
    <w:p w14:paraId="13237606"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Arbitration</w:t>
      </w:r>
    </w:p>
    <w:p w14:paraId="52737615"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Banking Disputes</w:t>
      </w:r>
    </w:p>
    <w:p w14:paraId="3285DC6C"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Insurance Disputes</w:t>
      </w:r>
    </w:p>
    <w:p w14:paraId="5465D813"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Labor Disputes</w:t>
      </w:r>
    </w:p>
    <w:p w14:paraId="621F3D9F"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Company Establishment and Merger Contracts</w:t>
      </w:r>
    </w:p>
    <w:p w14:paraId="638BEC1A"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Trademark and Patent Issues</w:t>
      </w:r>
    </w:p>
    <w:p w14:paraId="09ED9E81"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lastRenderedPageBreak/>
        <w:t>Personal Status Cases</w:t>
      </w:r>
    </w:p>
    <w:p w14:paraId="7BE67468"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Real Estate Deed Transfers</w:t>
      </w:r>
    </w:p>
    <w:p w14:paraId="530CA6CD" w14:textId="77777777" w:rsidR="009C2B95" w:rsidRPr="009C2B95" w:rsidRDefault="009C2B95" w:rsidP="002A7D46">
      <w:pPr>
        <w:pStyle w:val="ListParagraph"/>
        <w:numPr>
          <w:ilvl w:val="0"/>
          <w:numId w:val="22"/>
        </w:numPr>
        <w:ind w:left="810" w:hanging="180"/>
        <w:rPr>
          <w:sz w:val="28"/>
          <w:szCs w:val="28"/>
          <w:lang w:bidi="ar-EG"/>
        </w:rPr>
      </w:pPr>
      <w:r w:rsidRPr="009C2B95">
        <w:rPr>
          <w:sz w:val="28"/>
          <w:szCs w:val="28"/>
          <w:lang w:bidi="ar-EG"/>
        </w:rPr>
        <w:t>Legal Study for Facilitating Financing</w:t>
      </w:r>
    </w:p>
    <w:p w14:paraId="0EAE1453" w14:textId="2767EB67" w:rsidR="009C2B95" w:rsidRDefault="009C2B95" w:rsidP="002A7D46">
      <w:pPr>
        <w:pStyle w:val="ListParagraph"/>
        <w:numPr>
          <w:ilvl w:val="0"/>
          <w:numId w:val="22"/>
        </w:numPr>
        <w:ind w:left="810" w:hanging="180"/>
        <w:rPr>
          <w:sz w:val="28"/>
          <w:szCs w:val="28"/>
          <w:lang w:bidi="ar-EG"/>
        </w:rPr>
      </w:pPr>
      <w:r w:rsidRPr="009C2B95">
        <w:rPr>
          <w:sz w:val="28"/>
          <w:szCs w:val="28"/>
          <w:lang w:bidi="ar-EG"/>
        </w:rPr>
        <w:t>Subscription Plans for Enterprises: Monthly, 3 Months, 6 Months, 12 Months</w:t>
      </w:r>
    </w:p>
    <w:p w14:paraId="0CD19AC2" w14:textId="77777777" w:rsidR="009C2B95" w:rsidRDefault="009C2B95" w:rsidP="009C2B95">
      <w:pPr>
        <w:pStyle w:val="ListParagraph"/>
        <w:rPr>
          <w:sz w:val="28"/>
          <w:szCs w:val="28"/>
          <w:lang w:bidi="ar-EG"/>
        </w:rPr>
      </w:pPr>
    </w:p>
    <w:p w14:paraId="498F376D" w14:textId="0C7ADD4E" w:rsidR="009C2B95" w:rsidRPr="009C2B95" w:rsidRDefault="009C2B95" w:rsidP="005E6D70">
      <w:pPr>
        <w:pStyle w:val="ListParagraph"/>
        <w:numPr>
          <w:ilvl w:val="0"/>
          <w:numId w:val="8"/>
        </w:numPr>
        <w:rPr>
          <w:b/>
          <w:bCs/>
          <w:sz w:val="28"/>
          <w:szCs w:val="28"/>
          <w:lang w:bidi="ar-EG"/>
        </w:rPr>
      </w:pPr>
      <w:r w:rsidRPr="009C2B95">
        <w:rPr>
          <w:b/>
          <w:bCs/>
          <w:sz w:val="28"/>
          <w:szCs w:val="28"/>
          <w:lang w:bidi="ar-EG"/>
        </w:rPr>
        <w:t>Design and Branding Services Package:</w:t>
      </w:r>
    </w:p>
    <w:p w14:paraId="164E3FF2" w14:textId="3DB9A536" w:rsidR="009C2B95" w:rsidRPr="009C2B95" w:rsidRDefault="009C2B95" w:rsidP="009C2B95">
      <w:pPr>
        <w:pStyle w:val="ListParagraph"/>
        <w:rPr>
          <w:sz w:val="28"/>
          <w:szCs w:val="28"/>
          <w:lang w:bidi="ar-EG"/>
        </w:rPr>
      </w:pPr>
      <w:r w:rsidRPr="009C2B95">
        <w:rPr>
          <w:sz w:val="28"/>
          <w:szCs w:val="28"/>
          <w:lang w:bidi="ar-EG"/>
        </w:rPr>
        <w:t xml:space="preserve">This service aims to enhance the unique identity that distinguishes a company from its competitors in the market. It plays a pivotal role in building trust, </w:t>
      </w:r>
      <w:r w:rsidR="0040250D">
        <w:rPr>
          <w:sz w:val="28"/>
          <w:szCs w:val="28"/>
          <w:lang w:bidi="ar-EG"/>
        </w:rPr>
        <w:t xml:space="preserve">and </w:t>
      </w:r>
      <w:r w:rsidRPr="009C2B95">
        <w:rPr>
          <w:sz w:val="28"/>
          <w:szCs w:val="28"/>
          <w:lang w:bidi="ar-EG"/>
        </w:rPr>
        <w:t>customer loyalty, increasing brand awareness, and achieving success in the market.</w:t>
      </w:r>
    </w:p>
    <w:p w14:paraId="52F7D73E" w14:textId="77777777" w:rsidR="009C2B95" w:rsidRPr="009C2B95" w:rsidRDefault="009C2B95" w:rsidP="009C2B95">
      <w:pPr>
        <w:pStyle w:val="ListParagraph"/>
        <w:rPr>
          <w:sz w:val="28"/>
          <w:szCs w:val="28"/>
          <w:lang w:bidi="ar-EG"/>
        </w:rPr>
      </w:pPr>
      <w:r w:rsidRPr="009C2B95">
        <w:rPr>
          <w:sz w:val="28"/>
          <w:szCs w:val="28"/>
          <w:lang w:bidi="ar-EG"/>
        </w:rPr>
        <w:t>Specializations within the service include:</w:t>
      </w:r>
    </w:p>
    <w:p w14:paraId="0909456F" w14:textId="77777777" w:rsidR="009C2B95" w:rsidRPr="009C2B95" w:rsidRDefault="009C2B95" w:rsidP="009C2B95">
      <w:pPr>
        <w:pStyle w:val="ListParagraph"/>
        <w:rPr>
          <w:sz w:val="28"/>
          <w:szCs w:val="28"/>
          <w:lang w:bidi="ar-EG"/>
        </w:rPr>
      </w:pPr>
    </w:p>
    <w:p w14:paraId="43B979FB"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Logo Design: Creating a distinctive logo that reflects the brand identity and is easily recognizable.</w:t>
      </w:r>
    </w:p>
    <w:p w14:paraId="3D89770A"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Web Design: Crafting an attractive and user-friendly website design to enhance user experience and content attractiveness.</w:t>
      </w:r>
    </w:p>
    <w:p w14:paraId="5DA880D7"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Graphic Design: Developing marketing materials such as brochures, flyers, and electronic advertisements with appealing and creative designs.</w:t>
      </w:r>
    </w:p>
    <w:p w14:paraId="24639984"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Packaging Design: Designing product packaging in a way that makes it eye-catching on shelves and aids in product marketing.</w:t>
      </w:r>
    </w:p>
    <w:p w14:paraId="1C051587"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Poster and Signage Design: Creating appealing posters and signage to advertise events, products, or services.</w:t>
      </w:r>
    </w:p>
    <w:p w14:paraId="0A1794D8"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Visual Identity Design: Developing a comprehensive brand identity including logo, colors, patterns, and icons.</w:t>
      </w:r>
    </w:p>
    <w:p w14:paraId="45B5C9CE"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UI/UX Design: Designing attractive and user-friendly user interfaces for mobile applications or websites.</w:t>
      </w:r>
    </w:p>
    <w:p w14:paraId="6A0BCB89"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Book and Magazine Design: Designing aesthetically pleasing and organized book and magazine pages.</w:t>
      </w:r>
    </w:p>
    <w:p w14:paraId="618C2F98"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Personal Branding: Developing a visual identity for individuals that sets them apart in their professional fields.</w:t>
      </w:r>
    </w:p>
    <w:p w14:paraId="5A0AB87A"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Animation Design: Creating animations and explanatory videos to convey messages or explain products.</w:t>
      </w:r>
    </w:p>
    <w:p w14:paraId="68540D7D" w14:textId="77777777" w:rsidR="009C2B95" w:rsidRPr="009C2B95" w:rsidRDefault="009C2B95" w:rsidP="005E6D70">
      <w:pPr>
        <w:pStyle w:val="ListParagraph"/>
        <w:numPr>
          <w:ilvl w:val="0"/>
          <w:numId w:val="23"/>
        </w:numPr>
        <w:ind w:left="540" w:hanging="90"/>
        <w:rPr>
          <w:sz w:val="28"/>
          <w:szCs w:val="28"/>
          <w:lang w:bidi="ar-EG"/>
        </w:rPr>
      </w:pPr>
      <w:r w:rsidRPr="009C2B95">
        <w:rPr>
          <w:sz w:val="28"/>
          <w:szCs w:val="28"/>
          <w:lang w:bidi="ar-EG"/>
        </w:rPr>
        <w:t>These are just a few examples of the available design services, which can be customized to meet clients' needs and various industries.</w:t>
      </w:r>
    </w:p>
    <w:p w14:paraId="7B966732" w14:textId="77777777" w:rsidR="009C2B95" w:rsidRPr="009C2B95" w:rsidRDefault="009C2B95" w:rsidP="009C2B95">
      <w:pPr>
        <w:pStyle w:val="ListParagraph"/>
        <w:rPr>
          <w:sz w:val="28"/>
          <w:szCs w:val="28"/>
          <w:lang w:bidi="ar-EG"/>
        </w:rPr>
      </w:pPr>
    </w:p>
    <w:p w14:paraId="5401F3DB" w14:textId="7C43F5A7" w:rsidR="009C2B95" w:rsidRPr="009C2B95" w:rsidRDefault="009C2B95" w:rsidP="005E6D70">
      <w:pPr>
        <w:pStyle w:val="ListParagraph"/>
        <w:numPr>
          <w:ilvl w:val="0"/>
          <w:numId w:val="8"/>
        </w:numPr>
        <w:rPr>
          <w:b/>
          <w:bCs/>
          <w:sz w:val="28"/>
          <w:szCs w:val="28"/>
          <w:lang w:bidi="ar-EG"/>
        </w:rPr>
      </w:pPr>
      <w:r w:rsidRPr="009C2B95">
        <w:rPr>
          <w:b/>
          <w:bCs/>
          <w:sz w:val="28"/>
          <w:szCs w:val="28"/>
          <w:lang w:bidi="ar-EG"/>
        </w:rPr>
        <w:t>Marketing Services Package:</w:t>
      </w:r>
    </w:p>
    <w:p w14:paraId="69F4FACA" w14:textId="5633F7FC" w:rsidR="009C2B95" w:rsidRPr="009C2B95" w:rsidRDefault="009C2B95" w:rsidP="009C2B95">
      <w:pPr>
        <w:pStyle w:val="ListParagraph"/>
        <w:rPr>
          <w:sz w:val="28"/>
          <w:szCs w:val="28"/>
          <w:lang w:bidi="ar-EG"/>
        </w:rPr>
      </w:pPr>
      <w:r w:rsidRPr="009C2B95">
        <w:rPr>
          <w:sz w:val="28"/>
          <w:szCs w:val="28"/>
          <w:lang w:bidi="ar-EG"/>
        </w:rPr>
        <w:t>Marketing services encompass a range of activities and strategies aimed at promoting specific products, services, or brands and increasing audience awareness. Here's an overview of marketing services:</w:t>
      </w:r>
      <w:r w:rsidR="005E6D70">
        <w:rPr>
          <w:sz w:val="28"/>
          <w:szCs w:val="28"/>
          <w:lang w:bidi="ar-EG"/>
        </w:rPr>
        <w:br/>
      </w:r>
    </w:p>
    <w:p w14:paraId="7645F63D"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Digital Marketing: Using digital media such as the internet, social media, and email to reach the target audience and promote products or services.</w:t>
      </w:r>
    </w:p>
    <w:p w14:paraId="750480B6"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Advertising and Public Relations: Creating advertising campaigns and managing media and press relations to increase media presence and audience engagement.</w:t>
      </w:r>
    </w:p>
    <w:p w14:paraId="48CABE60"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Content Marketing: Creating high-quality content like articles, blogs, and videos to attract and educate the audience while promoting the brand.</w:t>
      </w:r>
    </w:p>
    <w:p w14:paraId="24F6573F"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Social Media Marketing: Using social media platforms to interact with the audience and share marketing content.</w:t>
      </w:r>
    </w:p>
    <w:p w14:paraId="197DD4B8"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Email Marketing: Sending email messages to customer databases to promote products or services and enhance communication.</w:t>
      </w:r>
    </w:p>
    <w:p w14:paraId="0B565F9A" w14:textId="1603E621"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Keyword Research: Research keywords and phrases used by the audience for online searches to improve the company's search engine rankings.</w:t>
      </w:r>
    </w:p>
    <w:p w14:paraId="0B9E58BC"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Influencer Marketing: Collaborating with digital influencers or personalities on social media to promote products or services.</w:t>
      </w:r>
    </w:p>
    <w:p w14:paraId="54BEEA34"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Experiential Marketing: Creating interactive experiences for customers to enhance the brand and convey a specific message.</w:t>
      </w:r>
    </w:p>
    <w:p w14:paraId="3B2BB8CA"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Market Research: Gathering and analyzing data about the market and customers to understand audience needs and guide marketing strategies.</w:t>
      </w:r>
    </w:p>
    <w:p w14:paraId="175CE671" w14:textId="77777777" w:rsidR="009C2B95" w:rsidRPr="009C2B95" w:rsidRDefault="009C2B95" w:rsidP="005E6D70">
      <w:pPr>
        <w:pStyle w:val="ListParagraph"/>
        <w:numPr>
          <w:ilvl w:val="0"/>
          <w:numId w:val="24"/>
        </w:numPr>
        <w:tabs>
          <w:tab w:val="left" w:pos="1080"/>
        </w:tabs>
        <w:ind w:left="450" w:firstLine="0"/>
        <w:rPr>
          <w:sz w:val="28"/>
          <w:szCs w:val="28"/>
          <w:lang w:bidi="ar-EG"/>
        </w:rPr>
      </w:pPr>
      <w:r w:rsidRPr="009C2B95">
        <w:rPr>
          <w:sz w:val="28"/>
          <w:szCs w:val="28"/>
          <w:lang w:bidi="ar-EG"/>
        </w:rPr>
        <w:t>Location-Based Marketing: Using location-based technologies to target offers and ads to specific audiences in certain locations.</w:t>
      </w:r>
    </w:p>
    <w:p w14:paraId="5FBAD603" w14:textId="113669D3" w:rsidR="009C2B95" w:rsidRPr="00211E10" w:rsidRDefault="009C2B95" w:rsidP="009C2B95">
      <w:pPr>
        <w:pStyle w:val="ListParagraph"/>
        <w:rPr>
          <w:sz w:val="28"/>
          <w:szCs w:val="28"/>
          <w:lang w:bidi="ar-EG"/>
        </w:rPr>
      </w:pPr>
      <w:r w:rsidRPr="009C2B95">
        <w:rPr>
          <w:sz w:val="28"/>
          <w:szCs w:val="28"/>
          <w:lang w:bidi="ar-EG"/>
        </w:rPr>
        <w:t xml:space="preserve">Marketing services play a crucial role in enhancing a company's success, increasing sales, and building strong customer relationships. These services vary based on </w:t>
      </w:r>
      <w:r w:rsidR="0040250D">
        <w:rPr>
          <w:sz w:val="28"/>
          <w:szCs w:val="28"/>
          <w:lang w:bidi="ar-EG"/>
        </w:rPr>
        <w:t xml:space="preserve">the </w:t>
      </w:r>
      <w:r w:rsidRPr="009C2B95">
        <w:rPr>
          <w:sz w:val="28"/>
          <w:szCs w:val="28"/>
          <w:lang w:bidi="ar-EG"/>
        </w:rPr>
        <w:t>client</w:t>
      </w:r>
      <w:r w:rsidR="0040250D">
        <w:rPr>
          <w:sz w:val="28"/>
          <w:szCs w:val="28"/>
          <w:lang w:bidi="ar-EG"/>
        </w:rPr>
        <w:t>'s</w:t>
      </w:r>
      <w:r w:rsidRPr="009C2B95">
        <w:rPr>
          <w:sz w:val="28"/>
          <w:szCs w:val="28"/>
          <w:lang w:bidi="ar-EG"/>
        </w:rPr>
        <w:t xml:space="preserve"> needs and different industries.</w:t>
      </w:r>
    </w:p>
    <w:sectPr w:rsidR="009C2B95" w:rsidRPr="00211E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87CA8"/>
    <w:multiLevelType w:val="hybridMultilevel"/>
    <w:tmpl w:val="05E8F01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2B65B8"/>
    <w:multiLevelType w:val="hybridMultilevel"/>
    <w:tmpl w:val="3F4A4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C3F7C"/>
    <w:multiLevelType w:val="hybridMultilevel"/>
    <w:tmpl w:val="78C0D99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D43D97"/>
    <w:multiLevelType w:val="hybridMultilevel"/>
    <w:tmpl w:val="1910F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8C139B1"/>
    <w:multiLevelType w:val="hybridMultilevel"/>
    <w:tmpl w:val="D3F632C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395496"/>
    <w:multiLevelType w:val="hybridMultilevel"/>
    <w:tmpl w:val="AE00D43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4DF0A82"/>
    <w:multiLevelType w:val="hybridMultilevel"/>
    <w:tmpl w:val="B458447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A176E9"/>
    <w:multiLevelType w:val="hybridMultilevel"/>
    <w:tmpl w:val="EEF49468"/>
    <w:lvl w:ilvl="0" w:tplc="66C03D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08502B"/>
    <w:multiLevelType w:val="hybridMultilevel"/>
    <w:tmpl w:val="6B84486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5B45865"/>
    <w:multiLevelType w:val="hybridMultilevel"/>
    <w:tmpl w:val="E8C8BCA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9300B3B"/>
    <w:multiLevelType w:val="hybridMultilevel"/>
    <w:tmpl w:val="2E282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9587BA9"/>
    <w:multiLevelType w:val="hybridMultilevel"/>
    <w:tmpl w:val="B25864E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8E752D"/>
    <w:multiLevelType w:val="hybridMultilevel"/>
    <w:tmpl w:val="FFA60C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5D3846"/>
    <w:multiLevelType w:val="hybridMultilevel"/>
    <w:tmpl w:val="3ABA571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AD43AAD"/>
    <w:multiLevelType w:val="hybridMultilevel"/>
    <w:tmpl w:val="1CF42C08"/>
    <w:lvl w:ilvl="0" w:tplc="C1347F18">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3E1233"/>
    <w:multiLevelType w:val="hybridMultilevel"/>
    <w:tmpl w:val="B010ECE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B6A4280"/>
    <w:multiLevelType w:val="hybridMultilevel"/>
    <w:tmpl w:val="B0C2AE0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6C31B54"/>
    <w:multiLevelType w:val="hybridMultilevel"/>
    <w:tmpl w:val="0D802B1E"/>
    <w:lvl w:ilvl="0" w:tplc="53A677C4">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6F21CF4"/>
    <w:multiLevelType w:val="hybridMultilevel"/>
    <w:tmpl w:val="D34A63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A017ECD"/>
    <w:multiLevelType w:val="hybridMultilevel"/>
    <w:tmpl w:val="CA7A4B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A5B014D"/>
    <w:multiLevelType w:val="hybridMultilevel"/>
    <w:tmpl w:val="7376DFB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35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FEB4AF1"/>
    <w:multiLevelType w:val="hybridMultilevel"/>
    <w:tmpl w:val="D5C215D8"/>
    <w:lvl w:ilvl="0" w:tplc="0409000D">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74426747"/>
    <w:multiLevelType w:val="hybridMultilevel"/>
    <w:tmpl w:val="9C1C7F3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98E185B"/>
    <w:multiLevelType w:val="hybridMultilevel"/>
    <w:tmpl w:val="488C80F4"/>
    <w:lvl w:ilvl="0" w:tplc="AB7C55DC">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24667499">
    <w:abstractNumId w:val="14"/>
  </w:num>
  <w:num w:numId="2" w16cid:durableId="1822044117">
    <w:abstractNumId w:val="17"/>
  </w:num>
  <w:num w:numId="3" w16cid:durableId="2084404151">
    <w:abstractNumId w:val="18"/>
  </w:num>
  <w:num w:numId="4" w16cid:durableId="560560164">
    <w:abstractNumId w:val="9"/>
  </w:num>
  <w:num w:numId="5" w16cid:durableId="1939175547">
    <w:abstractNumId w:val="11"/>
  </w:num>
  <w:num w:numId="6" w16cid:durableId="1115252561">
    <w:abstractNumId w:val="21"/>
  </w:num>
  <w:num w:numId="7" w16cid:durableId="1970933591">
    <w:abstractNumId w:val="7"/>
  </w:num>
  <w:num w:numId="8" w16cid:durableId="991712016">
    <w:abstractNumId w:val="23"/>
  </w:num>
  <w:num w:numId="9" w16cid:durableId="341974068">
    <w:abstractNumId w:val="4"/>
  </w:num>
  <w:num w:numId="10" w16cid:durableId="1034228411">
    <w:abstractNumId w:val="12"/>
  </w:num>
  <w:num w:numId="11" w16cid:durableId="234166091">
    <w:abstractNumId w:val="15"/>
  </w:num>
  <w:num w:numId="12" w16cid:durableId="144277160">
    <w:abstractNumId w:val="10"/>
  </w:num>
  <w:num w:numId="13" w16cid:durableId="2048143857">
    <w:abstractNumId w:val="6"/>
  </w:num>
  <w:num w:numId="14" w16cid:durableId="1372421785">
    <w:abstractNumId w:val="0"/>
  </w:num>
  <w:num w:numId="15" w16cid:durableId="2034527975">
    <w:abstractNumId w:val="19"/>
  </w:num>
  <w:num w:numId="16" w16cid:durableId="2119788901">
    <w:abstractNumId w:val="1"/>
  </w:num>
  <w:num w:numId="17" w16cid:durableId="301665264">
    <w:abstractNumId w:val="20"/>
  </w:num>
  <w:num w:numId="18" w16cid:durableId="1970357787">
    <w:abstractNumId w:val="8"/>
  </w:num>
  <w:num w:numId="19" w16cid:durableId="2138639664">
    <w:abstractNumId w:val="3"/>
  </w:num>
  <w:num w:numId="20" w16cid:durableId="2095978978">
    <w:abstractNumId w:val="2"/>
  </w:num>
  <w:num w:numId="21" w16cid:durableId="1421951972">
    <w:abstractNumId w:val="13"/>
  </w:num>
  <w:num w:numId="22" w16cid:durableId="483546236">
    <w:abstractNumId w:val="16"/>
  </w:num>
  <w:num w:numId="23" w16cid:durableId="1094744491">
    <w:abstractNumId w:val="22"/>
  </w:num>
  <w:num w:numId="24" w16cid:durableId="7028224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DU0MzIwMDMyNLBU0lEKTi0uzszPAykwrQUAObiuiiwAAAA="/>
  </w:docVars>
  <w:rsids>
    <w:rsidRoot w:val="0010772A"/>
    <w:rsid w:val="0010772A"/>
    <w:rsid w:val="001A7C56"/>
    <w:rsid w:val="00211E10"/>
    <w:rsid w:val="002A7D46"/>
    <w:rsid w:val="0032013D"/>
    <w:rsid w:val="0035407C"/>
    <w:rsid w:val="003551D0"/>
    <w:rsid w:val="00361951"/>
    <w:rsid w:val="0040250D"/>
    <w:rsid w:val="00446513"/>
    <w:rsid w:val="004675C5"/>
    <w:rsid w:val="005960FF"/>
    <w:rsid w:val="005E6D70"/>
    <w:rsid w:val="006558D3"/>
    <w:rsid w:val="00720D5D"/>
    <w:rsid w:val="00821B16"/>
    <w:rsid w:val="009020AC"/>
    <w:rsid w:val="00962EF3"/>
    <w:rsid w:val="009C2B95"/>
    <w:rsid w:val="00BD293E"/>
    <w:rsid w:val="00C51049"/>
    <w:rsid w:val="00F22C74"/>
    <w:rsid w:val="00F870FA"/>
    <w:rsid w:val="00FA0906"/>
    <w:rsid w:val="00FB29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F1279"/>
  <w15:chartTrackingRefBased/>
  <w15:docId w15:val="{D030566E-74BB-486D-BA15-E39F14AD9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77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8810906">
      <w:bodyDiv w:val="1"/>
      <w:marLeft w:val="0"/>
      <w:marRight w:val="0"/>
      <w:marTop w:val="0"/>
      <w:marBottom w:val="0"/>
      <w:divBdr>
        <w:top w:val="none" w:sz="0" w:space="0" w:color="auto"/>
        <w:left w:val="none" w:sz="0" w:space="0" w:color="auto"/>
        <w:bottom w:val="none" w:sz="0" w:space="0" w:color="auto"/>
        <w:right w:val="none" w:sz="0" w:space="0" w:color="auto"/>
      </w:divBdr>
    </w:div>
    <w:div w:id="1604652868">
      <w:bodyDiv w:val="1"/>
      <w:marLeft w:val="0"/>
      <w:marRight w:val="0"/>
      <w:marTop w:val="0"/>
      <w:marBottom w:val="0"/>
      <w:divBdr>
        <w:top w:val="none" w:sz="0" w:space="0" w:color="auto"/>
        <w:left w:val="none" w:sz="0" w:space="0" w:color="auto"/>
        <w:bottom w:val="none" w:sz="0" w:space="0" w:color="auto"/>
        <w:right w:val="none" w:sz="0" w:space="0" w:color="auto"/>
      </w:divBdr>
    </w:div>
    <w:div w:id="1775394468">
      <w:bodyDiv w:val="1"/>
      <w:marLeft w:val="0"/>
      <w:marRight w:val="0"/>
      <w:marTop w:val="0"/>
      <w:marBottom w:val="0"/>
      <w:divBdr>
        <w:top w:val="none" w:sz="0" w:space="0" w:color="auto"/>
        <w:left w:val="none" w:sz="0" w:space="0" w:color="auto"/>
        <w:bottom w:val="none" w:sz="0" w:space="0" w:color="auto"/>
        <w:right w:val="none" w:sz="0" w:space="0" w:color="auto"/>
      </w:divBdr>
    </w:div>
    <w:div w:id="1997562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3</TotalTime>
  <Pages>13</Pages>
  <Words>2665</Words>
  <Characters>15196</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Asaad</dc:creator>
  <cp:keywords/>
  <dc:description/>
  <cp:lastModifiedBy>Alaa Asaad</cp:lastModifiedBy>
  <cp:revision>11</cp:revision>
  <dcterms:created xsi:type="dcterms:W3CDTF">2023-08-30T18:52:00Z</dcterms:created>
  <dcterms:modified xsi:type="dcterms:W3CDTF">2023-09-03T07:32:00Z</dcterms:modified>
</cp:coreProperties>
</file>